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64CC6" w14:textId="77777777" w:rsidR="00EE0FA3" w:rsidRPr="00A4038D" w:rsidRDefault="00EE0FA3" w:rsidP="00A4038D">
      <w:pPr>
        <w:pBdr>
          <w:top w:val="single" w:sz="4" w:space="1" w:color="auto"/>
          <w:left w:val="single" w:sz="4" w:space="4" w:color="auto"/>
          <w:bottom w:val="single" w:sz="4" w:space="1" w:color="auto"/>
          <w:right w:val="single" w:sz="4" w:space="4" w:color="auto"/>
        </w:pBdr>
        <w:ind w:left="2880"/>
        <w:rPr>
          <w:rFonts w:ascii="Calibri" w:hAnsi="Calibri" w:cs="Calibri"/>
          <w:b/>
          <w:color w:val="FF0000"/>
        </w:rPr>
      </w:pPr>
      <w:r w:rsidRPr="00A4038D">
        <w:rPr>
          <w:rFonts w:ascii="Calibri" w:hAnsi="Calibri" w:cs="Calibri"/>
          <w:b/>
          <w:color w:val="FF0000"/>
        </w:rPr>
        <w:t>OFFICIAL BF USE ONLY:  DATE OF RECEIPT AT BF HQ:</w:t>
      </w:r>
    </w:p>
    <w:p w14:paraId="18B548A9" w14:textId="77777777" w:rsidR="003A2B98" w:rsidRDefault="003A2B98" w:rsidP="00C4498B">
      <w:pPr>
        <w:ind w:right="-514"/>
        <w:jc w:val="center"/>
        <w:rPr>
          <w:rFonts w:ascii="Calibri" w:hAnsi="Calibri" w:cs="Calibri"/>
          <w:b/>
          <w:sz w:val="24"/>
          <w:u w:val="single"/>
        </w:rPr>
      </w:pPr>
    </w:p>
    <w:p w14:paraId="54D93F8E" w14:textId="70BA0AD6" w:rsidR="00EE0FA3" w:rsidRPr="00505DED" w:rsidRDefault="00B345A2" w:rsidP="00C4498B">
      <w:pPr>
        <w:ind w:right="-514"/>
        <w:jc w:val="center"/>
        <w:rPr>
          <w:rFonts w:ascii="Calibri" w:hAnsi="Calibri" w:cs="Calibri"/>
          <w:b/>
          <w:sz w:val="24"/>
          <w:u w:val="single"/>
        </w:rPr>
      </w:pPr>
      <w:r>
        <w:rPr>
          <w:rFonts w:ascii="Calibri" w:hAnsi="Calibri" w:cs="Calibri"/>
          <w:b/>
          <w:sz w:val="24"/>
          <w:u w:val="single"/>
        </w:rPr>
        <w:t>E</w:t>
      </w:r>
      <w:r w:rsidR="00EE0FA3" w:rsidRPr="00505DED">
        <w:rPr>
          <w:rFonts w:ascii="Calibri" w:hAnsi="Calibri" w:cs="Calibri"/>
          <w:b/>
          <w:sz w:val="24"/>
          <w:u w:val="single"/>
        </w:rPr>
        <w:t xml:space="preserve">LECTION OF BOARD DIRECTORS </w:t>
      </w:r>
      <w:r w:rsidR="0044383F">
        <w:rPr>
          <w:rFonts w:ascii="Calibri" w:hAnsi="Calibri" w:cs="Calibri"/>
          <w:b/>
          <w:sz w:val="24"/>
          <w:u w:val="single"/>
        </w:rPr>
        <w:t>20</w:t>
      </w:r>
      <w:r w:rsidR="003B06FF">
        <w:rPr>
          <w:rFonts w:ascii="Calibri" w:hAnsi="Calibri" w:cs="Calibri"/>
          <w:b/>
          <w:sz w:val="24"/>
          <w:u w:val="single"/>
        </w:rPr>
        <w:t>20</w:t>
      </w:r>
    </w:p>
    <w:p w14:paraId="0004D046" w14:textId="77777777" w:rsidR="00505DED" w:rsidRDefault="00505DED" w:rsidP="00862B49">
      <w:pPr>
        <w:ind w:right="-514"/>
        <w:rPr>
          <w:rFonts w:ascii="Calibri" w:hAnsi="Calibri" w:cs="Calibri"/>
          <w:b/>
          <w:sz w:val="18"/>
          <w:szCs w:val="16"/>
        </w:rPr>
      </w:pPr>
    </w:p>
    <w:p w14:paraId="15CDF178" w14:textId="77777777" w:rsidR="003A2B98" w:rsidRPr="00505DED" w:rsidRDefault="003A2B98" w:rsidP="00C4498B">
      <w:pPr>
        <w:ind w:right="-514"/>
        <w:jc w:val="center"/>
        <w:rPr>
          <w:rFonts w:ascii="Calibri" w:hAnsi="Calibri" w:cs="Calibri"/>
          <w:b/>
          <w:sz w:val="18"/>
          <w:szCs w:val="16"/>
        </w:rPr>
      </w:pPr>
    </w:p>
    <w:p w14:paraId="77AD8FB1" w14:textId="5A6B3A8A" w:rsidR="00505DED" w:rsidRPr="00505DED" w:rsidRDefault="00EE0FA3" w:rsidP="00C4498B">
      <w:pPr>
        <w:ind w:right="-514"/>
        <w:jc w:val="center"/>
        <w:rPr>
          <w:rFonts w:ascii="Calibri" w:hAnsi="Calibri" w:cs="Calibri"/>
          <w:b/>
          <w:sz w:val="24"/>
          <w:u w:val="single"/>
        </w:rPr>
      </w:pPr>
      <w:r w:rsidRPr="00505DED">
        <w:rPr>
          <w:rFonts w:ascii="Calibri" w:hAnsi="Calibri" w:cs="Calibri"/>
          <w:b/>
          <w:sz w:val="24"/>
          <w:u w:val="single"/>
        </w:rPr>
        <w:t xml:space="preserve">Nomination Form Part 1 </w:t>
      </w:r>
      <w:r w:rsidR="00505DED" w:rsidRPr="00505DED">
        <w:rPr>
          <w:rFonts w:ascii="Calibri" w:hAnsi="Calibri" w:cs="Calibri"/>
          <w:b/>
          <w:sz w:val="24"/>
          <w:u w:val="single"/>
        </w:rPr>
        <w:t>–</w:t>
      </w:r>
      <w:r w:rsidRPr="00505DED">
        <w:rPr>
          <w:rFonts w:ascii="Calibri" w:hAnsi="Calibri" w:cs="Calibri"/>
          <w:b/>
          <w:sz w:val="24"/>
          <w:u w:val="single"/>
        </w:rPr>
        <w:t xml:space="preserve"> Nomination</w:t>
      </w:r>
    </w:p>
    <w:p w14:paraId="43A5F61E" w14:textId="030B0FD6" w:rsidR="00EE0FA3" w:rsidRPr="00916237" w:rsidRDefault="00EE0FA3" w:rsidP="00916237">
      <w:pPr>
        <w:ind w:right="-514"/>
        <w:rPr>
          <w:rFonts w:ascii="Calibri" w:hAnsi="Calibri" w:cs="Calibri"/>
          <w:b/>
          <w:sz w:val="24"/>
        </w:rPr>
      </w:pPr>
      <w:r w:rsidRPr="00505DED">
        <w:rPr>
          <w:rFonts w:ascii="Calibri" w:hAnsi="Calibri" w:cs="Calibri"/>
          <w:b/>
          <w:sz w:val="24"/>
        </w:rPr>
        <w:t>We, the undersigned, being paid-up members of BF eligible under the rules of British Fencing (BF) to vote at general meetings of BF (</w:t>
      </w:r>
      <w:r w:rsidRPr="00505DED">
        <w:rPr>
          <w:rFonts w:ascii="Calibri" w:hAnsi="Calibri" w:cs="Calibri"/>
          <w:b/>
          <w:color w:val="FF0000"/>
          <w:sz w:val="24"/>
        </w:rPr>
        <w:t>see the notes at the end of this form</w:t>
      </w:r>
      <w:r w:rsidRPr="00505DED">
        <w:rPr>
          <w:rFonts w:ascii="Calibri" w:hAnsi="Calibri" w:cs="Calibri"/>
          <w:b/>
          <w:sz w:val="24"/>
        </w:rPr>
        <w:t>), hereby nominate the following person for election as a Director of BF:</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4"/>
      </w:tblGrid>
      <w:tr w:rsidR="00EE0FA3" w:rsidRPr="00A368B6" w14:paraId="79B9FC7F" w14:textId="77777777" w:rsidTr="00A368B6">
        <w:tc>
          <w:tcPr>
            <w:tcW w:w="9464" w:type="dxa"/>
          </w:tcPr>
          <w:p w14:paraId="50DFB277" w14:textId="04EC3250" w:rsidR="00EE0FA3" w:rsidRDefault="00EE0FA3" w:rsidP="00A368B6">
            <w:pPr>
              <w:rPr>
                <w:rFonts w:ascii="Calibri" w:hAnsi="Calibri" w:cs="Calibri"/>
                <w:b/>
              </w:rPr>
            </w:pPr>
            <w:r w:rsidRPr="00A368B6">
              <w:rPr>
                <w:rFonts w:ascii="Calibri" w:hAnsi="Calibri" w:cs="Calibri"/>
                <w:b/>
              </w:rPr>
              <w:t xml:space="preserve">Name of Candidate:  </w:t>
            </w:r>
          </w:p>
          <w:p w14:paraId="117F7813" w14:textId="529F14F8" w:rsidR="00E576DC" w:rsidRDefault="00E576DC" w:rsidP="00A368B6">
            <w:pPr>
              <w:rPr>
                <w:rFonts w:ascii="Calibri" w:hAnsi="Calibri" w:cs="Calibri"/>
                <w:b/>
              </w:rPr>
            </w:pPr>
          </w:p>
          <w:p w14:paraId="30CE69B4" w14:textId="77777777" w:rsidR="00EE0FA3" w:rsidRPr="00A368B6" w:rsidRDefault="00EE0FA3" w:rsidP="00A368B6">
            <w:pPr>
              <w:rPr>
                <w:rFonts w:ascii="Calibri" w:hAnsi="Calibri" w:cs="Calibri"/>
                <w:b/>
              </w:rPr>
            </w:pPr>
          </w:p>
        </w:tc>
      </w:tr>
    </w:tbl>
    <w:p w14:paraId="6F1899BB" w14:textId="77777777" w:rsidR="00EE0FA3" w:rsidRPr="006B1DAF" w:rsidRDefault="00EE0FA3" w:rsidP="00C4498B">
      <w:pPr>
        <w:ind w:right="-514"/>
        <w:rPr>
          <w:rFonts w:ascii="Calibri" w:hAnsi="Calibri" w:cs="Calibri"/>
          <w:b/>
          <w:sz w:val="16"/>
          <w:szCs w:val="16"/>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4"/>
      </w:tblGrid>
      <w:tr w:rsidR="00EE0FA3" w:rsidRPr="00A368B6" w14:paraId="6900F1A8" w14:textId="77777777" w:rsidTr="00A368B6">
        <w:tc>
          <w:tcPr>
            <w:tcW w:w="9464" w:type="dxa"/>
          </w:tcPr>
          <w:p w14:paraId="3D9937D5" w14:textId="5E967BA4" w:rsidR="00761248" w:rsidRDefault="00EE0FA3" w:rsidP="00A368B6">
            <w:pPr>
              <w:rPr>
                <w:rFonts w:ascii="Calibri" w:hAnsi="Calibri" w:cs="Calibri"/>
                <w:b/>
              </w:rPr>
            </w:pPr>
            <w:r w:rsidRPr="00A368B6">
              <w:rPr>
                <w:rFonts w:ascii="Calibri" w:hAnsi="Calibri" w:cs="Calibri"/>
                <w:b/>
              </w:rPr>
              <w:t xml:space="preserve">Address of Candidate: </w:t>
            </w:r>
          </w:p>
          <w:p w14:paraId="5FC41D1E" w14:textId="019DEB2F" w:rsidR="00761248" w:rsidRDefault="00761248" w:rsidP="00A368B6">
            <w:pPr>
              <w:rPr>
                <w:rFonts w:ascii="Calibri" w:hAnsi="Calibri" w:cs="Calibri"/>
                <w:b/>
              </w:rPr>
            </w:pPr>
          </w:p>
          <w:p w14:paraId="195EE842" w14:textId="77777777" w:rsidR="00EE0FA3" w:rsidRPr="00A368B6" w:rsidRDefault="00EE0FA3" w:rsidP="00A368B6">
            <w:pPr>
              <w:rPr>
                <w:rFonts w:ascii="Calibri" w:hAnsi="Calibri" w:cs="Calibri"/>
                <w:b/>
              </w:rPr>
            </w:pPr>
          </w:p>
        </w:tc>
      </w:tr>
    </w:tbl>
    <w:p w14:paraId="4FD05A23" w14:textId="0FF8BCB8" w:rsidR="00EE0FA3" w:rsidRPr="00916237" w:rsidRDefault="00EE0FA3" w:rsidP="006B1DAF">
      <w:pPr>
        <w:ind w:right="-514"/>
        <w:jc w:val="center"/>
        <w:rPr>
          <w:rFonts w:ascii="Calibri" w:hAnsi="Calibri" w:cs="Calibri"/>
          <w:b/>
          <w:color w:val="FF0000"/>
          <w:sz w:val="20"/>
          <w:szCs w:val="20"/>
        </w:rPr>
      </w:pPr>
      <w:r w:rsidRPr="00916237">
        <w:rPr>
          <w:rFonts w:ascii="Calibri" w:hAnsi="Calibri" w:cs="Calibri"/>
          <w:b/>
          <w:color w:val="FF0000"/>
          <w:sz w:val="20"/>
          <w:szCs w:val="20"/>
        </w:rPr>
        <w:t xml:space="preserve">You must ensure that all sections are completed and that all signatories are valid </w:t>
      </w:r>
      <w:r w:rsidR="00A44B67">
        <w:rPr>
          <w:rFonts w:ascii="Calibri" w:hAnsi="Calibri" w:cs="Calibri"/>
          <w:b/>
          <w:color w:val="FF0000"/>
          <w:sz w:val="20"/>
          <w:szCs w:val="20"/>
        </w:rPr>
        <w:t>Compete</w:t>
      </w:r>
      <w:r w:rsidR="00A9078D">
        <w:rPr>
          <w:rFonts w:ascii="Calibri" w:hAnsi="Calibri" w:cs="Calibri"/>
          <w:b/>
          <w:color w:val="FF0000"/>
          <w:sz w:val="20"/>
          <w:szCs w:val="20"/>
        </w:rPr>
        <w:t>, Recreational</w:t>
      </w:r>
      <w:r w:rsidR="00A44B67">
        <w:rPr>
          <w:rFonts w:ascii="Calibri" w:hAnsi="Calibri" w:cs="Calibri"/>
          <w:b/>
          <w:color w:val="FF0000"/>
          <w:sz w:val="20"/>
          <w:szCs w:val="20"/>
        </w:rPr>
        <w:t xml:space="preserve"> </w:t>
      </w:r>
      <w:r w:rsidR="0034534C">
        <w:rPr>
          <w:rFonts w:ascii="Calibri" w:hAnsi="Calibri" w:cs="Calibri"/>
          <w:b/>
          <w:color w:val="FF0000"/>
          <w:sz w:val="20"/>
          <w:szCs w:val="20"/>
        </w:rPr>
        <w:t xml:space="preserve">or Starter </w:t>
      </w:r>
      <w:r w:rsidR="00A44B67">
        <w:rPr>
          <w:rFonts w:ascii="Calibri" w:hAnsi="Calibri" w:cs="Calibri"/>
          <w:b/>
          <w:color w:val="FF0000"/>
          <w:sz w:val="20"/>
          <w:szCs w:val="20"/>
        </w:rPr>
        <w:t>level</w:t>
      </w:r>
      <w:r w:rsidRPr="00916237">
        <w:rPr>
          <w:rFonts w:ascii="Calibri" w:hAnsi="Calibri" w:cs="Calibri"/>
          <w:b/>
          <w:color w:val="FF0000"/>
          <w:sz w:val="20"/>
          <w:szCs w:val="20"/>
        </w:rPr>
        <w:t xml:space="preserve"> members</w:t>
      </w:r>
      <w:r w:rsidR="0034534C">
        <w:rPr>
          <w:rFonts w:ascii="Calibri" w:hAnsi="Calibri" w:cs="Calibri"/>
          <w:b/>
          <w:color w:val="FF0000"/>
          <w:sz w:val="20"/>
          <w:szCs w:val="20"/>
        </w:rPr>
        <w:t xml:space="preserve"> aged over 18</w:t>
      </w:r>
      <w:r w:rsidRPr="00916237">
        <w:rPr>
          <w:rFonts w:ascii="Calibri" w:hAnsi="Calibri" w:cs="Calibri"/>
          <w:b/>
          <w:color w:val="FF0000"/>
          <w:sz w:val="20"/>
          <w:szCs w:val="20"/>
        </w:rPr>
        <w:t>.</w:t>
      </w:r>
      <w:r w:rsidR="00A44B67">
        <w:rPr>
          <w:rFonts w:ascii="Calibri" w:hAnsi="Calibri" w:cs="Calibri"/>
          <w:b/>
          <w:color w:val="FF0000"/>
          <w:sz w:val="20"/>
          <w:szCs w:val="20"/>
        </w:rPr>
        <w:t xml:space="preserve"> </w:t>
      </w:r>
      <w:r w:rsidR="00A9078D">
        <w:rPr>
          <w:rFonts w:ascii="Calibri" w:hAnsi="Calibri" w:cs="Calibri"/>
          <w:b/>
          <w:color w:val="FF0000"/>
          <w:sz w:val="20"/>
          <w:szCs w:val="20"/>
        </w:rPr>
        <w:t xml:space="preserve"> </w:t>
      </w:r>
      <w:r w:rsidRPr="00916237">
        <w:rPr>
          <w:rFonts w:ascii="Calibri" w:hAnsi="Calibri" w:cs="Calibri"/>
          <w:b/>
          <w:color w:val="FF0000"/>
          <w:sz w:val="20"/>
          <w:szCs w:val="20"/>
        </w:rPr>
        <w:t>You may make copies of this page and collect signatures on as many copies of this page as you wish.</w:t>
      </w:r>
    </w:p>
    <w:p w14:paraId="071ED712" w14:textId="77777777" w:rsidR="00EE0FA3" w:rsidRPr="00916237" w:rsidRDefault="00EE0FA3" w:rsidP="006B1DAF">
      <w:pPr>
        <w:ind w:right="-514"/>
        <w:jc w:val="center"/>
        <w:rPr>
          <w:rFonts w:ascii="Calibri" w:hAnsi="Calibri" w:cs="Calibri"/>
          <w:b/>
          <w:color w:val="FF0000"/>
          <w:sz w:val="20"/>
          <w:szCs w:val="20"/>
        </w:rPr>
      </w:pPr>
      <w:r w:rsidRPr="00916237">
        <w:rPr>
          <w:rFonts w:ascii="Calibri" w:hAnsi="Calibri" w:cs="Calibri"/>
          <w:b/>
          <w:color w:val="FF0000"/>
          <w:sz w:val="20"/>
          <w:szCs w:val="20"/>
        </w:rPr>
        <w:t xml:space="preserve">You must submit </w:t>
      </w:r>
      <w:r w:rsidRPr="00916237">
        <w:rPr>
          <w:rFonts w:ascii="Calibri" w:hAnsi="Calibri" w:cs="Calibri"/>
          <w:b/>
          <w:color w:val="FF0000"/>
          <w:sz w:val="20"/>
          <w:szCs w:val="20"/>
          <w:u w:val="single"/>
        </w:rPr>
        <w:t>at least 15</w:t>
      </w:r>
      <w:r w:rsidRPr="00916237">
        <w:rPr>
          <w:rFonts w:ascii="Calibri" w:hAnsi="Calibri" w:cs="Calibri"/>
          <w:b/>
          <w:color w:val="FF0000"/>
          <w:sz w:val="20"/>
          <w:szCs w:val="20"/>
        </w:rPr>
        <w:t xml:space="preserve"> valid signatures, but you may </w:t>
      </w:r>
      <w:r w:rsidRPr="00916237">
        <w:rPr>
          <w:rFonts w:ascii="Calibri" w:hAnsi="Calibri" w:cs="Calibri"/>
          <w:b/>
          <w:color w:val="FF0000"/>
          <w:sz w:val="20"/>
          <w:szCs w:val="20"/>
          <w:u w:val="single"/>
        </w:rPr>
        <w:t>not</w:t>
      </w:r>
      <w:r w:rsidRPr="00916237">
        <w:rPr>
          <w:rFonts w:ascii="Calibri" w:hAnsi="Calibri" w:cs="Calibri"/>
          <w:b/>
          <w:color w:val="FF0000"/>
          <w:sz w:val="20"/>
          <w:szCs w:val="20"/>
        </w:rPr>
        <w:t xml:space="preserve"> submit more than 20 signatures.</w:t>
      </w:r>
    </w:p>
    <w:p w14:paraId="452D85A9" w14:textId="77777777" w:rsidR="00EE0FA3" w:rsidRPr="006B1DAF" w:rsidRDefault="00EE0FA3" w:rsidP="003B2AFB">
      <w:pPr>
        <w:rPr>
          <w:rFonts w:ascii="Calibri" w:hAnsi="Calibri" w:cs="Calibri"/>
          <w:b/>
          <w:color w:val="FF0000"/>
          <w:sz w:val="16"/>
          <w:szCs w:val="16"/>
        </w:rPr>
      </w:pPr>
    </w:p>
    <w:tbl>
      <w:tblPr>
        <w:tblW w:w="1060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5040"/>
        <w:gridCol w:w="2811"/>
        <w:gridCol w:w="1134"/>
      </w:tblGrid>
      <w:tr w:rsidR="00EE0FA3" w:rsidRPr="00A368B6" w14:paraId="566FD934" w14:textId="77777777" w:rsidTr="00505DED">
        <w:tc>
          <w:tcPr>
            <w:tcW w:w="1620" w:type="dxa"/>
          </w:tcPr>
          <w:p w14:paraId="7E6D801A" w14:textId="77777777" w:rsidR="00EE0FA3" w:rsidRPr="00A368B6" w:rsidRDefault="00EE0FA3" w:rsidP="00A368B6">
            <w:pPr>
              <w:jc w:val="center"/>
              <w:rPr>
                <w:rFonts w:ascii="Calibri" w:hAnsi="Calibri" w:cs="Calibri"/>
                <w:b/>
                <w:caps/>
              </w:rPr>
            </w:pPr>
            <w:r w:rsidRPr="00A368B6">
              <w:rPr>
                <w:rFonts w:ascii="Calibri" w:hAnsi="Calibri" w:cs="Calibri"/>
                <w:b/>
                <w:caps/>
              </w:rPr>
              <w:t>BF Membership Number</w:t>
            </w:r>
          </w:p>
        </w:tc>
        <w:tc>
          <w:tcPr>
            <w:tcW w:w="5040" w:type="dxa"/>
          </w:tcPr>
          <w:p w14:paraId="49D8723C" w14:textId="77777777" w:rsidR="00EE0FA3" w:rsidRPr="00A368B6" w:rsidRDefault="00EE0FA3" w:rsidP="00A368B6">
            <w:pPr>
              <w:jc w:val="center"/>
              <w:rPr>
                <w:rFonts w:ascii="Calibri" w:hAnsi="Calibri" w:cs="Calibri"/>
                <w:b/>
                <w:caps/>
              </w:rPr>
            </w:pPr>
          </w:p>
          <w:p w14:paraId="0FA34D54" w14:textId="77777777" w:rsidR="00EE0FA3" w:rsidRPr="00A368B6" w:rsidRDefault="00EE0FA3" w:rsidP="006E26E0">
            <w:pPr>
              <w:jc w:val="center"/>
              <w:rPr>
                <w:rFonts w:ascii="Calibri" w:hAnsi="Calibri" w:cs="Calibri"/>
                <w:b/>
                <w:caps/>
              </w:rPr>
            </w:pPr>
            <w:r w:rsidRPr="00A368B6">
              <w:rPr>
                <w:rFonts w:ascii="Calibri" w:hAnsi="Calibri" w:cs="Calibri"/>
                <w:b/>
                <w:caps/>
              </w:rPr>
              <w:t>Name &amp; address (please write clearly in capitals)</w:t>
            </w:r>
          </w:p>
        </w:tc>
        <w:tc>
          <w:tcPr>
            <w:tcW w:w="2811" w:type="dxa"/>
          </w:tcPr>
          <w:p w14:paraId="06DA47B7" w14:textId="77777777" w:rsidR="00EE0FA3" w:rsidRPr="00A368B6" w:rsidRDefault="00EE0FA3" w:rsidP="00A368B6">
            <w:pPr>
              <w:jc w:val="center"/>
              <w:rPr>
                <w:rFonts w:ascii="Calibri" w:hAnsi="Calibri" w:cs="Calibri"/>
                <w:b/>
                <w:caps/>
              </w:rPr>
            </w:pPr>
          </w:p>
          <w:p w14:paraId="7EFDF3CB" w14:textId="77777777" w:rsidR="00EE0FA3" w:rsidRPr="00A368B6" w:rsidRDefault="00EE0FA3" w:rsidP="00A368B6">
            <w:pPr>
              <w:jc w:val="center"/>
              <w:rPr>
                <w:rFonts w:ascii="Calibri" w:hAnsi="Calibri" w:cs="Calibri"/>
                <w:b/>
                <w:caps/>
              </w:rPr>
            </w:pPr>
            <w:r w:rsidRPr="00A368B6">
              <w:rPr>
                <w:rFonts w:ascii="Calibri" w:hAnsi="Calibri" w:cs="Calibri"/>
                <w:b/>
                <w:caps/>
              </w:rPr>
              <w:t>Signature</w:t>
            </w:r>
          </w:p>
        </w:tc>
        <w:tc>
          <w:tcPr>
            <w:tcW w:w="1134" w:type="dxa"/>
          </w:tcPr>
          <w:p w14:paraId="6F7EBB6A" w14:textId="77777777" w:rsidR="00EE0FA3" w:rsidRDefault="00EE0FA3" w:rsidP="00A368B6">
            <w:pPr>
              <w:jc w:val="center"/>
              <w:rPr>
                <w:rFonts w:ascii="Calibri" w:hAnsi="Calibri" w:cs="Calibri"/>
                <w:b/>
                <w:caps/>
                <w:sz w:val="16"/>
                <w:szCs w:val="16"/>
              </w:rPr>
            </w:pPr>
            <w:r>
              <w:rPr>
                <w:rFonts w:ascii="Calibri" w:hAnsi="Calibri" w:cs="Calibri"/>
                <w:b/>
                <w:caps/>
                <w:sz w:val="16"/>
                <w:szCs w:val="16"/>
              </w:rPr>
              <w:t>For BF USE ONLY:</w:t>
            </w:r>
          </w:p>
          <w:p w14:paraId="6BE8B755" w14:textId="77777777" w:rsidR="00EE0FA3" w:rsidRDefault="00EE0FA3" w:rsidP="00A368B6">
            <w:pPr>
              <w:jc w:val="center"/>
              <w:rPr>
                <w:rFonts w:ascii="Calibri" w:hAnsi="Calibri" w:cs="Calibri"/>
                <w:b/>
                <w:caps/>
                <w:sz w:val="16"/>
                <w:szCs w:val="16"/>
              </w:rPr>
            </w:pPr>
            <w:r w:rsidRPr="00AC105E">
              <w:rPr>
                <w:rFonts w:cs="Arial"/>
                <w:b/>
                <w:caps/>
                <w:sz w:val="16"/>
                <w:szCs w:val="16"/>
              </w:rPr>
              <w:t>√</w:t>
            </w:r>
            <w:r w:rsidRPr="00AC105E">
              <w:rPr>
                <w:rFonts w:ascii="Calibri" w:hAnsi="Calibri" w:cs="Calibri"/>
                <w:b/>
                <w:caps/>
                <w:sz w:val="16"/>
                <w:szCs w:val="16"/>
              </w:rPr>
              <w:t xml:space="preserve"> </w:t>
            </w:r>
            <w:r>
              <w:rPr>
                <w:rFonts w:ascii="Calibri" w:hAnsi="Calibri" w:cs="Calibri"/>
                <w:b/>
                <w:caps/>
                <w:sz w:val="16"/>
                <w:szCs w:val="16"/>
              </w:rPr>
              <w:t>= VALID</w:t>
            </w:r>
          </w:p>
          <w:p w14:paraId="59CE3263" w14:textId="77777777" w:rsidR="00EE0FA3" w:rsidRPr="001D6CB5" w:rsidRDefault="00EE0FA3" w:rsidP="00A368B6">
            <w:pPr>
              <w:jc w:val="center"/>
              <w:rPr>
                <w:rFonts w:ascii="Calibri" w:hAnsi="Calibri" w:cs="Calibri"/>
                <w:b/>
                <w:caps/>
                <w:sz w:val="16"/>
                <w:szCs w:val="16"/>
              </w:rPr>
            </w:pPr>
            <w:r>
              <w:rPr>
                <w:rFonts w:ascii="Calibri" w:hAnsi="Calibri" w:cs="Calibri"/>
                <w:b/>
                <w:caps/>
                <w:sz w:val="16"/>
                <w:szCs w:val="16"/>
              </w:rPr>
              <w:t>x = INVALID</w:t>
            </w:r>
          </w:p>
        </w:tc>
      </w:tr>
      <w:tr w:rsidR="00EE0FA3" w:rsidRPr="00505DED" w14:paraId="75198C12" w14:textId="77777777" w:rsidTr="00505DED">
        <w:tc>
          <w:tcPr>
            <w:tcW w:w="1620" w:type="dxa"/>
          </w:tcPr>
          <w:p w14:paraId="0413B4C8" w14:textId="77777777" w:rsidR="00EE0FA3" w:rsidRDefault="00EE0FA3" w:rsidP="00A838E7">
            <w:pPr>
              <w:rPr>
                <w:rFonts w:ascii="Calibri" w:hAnsi="Calibri" w:cs="Calibri"/>
                <w:sz w:val="20"/>
              </w:rPr>
            </w:pPr>
          </w:p>
          <w:p w14:paraId="5BF2567D" w14:textId="77777777" w:rsidR="00916237" w:rsidRPr="00505DED" w:rsidRDefault="00916237" w:rsidP="00A838E7">
            <w:pPr>
              <w:rPr>
                <w:rFonts w:ascii="Calibri" w:hAnsi="Calibri" w:cs="Calibri"/>
                <w:sz w:val="20"/>
              </w:rPr>
            </w:pPr>
          </w:p>
        </w:tc>
        <w:tc>
          <w:tcPr>
            <w:tcW w:w="5040" w:type="dxa"/>
          </w:tcPr>
          <w:p w14:paraId="7AECEB00" w14:textId="77777777" w:rsidR="00EE0FA3" w:rsidRPr="00505DED" w:rsidRDefault="00EE0FA3" w:rsidP="00A838E7">
            <w:pPr>
              <w:rPr>
                <w:rFonts w:ascii="Calibri" w:hAnsi="Calibri" w:cs="Calibri"/>
                <w:sz w:val="20"/>
              </w:rPr>
            </w:pPr>
          </w:p>
        </w:tc>
        <w:tc>
          <w:tcPr>
            <w:tcW w:w="2811" w:type="dxa"/>
          </w:tcPr>
          <w:p w14:paraId="6E0046EC" w14:textId="77777777" w:rsidR="00EE0FA3" w:rsidRPr="00505DED" w:rsidRDefault="00EE0FA3" w:rsidP="00A838E7">
            <w:pPr>
              <w:rPr>
                <w:rFonts w:ascii="Calibri" w:hAnsi="Calibri" w:cs="Calibri"/>
                <w:sz w:val="20"/>
              </w:rPr>
            </w:pPr>
          </w:p>
        </w:tc>
        <w:tc>
          <w:tcPr>
            <w:tcW w:w="1134" w:type="dxa"/>
          </w:tcPr>
          <w:p w14:paraId="1BADC98B" w14:textId="77777777" w:rsidR="00EE0FA3" w:rsidRPr="00505DED" w:rsidRDefault="00EE0FA3" w:rsidP="00A838E7">
            <w:pPr>
              <w:rPr>
                <w:rFonts w:ascii="Calibri" w:hAnsi="Calibri" w:cs="Calibri"/>
                <w:sz w:val="20"/>
              </w:rPr>
            </w:pPr>
          </w:p>
        </w:tc>
      </w:tr>
      <w:tr w:rsidR="00EE0FA3" w:rsidRPr="00505DED" w14:paraId="52CE19A7" w14:textId="77777777" w:rsidTr="00505DED">
        <w:tc>
          <w:tcPr>
            <w:tcW w:w="1620" w:type="dxa"/>
          </w:tcPr>
          <w:p w14:paraId="17B489B5" w14:textId="77777777" w:rsidR="00EE0FA3" w:rsidRDefault="00EE0FA3" w:rsidP="00A838E7">
            <w:pPr>
              <w:rPr>
                <w:rFonts w:ascii="Calibri" w:hAnsi="Calibri" w:cs="Calibri"/>
                <w:sz w:val="20"/>
              </w:rPr>
            </w:pPr>
          </w:p>
          <w:p w14:paraId="03721AD8" w14:textId="77777777" w:rsidR="00916237" w:rsidRPr="00505DED" w:rsidRDefault="00916237" w:rsidP="00A838E7">
            <w:pPr>
              <w:rPr>
                <w:rFonts w:ascii="Calibri" w:hAnsi="Calibri" w:cs="Calibri"/>
                <w:sz w:val="20"/>
              </w:rPr>
            </w:pPr>
          </w:p>
        </w:tc>
        <w:tc>
          <w:tcPr>
            <w:tcW w:w="5040" w:type="dxa"/>
          </w:tcPr>
          <w:p w14:paraId="4B7C81D9" w14:textId="77777777" w:rsidR="00EE0FA3" w:rsidRPr="00505DED" w:rsidRDefault="00EE0FA3" w:rsidP="00A838E7">
            <w:pPr>
              <w:rPr>
                <w:rFonts w:ascii="Calibri" w:hAnsi="Calibri" w:cs="Calibri"/>
                <w:sz w:val="20"/>
              </w:rPr>
            </w:pPr>
          </w:p>
        </w:tc>
        <w:tc>
          <w:tcPr>
            <w:tcW w:w="2811" w:type="dxa"/>
          </w:tcPr>
          <w:p w14:paraId="028E3036" w14:textId="77777777" w:rsidR="00EE0FA3" w:rsidRPr="00505DED" w:rsidRDefault="00EE0FA3" w:rsidP="00A838E7">
            <w:pPr>
              <w:rPr>
                <w:rFonts w:ascii="Calibri" w:hAnsi="Calibri" w:cs="Calibri"/>
                <w:sz w:val="20"/>
              </w:rPr>
            </w:pPr>
          </w:p>
        </w:tc>
        <w:tc>
          <w:tcPr>
            <w:tcW w:w="1134" w:type="dxa"/>
          </w:tcPr>
          <w:p w14:paraId="23DC3AF2" w14:textId="77777777" w:rsidR="00EE0FA3" w:rsidRPr="00505DED" w:rsidRDefault="00EE0FA3" w:rsidP="00A838E7">
            <w:pPr>
              <w:rPr>
                <w:rFonts w:ascii="Calibri" w:hAnsi="Calibri" w:cs="Calibri"/>
                <w:sz w:val="20"/>
              </w:rPr>
            </w:pPr>
          </w:p>
        </w:tc>
      </w:tr>
      <w:tr w:rsidR="00EE0FA3" w:rsidRPr="00505DED" w14:paraId="61C050F4" w14:textId="77777777" w:rsidTr="00505DED">
        <w:tc>
          <w:tcPr>
            <w:tcW w:w="1620" w:type="dxa"/>
          </w:tcPr>
          <w:p w14:paraId="15D140ED" w14:textId="77777777" w:rsidR="00EE0FA3" w:rsidRDefault="00EE0FA3" w:rsidP="00A838E7">
            <w:pPr>
              <w:rPr>
                <w:rFonts w:ascii="Calibri" w:hAnsi="Calibri" w:cs="Calibri"/>
                <w:sz w:val="20"/>
              </w:rPr>
            </w:pPr>
          </w:p>
          <w:p w14:paraId="6946FAF5" w14:textId="77777777" w:rsidR="00916237" w:rsidRPr="00505DED" w:rsidRDefault="00916237" w:rsidP="00A838E7">
            <w:pPr>
              <w:rPr>
                <w:rFonts w:ascii="Calibri" w:hAnsi="Calibri" w:cs="Calibri"/>
                <w:sz w:val="20"/>
              </w:rPr>
            </w:pPr>
          </w:p>
        </w:tc>
        <w:tc>
          <w:tcPr>
            <w:tcW w:w="5040" w:type="dxa"/>
          </w:tcPr>
          <w:p w14:paraId="631682FC" w14:textId="77777777" w:rsidR="00EE0FA3" w:rsidRPr="00505DED" w:rsidRDefault="00EE0FA3" w:rsidP="00A838E7">
            <w:pPr>
              <w:rPr>
                <w:rFonts w:ascii="Calibri" w:hAnsi="Calibri" w:cs="Calibri"/>
                <w:sz w:val="20"/>
              </w:rPr>
            </w:pPr>
          </w:p>
        </w:tc>
        <w:tc>
          <w:tcPr>
            <w:tcW w:w="2811" w:type="dxa"/>
          </w:tcPr>
          <w:p w14:paraId="71ABF2A8" w14:textId="77777777" w:rsidR="00EE0FA3" w:rsidRPr="00505DED" w:rsidRDefault="00EE0FA3" w:rsidP="00A838E7">
            <w:pPr>
              <w:rPr>
                <w:rFonts w:ascii="Calibri" w:hAnsi="Calibri" w:cs="Calibri"/>
                <w:sz w:val="20"/>
              </w:rPr>
            </w:pPr>
          </w:p>
        </w:tc>
        <w:tc>
          <w:tcPr>
            <w:tcW w:w="1134" w:type="dxa"/>
          </w:tcPr>
          <w:p w14:paraId="6C89138F" w14:textId="77777777" w:rsidR="00EE0FA3" w:rsidRPr="00505DED" w:rsidRDefault="00EE0FA3" w:rsidP="00A838E7">
            <w:pPr>
              <w:rPr>
                <w:rFonts w:ascii="Calibri" w:hAnsi="Calibri" w:cs="Calibri"/>
                <w:sz w:val="20"/>
              </w:rPr>
            </w:pPr>
          </w:p>
        </w:tc>
      </w:tr>
      <w:tr w:rsidR="00EE0FA3" w:rsidRPr="00505DED" w14:paraId="29EA4350" w14:textId="77777777" w:rsidTr="00505DED">
        <w:tc>
          <w:tcPr>
            <w:tcW w:w="1620" w:type="dxa"/>
          </w:tcPr>
          <w:p w14:paraId="29EE9229" w14:textId="77777777" w:rsidR="00EE0FA3" w:rsidRPr="00505DED" w:rsidRDefault="00EE0FA3" w:rsidP="00A838E7">
            <w:pPr>
              <w:rPr>
                <w:rFonts w:ascii="Calibri" w:hAnsi="Calibri" w:cs="Calibri"/>
                <w:sz w:val="20"/>
              </w:rPr>
            </w:pPr>
          </w:p>
          <w:p w14:paraId="4069E97D" w14:textId="77777777" w:rsidR="00EE0FA3" w:rsidRPr="00505DED" w:rsidRDefault="00EE0FA3" w:rsidP="00A838E7">
            <w:pPr>
              <w:rPr>
                <w:rFonts w:ascii="Calibri" w:hAnsi="Calibri" w:cs="Calibri"/>
                <w:sz w:val="20"/>
              </w:rPr>
            </w:pPr>
          </w:p>
        </w:tc>
        <w:tc>
          <w:tcPr>
            <w:tcW w:w="5040" w:type="dxa"/>
          </w:tcPr>
          <w:p w14:paraId="3A2F3BE6" w14:textId="77777777" w:rsidR="00EE0FA3" w:rsidRPr="00505DED" w:rsidRDefault="00EE0FA3" w:rsidP="00A838E7">
            <w:pPr>
              <w:rPr>
                <w:rFonts w:ascii="Calibri" w:hAnsi="Calibri" w:cs="Calibri"/>
                <w:sz w:val="20"/>
              </w:rPr>
            </w:pPr>
          </w:p>
        </w:tc>
        <w:tc>
          <w:tcPr>
            <w:tcW w:w="2811" w:type="dxa"/>
          </w:tcPr>
          <w:p w14:paraId="4119B814" w14:textId="77777777" w:rsidR="00EE0FA3" w:rsidRPr="00505DED" w:rsidRDefault="00EE0FA3" w:rsidP="00A838E7">
            <w:pPr>
              <w:rPr>
                <w:rFonts w:ascii="Calibri" w:hAnsi="Calibri" w:cs="Calibri"/>
                <w:sz w:val="20"/>
              </w:rPr>
            </w:pPr>
          </w:p>
        </w:tc>
        <w:tc>
          <w:tcPr>
            <w:tcW w:w="1134" w:type="dxa"/>
          </w:tcPr>
          <w:p w14:paraId="12B7A2B9" w14:textId="77777777" w:rsidR="00EE0FA3" w:rsidRPr="00505DED" w:rsidRDefault="00EE0FA3" w:rsidP="00A838E7">
            <w:pPr>
              <w:rPr>
                <w:rFonts w:ascii="Calibri" w:hAnsi="Calibri" w:cs="Calibri"/>
                <w:sz w:val="20"/>
              </w:rPr>
            </w:pPr>
          </w:p>
        </w:tc>
      </w:tr>
      <w:tr w:rsidR="00EE0FA3" w:rsidRPr="00505DED" w14:paraId="15ADC247" w14:textId="77777777" w:rsidTr="00505DED">
        <w:tc>
          <w:tcPr>
            <w:tcW w:w="1620" w:type="dxa"/>
          </w:tcPr>
          <w:p w14:paraId="1B251F11" w14:textId="77777777" w:rsidR="00EE0FA3" w:rsidRPr="00505DED" w:rsidRDefault="00EE0FA3" w:rsidP="00A838E7">
            <w:pPr>
              <w:rPr>
                <w:rFonts w:ascii="Calibri" w:hAnsi="Calibri" w:cs="Calibri"/>
                <w:sz w:val="20"/>
              </w:rPr>
            </w:pPr>
          </w:p>
          <w:p w14:paraId="7A25A231" w14:textId="77777777" w:rsidR="00EE0FA3" w:rsidRPr="00505DED" w:rsidRDefault="00EE0FA3" w:rsidP="00A838E7">
            <w:pPr>
              <w:rPr>
                <w:rFonts w:ascii="Calibri" w:hAnsi="Calibri" w:cs="Calibri"/>
                <w:sz w:val="20"/>
              </w:rPr>
            </w:pPr>
          </w:p>
        </w:tc>
        <w:tc>
          <w:tcPr>
            <w:tcW w:w="5040" w:type="dxa"/>
          </w:tcPr>
          <w:p w14:paraId="10CC3BE6" w14:textId="77777777" w:rsidR="00EE0FA3" w:rsidRPr="00505DED" w:rsidRDefault="00EE0FA3" w:rsidP="00A838E7">
            <w:pPr>
              <w:rPr>
                <w:rFonts w:ascii="Calibri" w:hAnsi="Calibri" w:cs="Calibri"/>
                <w:sz w:val="20"/>
              </w:rPr>
            </w:pPr>
          </w:p>
        </w:tc>
        <w:tc>
          <w:tcPr>
            <w:tcW w:w="2811" w:type="dxa"/>
          </w:tcPr>
          <w:p w14:paraId="0622910B" w14:textId="77777777" w:rsidR="00EE0FA3" w:rsidRPr="00505DED" w:rsidRDefault="00EE0FA3" w:rsidP="00A838E7">
            <w:pPr>
              <w:rPr>
                <w:rFonts w:ascii="Calibri" w:hAnsi="Calibri" w:cs="Calibri"/>
                <w:sz w:val="20"/>
              </w:rPr>
            </w:pPr>
          </w:p>
        </w:tc>
        <w:tc>
          <w:tcPr>
            <w:tcW w:w="1134" w:type="dxa"/>
          </w:tcPr>
          <w:p w14:paraId="77230618" w14:textId="77777777" w:rsidR="00EE0FA3" w:rsidRPr="00505DED" w:rsidRDefault="00EE0FA3" w:rsidP="00A838E7">
            <w:pPr>
              <w:rPr>
                <w:rFonts w:ascii="Calibri" w:hAnsi="Calibri" w:cs="Calibri"/>
                <w:sz w:val="20"/>
              </w:rPr>
            </w:pPr>
          </w:p>
        </w:tc>
      </w:tr>
      <w:tr w:rsidR="00EE0FA3" w:rsidRPr="00505DED" w14:paraId="4BAD5883" w14:textId="77777777" w:rsidTr="00505DED">
        <w:tc>
          <w:tcPr>
            <w:tcW w:w="1620" w:type="dxa"/>
          </w:tcPr>
          <w:p w14:paraId="4602E580" w14:textId="77777777" w:rsidR="00EE0FA3" w:rsidRPr="00505DED" w:rsidRDefault="00EE0FA3" w:rsidP="00A838E7">
            <w:pPr>
              <w:rPr>
                <w:rFonts w:ascii="Calibri" w:hAnsi="Calibri" w:cs="Calibri"/>
                <w:sz w:val="20"/>
              </w:rPr>
            </w:pPr>
          </w:p>
          <w:p w14:paraId="782B32D1" w14:textId="77777777" w:rsidR="00EE0FA3" w:rsidRPr="00505DED" w:rsidRDefault="00EE0FA3" w:rsidP="00A838E7">
            <w:pPr>
              <w:rPr>
                <w:rFonts w:ascii="Calibri" w:hAnsi="Calibri" w:cs="Calibri"/>
                <w:sz w:val="20"/>
              </w:rPr>
            </w:pPr>
          </w:p>
        </w:tc>
        <w:tc>
          <w:tcPr>
            <w:tcW w:w="5040" w:type="dxa"/>
          </w:tcPr>
          <w:p w14:paraId="2C497B88" w14:textId="77777777" w:rsidR="00EE0FA3" w:rsidRPr="00505DED" w:rsidRDefault="00EE0FA3" w:rsidP="00A838E7">
            <w:pPr>
              <w:rPr>
                <w:rFonts w:ascii="Calibri" w:hAnsi="Calibri" w:cs="Calibri"/>
                <w:sz w:val="20"/>
              </w:rPr>
            </w:pPr>
          </w:p>
        </w:tc>
        <w:tc>
          <w:tcPr>
            <w:tcW w:w="2811" w:type="dxa"/>
          </w:tcPr>
          <w:p w14:paraId="1A14D0C6" w14:textId="77777777" w:rsidR="00EE0FA3" w:rsidRPr="00505DED" w:rsidRDefault="00EE0FA3" w:rsidP="00A838E7">
            <w:pPr>
              <w:rPr>
                <w:rFonts w:ascii="Calibri" w:hAnsi="Calibri" w:cs="Calibri"/>
                <w:sz w:val="20"/>
              </w:rPr>
            </w:pPr>
          </w:p>
        </w:tc>
        <w:tc>
          <w:tcPr>
            <w:tcW w:w="1134" w:type="dxa"/>
          </w:tcPr>
          <w:p w14:paraId="2B99F088" w14:textId="77777777" w:rsidR="00EE0FA3" w:rsidRPr="00505DED" w:rsidRDefault="00EE0FA3" w:rsidP="00A838E7">
            <w:pPr>
              <w:rPr>
                <w:rFonts w:ascii="Calibri" w:hAnsi="Calibri" w:cs="Calibri"/>
                <w:sz w:val="20"/>
              </w:rPr>
            </w:pPr>
          </w:p>
        </w:tc>
      </w:tr>
      <w:tr w:rsidR="00EE0FA3" w:rsidRPr="00505DED" w14:paraId="305FEAA8" w14:textId="77777777" w:rsidTr="00505DED">
        <w:tc>
          <w:tcPr>
            <w:tcW w:w="1620" w:type="dxa"/>
          </w:tcPr>
          <w:p w14:paraId="542981E4" w14:textId="77777777" w:rsidR="00EE0FA3" w:rsidRPr="00505DED" w:rsidRDefault="00EE0FA3" w:rsidP="00A838E7">
            <w:pPr>
              <w:rPr>
                <w:rFonts w:ascii="Calibri" w:hAnsi="Calibri" w:cs="Calibri"/>
                <w:sz w:val="20"/>
              </w:rPr>
            </w:pPr>
          </w:p>
          <w:p w14:paraId="5768DBAC" w14:textId="77777777" w:rsidR="00EE0FA3" w:rsidRPr="00505DED" w:rsidRDefault="00EE0FA3" w:rsidP="00A838E7">
            <w:pPr>
              <w:rPr>
                <w:rFonts w:ascii="Calibri" w:hAnsi="Calibri" w:cs="Calibri"/>
                <w:sz w:val="20"/>
              </w:rPr>
            </w:pPr>
          </w:p>
        </w:tc>
        <w:tc>
          <w:tcPr>
            <w:tcW w:w="5040" w:type="dxa"/>
          </w:tcPr>
          <w:p w14:paraId="6CC03923" w14:textId="77777777" w:rsidR="00EE0FA3" w:rsidRPr="00505DED" w:rsidRDefault="00EE0FA3" w:rsidP="00A838E7">
            <w:pPr>
              <w:rPr>
                <w:rFonts w:ascii="Calibri" w:hAnsi="Calibri" w:cs="Calibri"/>
                <w:sz w:val="20"/>
              </w:rPr>
            </w:pPr>
          </w:p>
        </w:tc>
        <w:tc>
          <w:tcPr>
            <w:tcW w:w="2811" w:type="dxa"/>
          </w:tcPr>
          <w:p w14:paraId="255CE3E2" w14:textId="77777777" w:rsidR="00EE0FA3" w:rsidRPr="00505DED" w:rsidRDefault="00EE0FA3" w:rsidP="00A838E7">
            <w:pPr>
              <w:rPr>
                <w:rFonts w:ascii="Calibri" w:hAnsi="Calibri" w:cs="Calibri"/>
                <w:sz w:val="20"/>
              </w:rPr>
            </w:pPr>
          </w:p>
        </w:tc>
        <w:tc>
          <w:tcPr>
            <w:tcW w:w="1134" w:type="dxa"/>
          </w:tcPr>
          <w:p w14:paraId="779F2BCA" w14:textId="77777777" w:rsidR="00EE0FA3" w:rsidRPr="00505DED" w:rsidRDefault="00EE0FA3" w:rsidP="00A838E7">
            <w:pPr>
              <w:rPr>
                <w:rFonts w:ascii="Calibri" w:hAnsi="Calibri" w:cs="Calibri"/>
                <w:sz w:val="20"/>
              </w:rPr>
            </w:pPr>
          </w:p>
        </w:tc>
      </w:tr>
      <w:tr w:rsidR="00EE0FA3" w:rsidRPr="00505DED" w14:paraId="78AF714B" w14:textId="77777777" w:rsidTr="00505DED">
        <w:tc>
          <w:tcPr>
            <w:tcW w:w="1620" w:type="dxa"/>
          </w:tcPr>
          <w:p w14:paraId="6AB9F5B0" w14:textId="77777777" w:rsidR="00EE0FA3" w:rsidRPr="00505DED" w:rsidRDefault="00EE0FA3" w:rsidP="00A838E7">
            <w:pPr>
              <w:rPr>
                <w:rFonts w:ascii="Calibri" w:hAnsi="Calibri" w:cs="Calibri"/>
                <w:sz w:val="20"/>
              </w:rPr>
            </w:pPr>
          </w:p>
          <w:p w14:paraId="7B1345CA" w14:textId="77777777" w:rsidR="00EE0FA3" w:rsidRPr="00505DED" w:rsidRDefault="00EE0FA3" w:rsidP="00A838E7">
            <w:pPr>
              <w:rPr>
                <w:rFonts w:ascii="Calibri" w:hAnsi="Calibri" w:cs="Calibri"/>
                <w:sz w:val="20"/>
              </w:rPr>
            </w:pPr>
          </w:p>
        </w:tc>
        <w:tc>
          <w:tcPr>
            <w:tcW w:w="5040" w:type="dxa"/>
          </w:tcPr>
          <w:p w14:paraId="2D6942F5" w14:textId="77777777" w:rsidR="00EE0FA3" w:rsidRPr="00505DED" w:rsidRDefault="00EE0FA3" w:rsidP="00A838E7">
            <w:pPr>
              <w:rPr>
                <w:rFonts w:ascii="Calibri" w:hAnsi="Calibri" w:cs="Calibri"/>
                <w:sz w:val="20"/>
              </w:rPr>
            </w:pPr>
          </w:p>
        </w:tc>
        <w:tc>
          <w:tcPr>
            <w:tcW w:w="2811" w:type="dxa"/>
          </w:tcPr>
          <w:p w14:paraId="3A3A6C1F" w14:textId="77777777" w:rsidR="00EE0FA3" w:rsidRPr="00505DED" w:rsidRDefault="00EE0FA3" w:rsidP="00A838E7">
            <w:pPr>
              <w:rPr>
                <w:rFonts w:ascii="Calibri" w:hAnsi="Calibri" w:cs="Calibri"/>
                <w:sz w:val="20"/>
              </w:rPr>
            </w:pPr>
          </w:p>
        </w:tc>
        <w:tc>
          <w:tcPr>
            <w:tcW w:w="1134" w:type="dxa"/>
          </w:tcPr>
          <w:p w14:paraId="6E52C729" w14:textId="77777777" w:rsidR="00EE0FA3" w:rsidRPr="00505DED" w:rsidRDefault="00EE0FA3" w:rsidP="00A838E7">
            <w:pPr>
              <w:rPr>
                <w:rFonts w:ascii="Calibri" w:hAnsi="Calibri" w:cs="Calibri"/>
                <w:sz w:val="20"/>
              </w:rPr>
            </w:pPr>
          </w:p>
        </w:tc>
      </w:tr>
      <w:tr w:rsidR="00EE0FA3" w:rsidRPr="00505DED" w14:paraId="2CAB7761" w14:textId="77777777" w:rsidTr="00505DED">
        <w:tc>
          <w:tcPr>
            <w:tcW w:w="1620" w:type="dxa"/>
          </w:tcPr>
          <w:p w14:paraId="7D9A3EC2" w14:textId="77777777" w:rsidR="00EE0FA3" w:rsidRPr="00505DED" w:rsidRDefault="00EE0FA3" w:rsidP="00A838E7">
            <w:pPr>
              <w:rPr>
                <w:rFonts w:ascii="Calibri" w:hAnsi="Calibri" w:cs="Calibri"/>
                <w:sz w:val="20"/>
              </w:rPr>
            </w:pPr>
          </w:p>
          <w:p w14:paraId="216683B3" w14:textId="77777777" w:rsidR="00EE0FA3" w:rsidRPr="00505DED" w:rsidRDefault="00EE0FA3" w:rsidP="00A838E7">
            <w:pPr>
              <w:rPr>
                <w:rFonts w:ascii="Calibri" w:hAnsi="Calibri" w:cs="Calibri"/>
                <w:sz w:val="20"/>
              </w:rPr>
            </w:pPr>
          </w:p>
        </w:tc>
        <w:tc>
          <w:tcPr>
            <w:tcW w:w="5040" w:type="dxa"/>
          </w:tcPr>
          <w:p w14:paraId="74D7412B" w14:textId="77777777" w:rsidR="00EE0FA3" w:rsidRPr="00505DED" w:rsidRDefault="00EE0FA3" w:rsidP="00A838E7">
            <w:pPr>
              <w:rPr>
                <w:rFonts w:ascii="Calibri" w:hAnsi="Calibri" w:cs="Calibri"/>
                <w:sz w:val="20"/>
              </w:rPr>
            </w:pPr>
          </w:p>
        </w:tc>
        <w:tc>
          <w:tcPr>
            <w:tcW w:w="2811" w:type="dxa"/>
          </w:tcPr>
          <w:p w14:paraId="00EBF1FB" w14:textId="77777777" w:rsidR="00EE0FA3" w:rsidRPr="00505DED" w:rsidRDefault="00EE0FA3" w:rsidP="00A838E7">
            <w:pPr>
              <w:rPr>
                <w:rFonts w:ascii="Calibri" w:hAnsi="Calibri" w:cs="Calibri"/>
                <w:sz w:val="20"/>
              </w:rPr>
            </w:pPr>
          </w:p>
        </w:tc>
        <w:tc>
          <w:tcPr>
            <w:tcW w:w="1134" w:type="dxa"/>
          </w:tcPr>
          <w:p w14:paraId="76AED843" w14:textId="77777777" w:rsidR="00EE0FA3" w:rsidRPr="00505DED" w:rsidRDefault="00EE0FA3" w:rsidP="00A838E7">
            <w:pPr>
              <w:rPr>
                <w:rFonts w:ascii="Calibri" w:hAnsi="Calibri" w:cs="Calibri"/>
                <w:sz w:val="20"/>
              </w:rPr>
            </w:pPr>
          </w:p>
        </w:tc>
      </w:tr>
      <w:tr w:rsidR="00EE0FA3" w:rsidRPr="00505DED" w14:paraId="51918A4A" w14:textId="77777777" w:rsidTr="00505DED">
        <w:tc>
          <w:tcPr>
            <w:tcW w:w="1620" w:type="dxa"/>
          </w:tcPr>
          <w:p w14:paraId="490F9EFA" w14:textId="77777777" w:rsidR="00EE0FA3" w:rsidRPr="00505DED" w:rsidRDefault="00EE0FA3" w:rsidP="00A838E7">
            <w:pPr>
              <w:rPr>
                <w:rFonts w:ascii="Calibri" w:hAnsi="Calibri" w:cs="Calibri"/>
                <w:sz w:val="20"/>
              </w:rPr>
            </w:pPr>
          </w:p>
          <w:p w14:paraId="7752B562" w14:textId="77777777" w:rsidR="00EE0FA3" w:rsidRPr="00505DED" w:rsidRDefault="00EE0FA3" w:rsidP="00A838E7">
            <w:pPr>
              <w:rPr>
                <w:rFonts w:ascii="Calibri" w:hAnsi="Calibri" w:cs="Calibri"/>
                <w:sz w:val="20"/>
              </w:rPr>
            </w:pPr>
          </w:p>
        </w:tc>
        <w:tc>
          <w:tcPr>
            <w:tcW w:w="5040" w:type="dxa"/>
          </w:tcPr>
          <w:p w14:paraId="3B056544" w14:textId="77777777" w:rsidR="00EE0FA3" w:rsidRPr="00505DED" w:rsidRDefault="00EE0FA3" w:rsidP="00A838E7">
            <w:pPr>
              <w:rPr>
                <w:rFonts w:ascii="Calibri" w:hAnsi="Calibri" w:cs="Calibri"/>
                <w:sz w:val="20"/>
              </w:rPr>
            </w:pPr>
          </w:p>
        </w:tc>
        <w:tc>
          <w:tcPr>
            <w:tcW w:w="2811" w:type="dxa"/>
          </w:tcPr>
          <w:p w14:paraId="590AB47F" w14:textId="77777777" w:rsidR="00EE0FA3" w:rsidRPr="00505DED" w:rsidRDefault="00EE0FA3" w:rsidP="00A838E7">
            <w:pPr>
              <w:rPr>
                <w:rFonts w:ascii="Calibri" w:hAnsi="Calibri" w:cs="Calibri"/>
                <w:sz w:val="20"/>
              </w:rPr>
            </w:pPr>
          </w:p>
        </w:tc>
        <w:tc>
          <w:tcPr>
            <w:tcW w:w="1134" w:type="dxa"/>
          </w:tcPr>
          <w:p w14:paraId="0ABB6154" w14:textId="77777777" w:rsidR="00EE0FA3" w:rsidRPr="00505DED" w:rsidRDefault="00EE0FA3" w:rsidP="00A838E7">
            <w:pPr>
              <w:rPr>
                <w:rFonts w:ascii="Calibri" w:hAnsi="Calibri" w:cs="Calibri"/>
                <w:sz w:val="20"/>
              </w:rPr>
            </w:pPr>
          </w:p>
        </w:tc>
      </w:tr>
      <w:tr w:rsidR="00EE0FA3" w:rsidRPr="00505DED" w14:paraId="123E9DD9" w14:textId="77777777" w:rsidTr="00505DED">
        <w:tc>
          <w:tcPr>
            <w:tcW w:w="1620" w:type="dxa"/>
          </w:tcPr>
          <w:p w14:paraId="57730A41" w14:textId="77777777" w:rsidR="00EE0FA3" w:rsidRPr="00505DED" w:rsidRDefault="00EE0FA3" w:rsidP="00A838E7">
            <w:pPr>
              <w:rPr>
                <w:rFonts w:ascii="Calibri" w:hAnsi="Calibri" w:cs="Calibri"/>
                <w:sz w:val="20"/>
              </w:rPr>
            </w:pPr>
          </w:p>
          <w:p w14:paraId="735D437D" w14:textId="77777777" w:rsidR="00EE0FA3" w:rsidRPr="00505DED" w:rsidRDefault="00EE0FA3" w:rsidP="00A838E7">
            <w:pPr>
              <w:rPr>
                <w:rFonts w:ascii="Calibri" w:hAnsi="Calibri" w:cs="Calibri"/>
                <w:sz w:val="20"/>
              </w:rPr>
            </w:pPr>
          </w:p>
        </w:tc>
        <w:tc>
          <w:tcPr>
            <w:tcW w:w="5040" w:type="dxa"/>
          </w:tcPr>
          <w:p w14:paraId="5BF3177B" w14:textId="77777777" w:rsidR="00EE0FA3" w:rsidRPr="00505DED" w:rsidRDefault="00EE0FA3" w:rsidP="00A838E7">
            <w:pPr>
              <w:rPr>
                <w:rFonts w:ascii="Calibri" w:hAnsi="Calibri" w:cs="Calibri"/>
                <w:sz w:val="20"/>
              </w:rPr>
            </w:pPr>
          </w:p>
        </w:tc>
        <w:tc>
          <w:tcPr>
            <w:tcW w:w="2811" w:type="dxa"/>
          </w:tcPr>
          <w:p w14:paraId="17D8BA4E" w14:textId="77777777" w:rsidR="00EE0FA3" w:rsidRPr="00505DED" w:rsidRDefault="00EE0FA3" w:rsidP="00A838E7">
            <w:pPr>
              <w:rPr>
                <w:rFonts w:ascii="Calibri" w:hAnsi="Calibri" w:cs="Calibri"/>
                <w:sz w:val="20"/>
              </w:rPr>
            </w:pPr>
          </w:p>
        </w:tc>
        <w:tc>
          <w:tcPr>
            <w:tcW w:w="1134" w:type="dxa"/>
          </w:tcPr>
          <w:p w14:paraId="706FF609" w14:textId="77777777" w:rsidR="00EE0FA3" w:rsidRPr="00505DED" w:rsidRDefault="00EE0FA3" w:rsidP="00A838E7">
            <w:pPr>
              <w:rPr>
                <w:rFonts w:ascii="Calibri" w:hAnsi="Calibri" w:cs="Calibri"/>
                <w:sz w:val="20"/>
              </w:rPr>
            </w:pPr>
          </w:p>
        </w:tc>
      </w:tr>
      <w:tr w:rsidR="00EE0FA3" w:rsidRPr="00505DED" w14:paraId="018FD139" w14:textId="77777777" w:rsidTr="00505DED">
        <w:tc>
          <w:tcPr>
            <w:tcW w:w="1620" w:type="dxa"/>
          </w:tcPr>
          <w:p w14:paraId="073A5AF0" w14:textId="77777777" w:rsidR="00EE0FA3" w:rsidRPr="00505DED" w:rsidRDefault="00EE0FA3" w:rsidP="00A838E7">
            <w:pPr>
              <w:rPr>
                <w:rFonts w:ascii="Calibri" w:hAnsi="Calibri" w:cs="Calibri"/>
                <w:sz w:val="20"/>
              </w:rPr>
            </w:pPr>
          </w:p>
          <w:p w14:paraId="64BF5924" w14:textId="77777777" w:rsidR="00EE0FA3" w:rsidRPr="00505DED" w:rsidRDefault="00EE0FA3" w:rsidP="00A838E7">
            <w:pPr>
              <w:rPr>
                <w:rFonts w:ascii="Calibri" w:hAnsi="Calibri" w:cs="Calibri"/>
                <w:sz w:val="20"/>
              </w:rPr>
            </w:pPr>
          </w:p>
        </w:tc>
        <w:tc>
          <w:tcPr>
            <w:tcW w:w="5040" w:type="dxa"/>
          </w:tcPr>
          <w:p w14:paraId="1BCB9D83" w14:textId="77777777" w:rsidR="00EE0FA3" w:rsidRPr="00505DED" w:rsidRDefault="00EE0FA3" w:rsidP="00A838E7">
            <w:pPr>
              <w:rPr>
                <w:rFonts w:ascii="Calibri" w:hAnsi="Calibri" w:cs="Calibri"/>
                <w:sz w:val="20"/>
              </w:rPr>
            </w:pPr>
          </w:p>
        </w:tc>
        <w:tc>
          <w:tcPr>
            <w:tcW w:w="2811" w:type="dxa"/>
          </w:tcPr>
          <w:p w14:paraId="6D665F7D" w14:textId="77777777" w:rsidR="00EE0FA3" w:rsidRPr="00505DED" w:rsidRDefault="00EE0FA3" w:rsidP="00A838E7">
            <w:pPr>
              <w:rPr>
                <w:rFonts w:ascii="Calibri" w:hAnsi="Calibri" w:cs="Calibri"/>
                <w:sz w:val="20"/>
              </w:rPr>
            </w:pPr>
          </w:p>
        </w:tc>
        <w:tc>
          <w:tcPr>
            <w:tcW w:w="1134" w:type="dxa"/>
          </w:tcPr>
          <w:p w14:paraId="0B6A2165" w14:textId="77777777" w:rsidR="00EE0FA3" w:rsidRPr="00505DED" w:rsidRDefault="00EE0FA3" w:rsidP="00A838E7">
            <w:pPr>
              <w:rPr>
                <w:rFonts w:ascii="Calibri" w:hAnsi="Calibri" w:cs="Calibri"/>
                <w:sz w:val="20"/>
              </w:rPr>
            </w:pPr>
          </w:p>
        </w:tc>
      </w:tr>
      <w:tr w:rsidR="00EE0FA3" w:rsidRPr="00505DED" w14:paraId="1C334681" w14:textId="77777777" w:rsidTr="00505DED">
        <w:tc>
          <w:tcPr>
            <w:tcW w:w="1620" w:type="dxa"/>
          </w:tcPr>
          <w:p w14:paraId="055A2DA9" w14:textId="77777777" w:rsidR="00EE0FA3" w:rsidRPr="00505DED" w:rsidRDefault="00EE0FA3" w:rsidP="00A838E7">
            <w:pPr>
              <w:rPr>
                <w:rFonts w:ascii="Calibri" w:hAnsi="Calibri" w:cs="Calibri"/>
                <w:sz w:val="20"/>
              </w:rPr>
            </w:pPr>
          </w:p>
          <w:p w14:paraId="6F96577A" w14:textId="77777777" w:rsidR="00EE0FA3" w:rsidRPr="00505DED" w:rsidRDefault="00EE0FA3" w:rsidP="00A838E7">
            <w:pPr>
              <w:rPr>
                <w:rFonts w:ascii="Calibri" w:hAnsi="Calibri" w:cs="Calibri"/>
                <w:sz w:val="20"/>
              </w:rPr>
            </w:pPr>
          </w:p>
        </w:tc>
        <w:tc>
          <w:tcPr>
            <w:tcW w:w="5040" w:type="dxa"/>
          </w:tcPr>
          <w:p w14:paraId="75A6D9A9" w14:textId="77777777" w:rsidR="00EE0FA3" w:rsidRPr="00505DED" w:rsidRDefault="00EE0FA3" w:rsidP="00A838E7">
            <w:pPr>
              <w:rPr>
                <w:rFonts w:ascii="Calibri" w:hAnsi="Calibri" w:cs="Calibri"/>
                <w:sz w:val="20"/>
              </w:rPr>
            </w:pPr>
          </w:p>
        </w:tc>
        <w:tc>
          <w:tcPr>
            <w:tcW w:w="2811" w:type="dxa"/>
          </w:tcPr>
          <w:p w14:paraId="1CF93064" w14:textId="77777777" w:rsidR="00EE0FA3" w:rsidRPr="00505DED" w:rsidRDefault="00EE0FA3" w:rsidP="00A838E7">
            <w:pPr>
              <w:rPr>
                <w:rFonts w:ascii="Calibri" w:hAnsi="Calibri" w:cs="Calibri"/>
                <w:sz w:val="20"/>
              </w:rPr>
            </w:pPr>
          </w:p>
        </w:tc>
        <w:tc>
          <w:tcPr>
            <w:tcW w:w="1134" w:type="dxa"/>
          </w:tcPr>
          <w:p w14:paraId="1EC239E2" w14:textId="77777777" w:rsidR="00EE0FA3" w:rsidRPr="00505DED" w:rsidRDefault="00EE0FA3" w:rsidP="00A838E7">
            <w:pPr>
              <w:rPr>
                <w:rFonts w:ascii="Calibri" w:hAnsi="Calibri" w:cs="Calibri"/>
                <w:sz w:val="20"/>
              </w:rPr>
            </w:pPr>
          </w:p>
        </w:tc>
      </w:tr>
      <w:tr w:rsidR="00EE0FA3" w:rsidRPr="00505DED" w14:paraId="2442D670" w14:textId="77777777" w:rsidTr="00505DED">
        <w:tc>
          <w:tcPr>
            <w:tcW w:w="1620" w:type="dxa"/>
          </w:tcPr>
          <w:p w14:paraId="76248D90" w14:textId="77777777" w:rsidR="00EE0FA3" w:rsidRPr="00505DED" w:rsidRDefault="00EE0FA3" w:rsidP="00A838E7">
            <w:pPr>
              <w:rPr>
                <w:rFonts w:ascii="Calibri" w:hAnsi="Calibri" w:cs="Calibri"/>
                <w:sz w:val="20"/>
              </w:rPr>
            </w:pPr>
          </w:p>
          <w:p w14:paraId="7357D12F" w14:textId="77777777" w:rsidR="00EE0FA3" w:rsidRPr="00505DED" w:rsidRDefault="00EE0FA3" w:rsidP="00A838E7">
            <w:pPr>
              <w:rPr>
                <w:rFonts w:ascii="Calibri" w:hAnsi="Calibri" w:cs="Calibri"/>
                <w:sz w:val="20"/>
              </w:rPr>
            </w:pPr>
          </w:p>
        </w:tc>
        <w:tc>
          <w:tcPr>
            <w:tcW w:w="5040" w:type="dxa"/>
          </w:tcPr>
          <w:p w14:paraId="0B00EC4B" w14:textId="77777777" w:rsidR="00EE0FA3" w:rsidRPr="00505DED" w:rsidRDefault="00EE0FA3" w:rsidP="00A838E7">
            <w:pPr>
              <w:rPr>
                <w:rFonts w:ascii="Calibri" w:hAnsi="Calibri" w:cs="Calibri"/>
                <w:sz w:val="20"/>
              </w:rPr>
            </w:pPr>
          </w:p>
        </w:tc>
        <w:tc>
          <w:tcPr>
            <w:tcW w:w="2811" w:type="dxa"/>
          </w:tcPr>
          <w:p w14:paraId="3D75A23B" w14:textId="77777777" w:rsidR="00EE0FA3" w:rsidRPr="00505DED" w:rsidRDefault="00EE0FA3" w:rsidP="00A838E7">
            <w:pPr>
              <w:rPr>
                <w:rFonts w:ascii="Calibri" w:hAnsi="Calibri" w:cs="Calibri"/>
                <w:sz w:val="20"/>
              </w:rPr>
            </w:pPr>
          </w:p>
        </w:tc>
        <w:tc>
          <w:tcPr>
            <w:tcW w:w="1134" w:type="dxa"/>
          </w:tcPr>
          <w:p w14:paraId="64DD98FC" w14:textId="77777777" w:rsidR="00EE0FA3" w:rsidRPr="00505DED" w:rsidRDefault="00EE0FA3" w:rsidP="00A838E7">
            <w:pPr>
              <w:rPr>
                <w:rFonts w:ascii="Calibri" w:hAnsi="Calibri" w:cs="Calibri"/>
                <w:sz w:val="20"/>
              </w:rPr>
            </w:pPr>
          </w:p>
        </w:tc>
      </w:tr>
      <w:tr w:rsidR="00EE0FA3" w:rsidRPr="00505DED" w14:paraId="7F4EB0F1" w14:textId="77777777" w:rsidTr="00505DED">
        <w:tc>
          <w:tcPr>
            <w:tcW w:w="1620" w:type="dxa"/>
          </w:tcPr>
          <w:p w14:paraId="332946D4" w14:textId="77777777" w:rsidR="00EE0FA3" w:rsidRPr="00505DED" w:rsidRDefault="00EE0FA3" w:rsidP="00A838E7">
            <w:pPr>
              <w:rPr>
                <w:rFonts w:ascii="Calibri" w:hAnsi="Calibri" w:cs="Calibri"/>
                <w:sz w:val="20"/>
              </w:rPr>
            </w:pPr>
          </w:p>
          <w:p w14:paraId="518EF913" w14:textId="77777777" w:rsidR="00EE0FA3" w:rsidRPr="00505DED" w:rsidRDefault="00EE0FA3" w:rsidP="00A838E7">
            <w:pPr>
              <w:rPr>
                <w:rFonts w:ascii="Calibri" w:hAnsi="Calibri" w:cs="Calibri"/>
                <w:sz w:val="20"/>
              </w:rPr>
            </w:pPr>
          </w:p>
        </w:tc>
        <w:tc>
          <w:tcPr>
            <w:tcW w:w="5040" w:type="dxa"/>
          </w:tcPr>
          <w:p w14:paraId="74F6215F" w14:textId="77777777" w:rsidR="00EE0FA3" w:rsidRPr="00505DED" w:rsidRDefault="00EE0FA3" w:rsidP="00A838E7">
            <w:pPr>
              <w:rPr>
                <w:rFonts w:ascii="Calibri" w:hAnsi="Calibri" w:cs="Calibri"/>
                <w:sz w:val="20"/>
              </w:rPr>
            </w:pPr>
          </w:p>
        </w:tc>
        <w:tc>
          <w:tcPr>
            <w:tcW w:w="2811" w:type="dxa"/>
          </w:tcPr>
          <w:p w14:paraId="216B20B1" w14:textId="77777777" w:rsidR="00EE0FA3" w:rsidRPr="00505DED" w:rsidRDefault="00EE0FA3" w:rsidP="00A838E7">
            <w:pPr>
              <w:rPr>
                <w:rFonts w:ascii="Calibri" w:hAnsi="Calibri" w:cs="Calibri"/>
                <w:sz w:val="20"/>
              </w:rPr>
            </w:pPr>
          </w:p>
        </w:tc>
        <w:tc>
          <w:tcPr>
            <w:tcW w:w="1134" w:type="dxa"/>
          </w:tcPr>
          <w:p w14:paraId="25D1DE6D" w14:textId="77777777" w:rsidR="00EE0FA3" w:rsidRPr="00505DED" w:rsidRDefault="00EE0FA3" w:rsidP="00A838E7">
            <w:pPr>
              <w:rPr>
                <w:rFonts w:ascii="Calibri" w:hAnsi="Calibri" w:cs="Calibri"/>
                <w:sz w:val="20"/>
              </w:rPr>
            </w:pPr>
          </w:p>
        </w:tc>
      </w:tr>
    </w:tbl>
    <w:p w14:paraId="6458FB6B" w14:textId="28C69C17" w:rsidR="00EE0FA3" w:rsidRDefault="00EE0FA3" w:rsidP="003A2B98">
      <w:pPr>
        <w:rPr>
          <w:rFonts w:ascii="Calibri" w:hAnsi="Calibri" w:cs="Calibri"/>
          <w:b/>
        </w:rPr>
      </w:pPr>
      <w:r w:rsidRPr="006B1DAF">
        <w:rPr>
          <w:rFonts w:ascii="Calibri" w:hAnsi="Calibri" w:cs="Calibri"/>
          <w:b/>
        </w:rPr>
        <w:lastRenderedPageBreak/>
        <w:tab/>
      </w:r>
    </w:p>
    <w:p w14:paraId="131D7EA4" w14:textId="77777777" w:rsidR="003A2B98" w:rsidRDefault="003A2B98" w:rsidP="003A2B98">
      <w:pPr>
        <w:rPr>
          <w:rFonts w:ascii="Calibri" w:hAnsi="Calibri" w:cs="Calibri"/>
          <w:b/>
        </w:rPr>
      </w:pPr>
    </w:p>
    <w:p w14:paraId="44B22BB6" w14:textId="33D7CDA5" w:rsidR="00EE0FA3" w:rsidRPr="00505DED" w:rsidRDefault="00EE0FA3" w:rsidP="005D5951">
      <w:pPr>
        <w:jc w:val="center"/>
        <w:rPr>
          <w:rFonts w:ascii="Calibri" w:hAnsi="Calibri" w:cs="Calibri"/>
          <w:b/>
          <w:sz w:val="24"/>
          <w:u w:val="single"/>
        </w:rPr>
      </w:pPr>
      <w:r w:rsidRPr="00505DED">
        <w:rPr>
          <w:rFonts w:ascii="Calibri" w:hAnsi="Calibri" w:cs="Calibri"/>
          <w:b/>
          <w:sz w:val="24"/>
          <w:u w:val="single"/>
        </w:rPr>
        <w:t xml:space="preserve">ELECTION OF BOARD DIRECTORS </w:t>
      </w:r>
      <w:r w:rsidR="0044383F">
        <w:rPr>
          <w:rFonts w:ascii="Calibri" w:hAnsi="Calibri" w:cs="Calibri"/>
          <w:b/>
          <w:sz w:val="24"/>
          <w:u w:val="single"/>
        </w:rPr>
        <w:t>20</w:t>
      </w:r>
      <w:r w:rsidR="003B06FF">
        <w:rPr>
          <w:rFonts w:ascii="Calibri" w:hAnsi="Calibri" w:cs="Calibri"/>
          <w:b/>
          <w:sz w:val="24"/>
          <w:u w:val="single"/>
        </w:rPr>
        <w:t>20</w:t>
      </w:r>
    </w:p>
    <w:p w14:paraId="0243C362" w14:textId="77777777" w:rsidR="00EE0FA3" w:rsidRPr="00505DED" w:rsidRDefault="00EE0FA3" w:rsidP="005D5951">
      <w:pPr>
        <w:jc w:val="center"/>
        <w:rPr>
          <w:rFonts w:ascii="Calibri" w:hAnsi="Calibri" w:cs="Calibri"/>
          <w:b/>
          <w:sz w:val="18"/>
          <w:szCs w:val="16"/>
        </w:rPr>
      </w:pPr>
    </w:p>
    <w:p w14:paraId="7CAB270B" w14:textId="77777777" w:rsidR="00EE0FA3" w:rsidRPr="00505DED" w:rsidRDefault="00EE0FA3" w:rsidP="006B1DAF">
      <w:pPr>
        <w:jc w:val="center"/>
        <w:rPr>
          <w:rFonts w:ascii="Calibri" w:hAnsi="Calibri" w:cs="Calibri"/>
          <w:b/>
          <w:sz w:val="24"/>
          <w:u w:val="single"/>
        </w:rPr>
      </w:pPr>
      <w:r w:rsidRPr="00505DED">
        <w:rPr>
          <w:rFonts w:ascii="Calibri" w:hAnsi="Calibri" w:cs="Calibri"/>
          <w:b/>
          <w:sz w:val="24"/>
          <w:u w:val="single"/>
        </w:rPr>
        <w:t>Nomination Form Part 2 - Details of Candidate Form</w:t>
      </w:r>
    </w:p>
    <w:p w14:paraId="4D05C3CA" w14:textId="77777777" w:rsidR="00EE0FA3" w:rsidRPr="00505DED" w:rsidRDefault="00EE0FA3" w:rsidP="006B1DAF">
      <w:pPr>
        <w:ind w:right="-514"/>
        <w:jc w:val="center"/>
        <w:rPr>
          <w:rFonts w:ascii="Calibri" w:hAnsi="Calibri" w:cs="Calibri"/>
          <w:sz w:val="24"/>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06"/>
      </w:tblGrid>
      <w:tr w:rsidR="00EE0FA3" w:rsidRPr="00DE2F4F" w14:paraId="121E7BC7" w14:textId="77777777" w:rsidTr="00A368B6">
        <w:tc>
          <w:tcPr>
            <w:tcW w:w="9606" w:type="dxa"/>
          </w:tcPr>
          <w:p w14:paraId="7134F16C" w14:textId="77777777" w:rsidR="00EE0FA3" w:rsidRPr="00DE2F4F" w:rsidRDefault="00EE0FA3" w:rsidP="006B1DAF">
            <w:pPr>
              <w:rPr>
                <w:rFonts w:ascii="Calibri" w:hAnsi="Calibri" w:cs="Calibri"/>
                <w:b/>
                <w:szCs w:val="22"/>
              </w:rPr>
            </w:pPr>
            <w:r w:rsidRPr="00DE2F4F">
              <w:rPr>
                <w:rFonts w:ascii="Calibri" w:hAnsi="Calibri" w:cs="Calibri"/>
                <w:b/>
                <w:szCs w:val="22"/>
              </w:rPr>
              <w:t xml:space="preserve">Name:  </w:t>
            </w:r>
          </w:p>
          <w:p w14:paraId="48F8E090" w14:textId="77777777" w:rsidR="00EE0FA3" w:rsidRDefault="00EE0FA3" w:rsidP="006B1DAF">
            <w:pPr>
              <w:rPr>
                <w:rFonts w:ascii="Calibri" w:hAnsi="Calibri" w:cs="Calibri"/>
                <w:b/>
                <w:szCs w:val="22"/>
              </w:rPr>
            </w:pPr>
          </w:p>
          <w:p w14:paraId="0ECBD739" w14:textId="77777777" w:rsidR="00E576DC" w:rsidRDefault="00E576DC" w:rsidP="006B1DAF">
            <w:pPr>
              <w:rPr>
                <w:rFonts w:ascii="Calibri" w:hAnsi="Calibri" w:cs="Calibri"/>
                <w:b/>
                <w:szCs w:val="22"/>
              </w:rPr>
            </w:pPr>
          </w:p>
          <w:p w14:paraId="3D0C5031" w14:textId="77777777" w:rsidR="00E576DC" w:rsidRDefault="00E576DC" w:rsidP="006B1DAF">
            <w:pPr>
              <w:rPr>
                <w:rFonts w:ascii="Calibri" w:hAnsi="Calibri" w:cs="Calibri"/>
                <w:b/>
                <w:szCs w:val="22"/>
              </w:rPr>
            </w:pPr>
          </w:p>
          <w:p w14:paraId="1C6D4145" w14:textId="77777777" w:rsidR="00E576DC" w:rsidRDefault="00E576DC" w:rsidP="006B1DAF">
            <w:pPr>
              <w:rPr>
                <w:rFonts w:ascii="Calibri" w:hAnsi="Calibri" w:cs="Calibri"/>
                <w:b/>
                <w:szCs w:val="22"/>
              </w:rPr>
            </w:pPr>
          </w:p>
          <w:p w14:paraId="171EC2A9" w14:textId="77777777" w:rsidR="00E576DC" w:rsidRPr="00DE2F4F" w:rsidRDefault="00E576DC" w:rsidP="006B1DAF">
            <w:pPr>
              <w:rPr>
                <w:rFonts w:ascii="Calibri" w:hAnsi="Calibri" w:cs="Calibri"/>
                <w:b/>
                <w:szCs w:val="22"/>
              </w:rPr>
            </w:pPr>
          </w:p>
        </w:tc>
      </w:tr>
    </w:tbl>
    <w:p w14:paraId="367F457B" w14:textId="77777777" w:rsidR="00EE0FA3" w:rsidRPr="00DE2F4F" w:rsidRDefault="00EE0FA3" w:rsidP="006B1DAF">
      <w:pPr>
        <w:ind w:right="-514"/>
        <w:rPr>
          <w:rFonts w:ascii="Calibri" w:hAnsi="Calibri" w:cs="Calibri"/>
          <w:b/>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06"/>
      </w:tblGrid>
      <w:tr w:rsidR="00EE0FA3" w:rsidRPr="00DE2F4F" w14:paraId="61BC08AA" w14:textId="77777777" w:rsidTr="00A368B6">
        <w:tc>
          <w:tcPr>
            <w:tcW w:w="9606" w:type="dxa"/>
          </w:tcPr>
          <w:p w14:paraId="4B993E66" w14:textId="77777777" w:rsidR="00EE0FA3" w:rsidRPr="00DE2F4F" w:rsidRDefault="00EE0FA3" w:rsidP="00A368B6">
            <w:pPr>
              <w:rPr>
                <w:rFonts w:ascii="Calibri" w:hAnsi="Calibri" w:cs="Calibri"/>
                <w:b/>
                <w:szCs w:val="22"/>
              </w:rPr>
            </w:pPr>
            <w:r w:rsidRPr="00DE2F4F">
              <w:rPr>
                <w:rFonts w:ascii="Calibri" w:hAnsi="Calibri" w:cs="Calibri"/>
                <w:b/>
                <w:szCs w:val="22"/>
              </w:rPr>
              <w:t xml:space="preserve">Address: </w:t>
            </w:r>
          </w:p>
          <w:p w14:paraId="266DA2E6" w14:textId="77777777" w:rsidR="00EE0FA3" w:rsidRDefault="00EE0FA3" w:rsidP="00A368B6">
            <w:pPr>
              <w:rPr>
                <w:rFonts w:ascii="Calibri" w:hAnsi="Calibri" w:cs="Calibri"/>
                <w:b/>
                <w:szCs w:val="22"/>
              </w:rPr>
            </w:pPr>
          </w:p>
          <w:p w14:paraId="570F192F" w14:textId="77777777" w:rsidR="00E576DC" w:rsidRDefault="00E576DC" w:rsidP="00A368B6">
            <w:pPr>
              <w:rPr>
                <w:rFonts w:ascii="Calibri" w:hAnsi="Calibri" w:cs="Calibri"/>
                <w:b/>
                <w:szCs w:val="22"/>
              </w:rPr>
            </w:pPr>
          </w:p>
          <w:p w14:paraId="794612C9" w14:textId="77777777" w:rsidR="00E576DC" w:rsidRDefault="00E576DC" w:rsidP="00A368B6">
            <w:pPr>
              <w:rPr>
                <w:rFonts w:ascii="Calibri" w:hAnsi="Calibri" w:cs="Calibri"/>
                <w:b/>
                <w:szCs w:val="22"/>
              </w:rPr>
            </w:pPr>
          </w:p>
          <w:p w14:paraId="104BACBF" w14:textId="77777777" w:rsidR="00E576DC" w:rsidRDefault="00E576DC" w:rsidP="00A368B6">
            <w:pPr>
              <w:rPr>
                <w:rFonts w:ascii="Calibri" w:hAnsi="Calibri" w:cs="Calibri"/>
                <w:b/>
                <w:szCs w:val="22"/>
              </w:rPr>
            </w:pPr>
          </w:p>
          <w:p w14:paraId="50FBAA2B" w14:textId="77777777" w:rsidR="00E576DC" w:rsidRPr="00DE2F4F" w:rsidRDefault="00E576DC" w:rsidP="00A368B6">
            <w:pPr>
              <w:rPr>
                <w:rFonts w:ascii="Calibri" w:hAnsi="Calibri" w:cs="Calibri"/>
                <w:b/>
                <w:szCs w:val="22"/>
              </w:rPr>
            </w:pPr>
          </w:p>
        </w:tc>
      </w:tr>
    </w:tbl>
    <w:p w14:paraId="05A541D2" w14:textId="77777777" w:rsidR="00EE0FA3" w:rsidRPr="00DE2F4F" w:rsidRDefault="00EE0FA3" w:rsidP="005D5951">
      <w:pPr>
        <w:rPr>
          <w:rFonts w:ascii="Calibri" w:hAnsi="Calibri" w:cs="Calibri"/>
          <w:szCs w:val="22"/>
        </w:rPr>
      </w:pPr>
    </w:p>
    <w:p w14:paraId="2FDAC385" w14:textId="77777777" w:rsidR="00EE0FA3" w:rsidRPr="00DE2F4F" w:rsidRDefault="00EE0FA3" w:rsidP="005D5951">
      <w:pPr>
        <w:rPr>
          <w:rFonts w:ascii="Calibri" w:hAnsi="Calibri" w:cs="Calibri"/>
          <w:b/>
          <w:szCs w:val="22"/>
        </w:rPr>
      </w:pPr>
      <w:r w:rsidRPr="00DE2F4F">
        <w:rPr>
          <w:rFonts w:ascii="Calibri" w:hAnsi="Calibri" w:cs="Calibri"/>
          <w:b/>
          <w:szCs w:val="22"/>
        </w:rPr>
        <w:t xml:space="preserve">Occupation and position held (if applicable): </w:t>
      </w:r>
    </w:p>
    <w:p w14:paraId="768BA1ED" w14:textId="77777777" w:rsidR="00EE0FA3" w:rsidRPr="00DE2F4F" w:rsidRDefault="00EE0FA3" w:rsidP="005D5951">
      <w:pPr>
        <w:rPr>
          <w:rFonts w:ascii="Calibri" w:hAnsi="Calibri" w:cs="Calibri"/>
          <w:szCs w:val="22"/>
        </w:rPr>
      </w:pPr>
    </w:p>
    <w:p w14:paraId="65CFEE6B" w14:textId="77777777" w:rsidR="00EE0FA3" w:rsidRPr="00DE2F4F" w:rsidRDefault="00EE0FA3" w:rsidP="005D5951">
      <w:pPr>
        <w:rPr>
          <w:rFonts w:ascii="Calibri" w:hAnsi="Calibri" w:cs="Calibri"/>
          <w:szCs w:val="22"/>
        </w:rPr>
      </w:pPr>
      <w:r w:rsidRPr="00DE2F4F">
        <w:rPr>
          <w:rFonts w:ascii="Calibri" w:hAnsi="Calibri" w:cs="Calibri"/>
          <w:b/>
          <w:szCs w:val="22"/>
        </w:rPr>
        <w:t>British Fencing (BF) Membership Number:</w:t>
      </w:r>
      <w:r w:rsidRPr="00DE2F4F">
        <w:rPr>
          <w:rFonts w:ascii="Calibri" w:hAnsi="Calibri" w:cs="Calibri"/>
          <w:szCs w:val="22"/>
        </w:rPr>
        <w:tab/>
      </w:r>
    </w:p>
    <w:p w14:paraId="74FA594E" w14:textId="77777777" w:rsidR="00EE0FA3" w:rsidRPr="00DE2F4F" w:rsidRDefault="00EE0FA3" w:rsidP="005D5951">
      <w:pPr>
        <w:rPr>
          <w:rFonts w:ascii="Calibri" w:hAnsi="Calibri" w:cs="Calibri"/>
          <w:szCs w:val="22"/>
        </w:rPr>
      </w:pPr>
    </w:p>
    <w:p w14:paraId="43410EC1" w14:textId="77777777" w:rsidR="00EE0FA3" w:rsidRPr="00DE2F4F" w:rsidRDefault="00EE0FA3" w:rsidP="005D5951">
      <w:pPr>
        <w:rPr>
          <w:rFonts w:ascii="Calibri" w:hAnsi="Calibri" w:cs="Calibri"/>
          <w:b/>
          <w:szCs w:val="22"/>
        </w:rPr>
      </w:pPr>
      <w:r w:rsidRPr="00DE2F4F">
        <w:rPr>
          <w:rFonts w:ascii="Calibri" w:hAnsi="Calibri" w:cs="Calibri"/>
          <w:b/>
          <w:szCs w:val="22"/>
        </w:rPr>
        <w:t xml:space="preserve">Standing to be elected as:  </w:t>
      </w:r>
      <w:r w:rsidRPr="00DE2F4F">
        <w:rPr>
          <w:rFonts w:ascii="Calibri" w:hAnsi="Calibri" w:cs="Calibri"/>
          <w:b/>
          <w:szCs w:val="22"/>
          <w:u w:val="single"/>
        </w:rPr>
        <w:t>Board Director</w:t>
      </w:r>
    </w:p>
    <w:p w14:paraId="7F4B3493" w14:textId="29206992" w:rsidR="00873137" w:rsidRPr="00DE2F4F" w:rsidRDefault="00873137" w:rsidP="00873137">
      <w:pPr>
        <w:pStyle w:val="Body"/>
        <w:rPr>
          <w:rFonts w:eastAsia="MS Mincho" w:cs="Arial"/>
          <w:b/>
          <w:i/>
          <w:lang w:eastAsia="en-US" w:bidi="ar-SA"/>
        </w:rPr>
      </w:pPr>
      <w:r w:rsidRPr="00DE2F4F">
        <w:rPr>
          <w:rFonts w:eastAsia="MS Mincho" w:cs="Arial"/>
          <w:lang w:eastAsia="en-US" w:bidi="ar-SA"/>
        </w:rPr>
        <w:t xml:space="preserve">Note: All candidates should read the job description for the </w:t>
      </w:r>
      <w:r w:rsidRPr="00DE2F4F">
        <w:rPr>
          <w:rFonts w:eastAsia="MS Mincho" w:cs="Arial"/>
          <w:u w:val="single"/>
          <w:lang w:eastAsia="en-US" w:bidi="ar-SA"/>
        </w:rPr>
        <w:t>Board Director</w:t>
      </w:r>
      <w:r w:rsidRPr="00DE2F4F">
        <w:rPr>
          <w:rFonts w:eastAsia="MS Mincho" w:cs="Arial"/>
          <w:lang w:eastAsia="en-US" w:bidi="ar-SA"/>
        </w:rPr>
        <w:t xml:space="preserve"> position as published on the BF website under "</w:t>
      </w:r>
      <w:r w:rsidR="003B06FF">
        <w:rPr>
          <w:rFonts w:eastAsia="MS Mincho" w:cs="Arial"/>
          <w:bCs/>
          <w:lang w:eastAsia="en-US" w:bidi="ar-SA"/>
        </w:rPr>
        <w:t>About us Zone – The Board Zone</w:t>
      </w:r>
      <w:r w:rsidRPr="00DE2F4F">
        <w:rPr>
          <w:rFonts w:eastAsia="MS Mincho" w:cs="Arial"/>
          <w:bCs/>
          <w:lang w:eastAsia="en-US" w:bidi="ar-SA"/>
        </w:rPr>
        <w:t xml:space="preserve"> - Director Job Description”</w:t>
      </w:r>
    </w:p>
    <w:p w14:paraId="7AAAA364" w14:textId="77777777" w:rsidR="00873137" w:rsidRPr="00DE2F4F" w:rsidRDefault="00873137" w:rsidP="005D5951">
      <w:pPr>
        <w:rPr>
          <w:rFonts w:ascii="Calibri" w:hAnsi="Calibri" w:cs="Calibri"/>
          <w:b/>
          <w:szCs w:val="22"/>
        </w:rPr>
      </w:pPr>
    </w:p>
    <w:p w14:paraId="2DB8BF0A" w14:textId="1CFB5CC2" w:rsidR="00505DED" w:rsidRPr="00DE2F4F" w:rsidRDefault="00505DED" w:rsidP="005D5951">
      <w:pPr>
        <w:rPr>
          <w:rFonts w:ascii="Calibri" w:hAnsi="Calibri" w:cs="Calibri"/>
          <w:szCs w:val="22"/>
        </w:rPr>
      </w:pPr>
      <w:r w:rsidRPr="00DE2F4F">
        <w:rPr>
          <w:rFonts w:ascii="Calibri" w:hAnsi="Calibri" w:cs="Calibri"/>
          <w:szCs w:val="22"/>
        </w:rPr>
        <w:t>There is no limit to the number of words that you may use below.  Feedback from members in previous elections would suggest that candidates should aim to get their main points across in the first 100 words.</w:t>
      </w:r>
    </w:p>
    <w:p w14:paraId="39C5C8E9" w14:textId="77777777" w:rsidR="00873137" w:rsidRPr="00DE2F4F" w:rsidRDefault="00873137" w:rsidP="005D5951">
      <w:pPr>
        <w:rPr>
          <w:rFonts w:ascii="Calibri" w:hAnsi="Calibri" w:cs="Calibri"/>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505DED" w:rsidRPr="00DE2F4F" w14:paraId="67F449AF" w14:textId="77777777" w:rsidTr="00023F5D">
        <w:tc>
          <w:tcPr>
            <w:tcW w:w="9606" w:type="dxa"/>
            <w:tcBorders>
              <w:bottom w:val="nil"/>
            </w:tcBorders>
          </w:tcPr>
          <w:p w14:paraId="713BF312" w14:textId="77777777" w:rsidR="00505DED" w:rsidRPr="00DE2F4F" w:rsidRDefault="00505DED" w:rsidP="00023F5D">
            <w:pPr>
              <w:rPr>
                <w:rFonts w:ascii="Calibri" w:hAnsi="Calibri" w:cs="Calibri"/>
                <w:b/>
                <w:szCs w:val="22"/>
              </w:rPr>
            </w:pPr>
            <w:r w:rsidRPr="00DE2F4F">
              <w:rPr>
                <w:rFonts w:ascii="Calibri" w:hAnsi="Calibri" w:cs="Calibri"/>
                <w:b/>
                <w:szCs w:val="22"/>
              </w:rPr>
              <w:t>Please describe your Fencing Experience &amp; BF Service (there is no limit on the number of words that you may use):</w:t>
            </w:r>
          </w:p>
          <w:p w14:paraId="23E8EA3C" w14:textId="77777777" w:rsidR="00505DED" w:rsidRPr="00DE2F4F" w:rsidRDefault="00505DED" w:rsidP="00023F5D">
            <w:pPr>
              <w:rPr>
                <w:rFonts w:ascii="Calibri" w:hAnsi="Calibri" w:cs="Calibri"/>
                <w:b/>
                <w:szCs w:val="22"/>
              </w:rPr>
            </w:pPr>
          </w:p>
          <w:p w14:paraId="396EBA77" w14:textId="77777777" w:rsidR="00505DED" w:rsidRPr="00DE2F4F" w:rsidRDefault="00505DED" w:rsidP="00023F5D">
            <w:pPr>
              <w:rPr>
                <w:rFonts w:ascii="Calibri" w:hAnsi="Calibri" w:cs="Calibri"/>
                <w:b/>
                <w:szCs w:val="22"/>
              </w:rPr>
            </w:pPr>
          </w:p>
        </w:tc>
      </w:tr>
      <w:tr w:rsidR="00505DED" w:rsidRPr="00DE2F4F" w14:paraId="38B57F6F" w14:textId="77777777" w:rsidTr="00023F5D">
        <w:tc>
          <w:tcPr>
            <w:tcW w:w="9606" w:type="dxa"/>
            <w:tcBorders>
              <w:top w:val="nil"/>
            </w:tcBorders>
          </w:tcPr>
          <w:p w14:paraId="21BBB257" w14:textId="722242E2" w:rsidR="00505DED" w:rsidRPr="00DE2F4F" w:rsidRDefault="00505DED" w:rsidP="00FE31D3">
            <w:pPr>
              <w:rPr>
                <w:rFonts w:ascii="Calibri" w:hAnsi="Calibri" w:cs="Calibri"/>
                <w:i/>
                <w:color w:val="FF0000"/>
                <w:szCs w:val="22"/>
              </w:rPr>
            </w:pPr>
            <w:r w:rsidRPr="00DE2F4F">
              <w:rPr>
                <w:rFonts w:ascii="Calibri" w:hAnsi="Calibri" w:cs="Calibri"/>
                <w:i/>
                <w:color w:val="FF0000"/>
                <w:szCs w:val="22"/>
              </w:rPr>
              <w:t>[Expand box or attach extra sheet as required]</w:t>
            </w:r>
          </w:p>
        </w:tc>
      </w:tr>
    </w:tbl>
    <w:p w14:paraId="4F89B6F0" w14:textId="77777777" w:rsidR="00505DED" w:rsidRPr="00DE2F4F" w:rsidRDefault="00505DED" w:rsidP="005D5951">
      <w:pPr>
        <w:rPr>
          <w:rFonts w:ascii="Calibri" w:hAnsi="Calibri" w:cs="Calibri"/>
          <w:b/>
          <w:szCs w:val="22"/>
        </w:rPr>
      </w:pPr>
    </w:p>
    <w:p w14:paraId="4088AFAA" w14:textId="77777777" w:rsidR="000C235A" w:rsidRPr="00DE2F4F" w:rsidRDefault="000C235A" w:rsidP="000C235A">
      <w:pPr>
        <w:rPr>
          <w:rFonts w:ascii="Calibri" w:hAnsi="Calibri" w:cs="Calibri"/>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0C235A" w:rsidRPr="00DE2F4F" w14:paraId="27F398CB" w14:textId="77777777" w:rsidTr="005C6891">
        <w:tc>
          <w:tcPr>
            <w:tcW w:w="9606" w:type="dxa"/>
            <w:tcBorders>
              <w:bottom w:val="nil"/>
            </w:tcBorders>
          </w:tcPr>
          <w:p w14:paraId="56C7D669" w14:textId="7C74F122" w:rsidR="000C235A" w:rsidRPr="00DE2F4F" w:rsidRDefault="00505DED" w:rsidP="005C6891">
            <w:pPr>
              <w:rPr>
                <w:rFonts w:ascii="Calibri" w:hAnsi="Calibri" w:cs="Calibri"/>
                <w:b/>
                <w:szCs w:val="22"/>
              </w:rPr>
            </w:pPr>
            <w:r w:rsidRPr="00DE2F4F">
              <w:rPr>
                <w:rFonts w:ascii="Calibri" w:hAnsi="Calibri" w:cs="Calibri"/>
                <w:b/>
                <w:szCs w:val="22"/>
              </w:rPr>
              <w:t xml:space="preserve">Please describe your </w:t>
            </w:r>
            <w:r w:rsidR="000C235A" w:rsidRPr="00DE2F4F">
              <w:rPr>
                <w:rFonts w:ascii="Calibri" w:hAnsi="Calibri" w:cs="Calibri"/>
                <w:b/>
                <w:szCs w:val="22"/>
              </w:rPr>
              <w:t>Governance/Company Director/Board level Experience:</w:t>
            </w:r>
            <w:r w:rsidR="000C235A" w:rsidRPr="00DE2F4F">
              <w:rPr>
                <w:rFonts w:ascii="Calibri" w:hAnsi="Calibri"/>
                <w:szCs w:val="22"/>
              </w:rPr>
              <w:t xml:space="preserve"> (This can be in private or public sector, sport or non-sporting capacity.)</w:t>
            </w:r>
          </w:p>
          <w:p w14:paraId="4B796930" w14:textId="77777777" w:rsidR="000C235A" w:rsidRPr="00DE2F4F" w:rsidRDefault="000C235A" w:rsidP="005C6891">
            <w:pPr>
              <w:rPr>
                <w:rFonts w:ascii="Calibri" w:hAnsi="Calibri" w:cs="Calibri"/>
                <w:b/>
                <w:szCs w:val="22"/>
              </w:rPr>
            </w:pPr>
          </w:p>
          <w:p w14:paraId="0BC5379F" w14:textId="77777777" w:rsidR="000C235A" w:rsidRPr="00DE2F4F" w:rsidRDefault="000C235A" w:rsidP="005C6891">
            <w:pPr>
              <w:rPr>
                <w:rFonts w:ascii="Calibri" w:hAnsi="Calibri" w:cs="Calibri"/>
                <w:b/>
                <w:szCs w:val="22"/>
              </w:rPr>
            </w:pPr>
          </w:p>
        </w:tc>
      </w:tr>
      <w:tr w:rsidR="000C235A" w:rsidRPr="00DE2F4F" w14:paraId="007A58DD" w14:textId="77777777" w:rsidTr="005C6891">
        <w:tc>
          <w:tcPr>
            <w:tcW w:w="9606" w:type="dxa"/>
            <w:tcBorders>
              <w:top w:val="nil"/>
            </w:tcBorders>
          </w:tcPr>
          <w:p w14:paraId="473968E8" w14:textId="14C464BF" w:rsidR="000C235A" w:rsidRPr="00DE2F4F" w:rsidRDefault="000C235A" w:rsidP="005C6891">
            <w:pPr>
              <w:rPr>
                <w:rFonts w:ascii="Calibri" w:hAnsi="Calibri" w:cs="Calibri"/>
                <w:i/>
                <w:color w:val="FF0000"/>
                <w:szCs w:val="22"/>
              </w:rPr>
            </w:pPr>
            <w:r w:rsidRPr="00DE2F4F">
              <w:rPr>
                <w:rFonts w:ascii="Calibri" w:hAnsi="Calibri" w:cs="Calibri"/>
                <w:i/>
                <w:color w:val="FF0000"/>
                <w:szCs w:val="22"/>
              </w:rPr>
              <w:t>[Ex</w:t>
            </w:r>
            <w:r w:rsidR="00FE31D3" w:rsidRPr="00DE2F4F">
              <w:rPr>
                <w:rFonts w:ascii="Calibri" w:hAnsi="Calibri" w:cs="Calibri"/>
                <w:i/>
                <w:color w:val="FF0000"/>
                <w:szCs w:val="22"/>
              </w:rPr>
              <w:t xml:space="preserve">pand box or attach extra sheet </w:t>
            </w:r>
            <w:r w:rsidRPr="00DE2F4F">
              <w:rPr>
                <w:rFonts w:ascii="Calibri" w:hAnsi="Calibri" w:cs="Calibri"/>
                <w:i/>
                <w:color w:val="FF0000"/>
                <w:szCs w:val="22"/>
              </w:rPr>
              <w:t>as required]</w:t>
            </w:r>
          </w:p>
        </w:tc>
      </w:tr>
    </w:tbl>
    <w:p w14:paraId="70AFBBD2" w14:textId="77777777" w:rsidR="000C235A" w:rsidRPr="00DE2F4F" w:rsidRDefault="000C235A" w:rsidP="000C235A">
      <w:pPr>
        <w:rPr>
          <w:rFonts w:ascii="Calibri" w:hAnsi="Calibri" w:cs="Calibri"/>
          <w:b/>
          <w:szCs w:val="22"/>
        </w:rPr>
      </w:pPr>
    </w:p>
    <w:p w14:paraId="6A9AC7AE" w14:textId="77777777" w:rsidR="00E27A33" w:rsidRPr="00DE2F4F" w:rsidRDefault="00E27A33" w:rsidP="005D5951">
      <w:pPr>
        <w:rPr>
          <w:rFonts w:ascii="Calibri" w:hAnsi="Calibri" w:cs="Calibri"/>
          <w:b/>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EE0FA3" w:rsidRPr="00DE2F4F" w14:paraId="0A58A5FD" w14:textId="77777777" w:rsidTr="00A368B6">
        <w:tc>
          <w:tcPr>
            <w:tcW w:w="9606" w:type="dxa"/>
            <w:tcBorders>
              <w:bottom w:val="nil"/>
            </w:tcBorders>
          </w:tcPr>
          <w:p w14:paraId="03E52F6A" w14:textId="6B2F3097" w:rsidR="00EE0FA3" w:rsidRPr="00B176A2" w:rsidRDefault="00E27A33" w:rsidP="00C25BC0">
            <w:pPr>
              <w:rPr>
                <w:rFonts w:ascii="Times New Roman" w:eastAsia="Times New Roman" w:hAnsi="Times New Roman"/>
                <w:sz w:val="24"/>
                <w:lang w:eastAsia="en-GB"/>
              </w:rPr>
            </w:pPr>
            <w:r w:rsidRPr="00DE2F4F">
              <w:rPr>
                <w:rFonts w:ascii="Calibri" w:hAnsi="Calibri" w:cs="Calibri"/>
                <w:b/>
                <w:szCs w:val="22"/>
              </w:rPr>
              <w:t xml:space="preserve">How would you </w:t>
            </w:r>
            <w:r w:rsidR="00957AAD" w:rsidRPr="00DE2F4F">
              <w:rPr>
                <w:rFonts w:ascii="Calibri" w:hAnsi="Calibri" w:cs="Calibri"/>
                <w:b/>
                <w:szCs w:val="22"/>
              </w:rPr>
              <w:t>support the</w:t>
            </w:r>
            <w:r w:rsidR="00DE6DD7" w:rsidRPr="00DE2F4F">
              <w:rPr>
                <w:rFonts w:ascii="Calibri" w:hAnsi="Calibri" w:cs="Calibri"/>
                <w:b/>
                <w:szCs w:val="22"/>
              </w:rPr>
              <w:t xml:space="preserve"> strategic </w:t>
            </w:r>
            <w:r w:rsidR="00BD55DC" w:rsidRPr="00DE2F4F">
              <w:rPr>
                <w:rFonts w:ascii="Calibri" w:hAnsi="Calibri" w:cs="Calibri"/>
                <w:b/>
                <w:szCs w:val="22"/>
              </w:rPr>
              <w:t>objectives</w:t>
            </w:r>
            <w:r w:rsidR="00D848D0" w:rsidRPr="004500A5">
              <w:rPr>
                <w:rFonts w:ascii="Calibri" w:hAnsi="Calibri" w:cs="Calibri"/>
                <w:szCs w:val="22"/>
              </w:rPr>
              <w:t xml:space="preserve"> </w:t>
            </w:r>
            <w:r w:rsidR="00B176A2" w:rsidRPr="00DE2F4F">
              <w:rPr>
                <w:rFonts w:ascii="Calibri" w:hAnsi="Calibri" w:cs="Calibri"/>
                <w:b/>
                <w:szCs w:val="22"/>
              </w:rPr>
              <w:t xml:space="preserve">of British Fencing </w:t>
            </w:r>
            <w:r w:rsidR="00D848D0" w:rsidRPr="004500A5">
              <w:rPr>
                <w:rFonts w:ascii="Calibri" w:hAnsi="Calibri" w:cs="Calibri"/>
                <w:szCs w:val="22"/>
              </w:rPr>
              <w:t>(</w:t>
            </w:r>
            <w:r w:rsidR="00B176A2" w:rsidRPr="00B176A2">
              <w:rPr>
                <w:rFonts w:ascii="Calibri" w:eastAsia="Times New Roman" w:hAnsi="Calibri"/>
                <w:color w:val="000000"/>
                <w:szCs w:val="22"/>
                <w:lang w:eastAsia="en-GB"/>
              </w:rPr>
              <w:t>1.</w:t>
            </w:r>
            <w:r w:rsidR="00B176A2" w:rsidRPr="00B176A2">
              <w:rPr>
                <w:rFonts w:ascii="Calibri" w:eastAsia="Times New Roman" w:hAnsi="Calibri"/>
                <w:b/>
                <w:bCs/>
                <w:color w:val="000000"/>
                <w:szCs w:val="22"/>
                <w:lang w:eastAsia="en-GB"/>
              </w:rPr>
              <w:t> </w:t>
            </w:r>
            <w:r w:rsidR="00B176A2" w:rsidRPr="00B176A2">
              <w:rPr>
                <w:rFonts w:ascii="Calibri" w:eastAsia="Times New Roman" w:hAnsi="Calibri"/>
                <w:color w:val="000000"/>
                <w:szCs w:val="22"/>
                <w:lang w:eastAsia="en-GB"/>
              </w:rPr>
              <w:t>A performance pathway to International success, 2. A stronger, empowered community of 30,000 fencers, volunteers, coaches and supporters, 3. Accessible inclusive swordplay opportunities delivered via partnership programmes, 4. A sustainable future supported by high quality governance and infrastructure that is financially resilient</w:t>
            </w:r>
            <w:r w:rsidR="00845E6B">
              <w:rPr>
                <w:rFonts w:ascii="Calibri" w:eastAsia="Times New Roman" w:hAnsi="Calibri"/>
                <w:color w:val="000000"/>
                <w:szCs w:val="22"/>
                <w:lang w:eastAsia="en-GB"/>
              </w:rPr>
              <w:t>,</w:t>
            </w:r>
            <w:r w:rsidR="00845E6B">
              <w:rPr>
                <w:rFonts w:ascii="Calibri" w:hAnsi="Calibri" w:cs="Calibri"/>
                <w:szCs w:val="22"/>
              </w:rPr>
              <w:t xml:space="preserve"> </w:t>
            </w:r>
            <w:r w:rsidR="00004F14" w:rsidRPr="00004F14">
              <w:rPr>
                <w:rFonts w:ascii="Calibri" w:hAnsi="Calibri" w:cs="Calibri"/>
                <w:szCs w:val="22"/>
              </w:rPr>
              <w:t>5.</w:t>
            </w:r>
            <w:r w:rsidR="00004F14">
              <w:rPr>
                <w:rFonts w:ascii="Calibri" w:hAnsi="Calibri" w:cs="Calibri"/>
                <w:b/>
                <w:szCs w:val="22"/>
              </w:rPr>
              <w:t xml:space="preserve"> </w:t>
            </w:r>
            <w:r w:rsidR="00CD505B">
              <w:rPr>
                <w:rFonts w:ascii="Calibri" w:hAnsi="Calibri" w:cs="Calibri"/>
                <w:bCs/>
                <w:szCs w:val="22"/>
              </w:rPr>
              <w:t xml:space="preserve">Maximise the </w:t>
            </w:r>
            <w:r w:rsidR="00AF0836">
              <w:rPr>
                <w:rFonts w:ascii="Calibri" w:hAnsi="Calibri" w:cs="Calibri"/>
                <w:bCs/>
                <w:szCs w:val="22"/>
              </w:rPr>
              <w:t xml:space="preserve">wider </w:t>
            </w:r>
            <w:r w:rsidR="00004F14" w:rsidRPr="00735698">
              <w:rPr>
                <w:rFonts w:ascii="Calibri" w:hAnsi="Calibri" w:cs="Calibri"/>
                <w:bCs/>
                <w:szCs w:val="22"/>
              </w:rPr>
              <w:t>benefits  of  fencing  and  the  positive  impact  it  can  have  on  people’s  lives</w:t>
            </w:r>
            <w:r w:rsidR="006D44F2">
              <w:rPr>
                <w:rFonts w:ascii="Calibri" w:hAnsi="Calibri" w:cs="Calibri"/>
                <w:bCs/>
                <w:szCs w:val="22"/>
              </w:rPr>
              <w:t>)</w:t>
            </w:r>
            <w:r w:rsidR="00004F14" w:rsidRPr="00735698">
              <w:rPr>
                <w:rFonts w:ascii="Calibri" w:hAnsi="Calibri" w:cs="Calibri"/>
                <w:b/>
                <w:szCs w:val="22"/>
              </w:rPr>
              <w:t xml:space="preserve"> </w:t>
            </w:r>
            <w:r w:rsidR="00EE0FA3" w:rsidRPr="00735698">
              <w:rPr>
                <w:rFonts w:ascii="Calibri" w:hAnsi="Calibri" w:cs="Calibri"/>
                <w:b/>
                <w:szCs w:val="22"/>
              </w:rPr>
              <w:t>if elected to the Board</w:t>
            </w:r>
            <w:r w:rsidR="00505DED" w:rsidRPr="00735698">
              <w:rPr>
                <w:rFonts w:ascii="Calibri" w:hAnsi="Calibri" w:cs="Calibri"/>
                <w:b/>
                <w:szCs w:val="22"/>
              </w:rPr>
              <w:t>:</w:t>
            </w:r>
          </w:p>
        </w:tc>
      </w:tr>
      <w:tr w:rsidR="00EE0FA3" w:rsidRPr="00DE2F4F" w14:paraId="731201AB" w14:textId="77777777" w:rsidTr="00A368B6">
        <w:tc>
          <w:tcPr>
            <w:tcW w:w="9606" w:type="dxa"/>
            <w:tcBorders>
              <w:top w:val="nil"/>
            </w:tcBorders>
          </w:tcPr>
          <w:p w14:paraId="05E4A265" w14:textId="77777777" w:rsidR="00EE0FA3" w:rsidRDefault="00EE0FA3" w:rsidP="00224982">
            <w:pPr>
              <w:rPr>
                <w:rFonts w:ascii="Calibri" w:hAnsi="Calibri" w:cs="Calibri"/>
                <w:color w:val="FF0000"/>
                <w:szCs w:val="22"/>
              </w:rPr>
            </w:pPr>
          </w:p>
          <w:p w14:paraId="60D3F274" w14:textId="0A94C9BE" w:rsidR="00916237" w:rsidRPr="00DE2F4F" w:rsidRDefault="00916237" w:rsidP="00224982">
            <w:pPr>
              <w:rPr>
                <w:rFonts w:ascii="Calibri" w:hAnsi="Calibri" w:cs="Calibri"/>
                <w:color w:val="FF0000"/>
                <w:szCs w:val="22"/>
              </w:rPr>
            </w:pPr>
          </w:p>
          <w:p w14:paraId="2F36BB1C" w14:textId="77777777" w:rsidR="00EE0FA3" w:rsidRPr="00DE2F4F" w:rsidRDefault="00EE0FA3" w:rsidP="00224982">
            <w:pPr>
              <w:rPr>
                <w:rFonts w:ascii="Calibri" w:hAnsi="Calibri" w:cs="Calibri"/>
                <w:color w:val="FF0000"/>
                <w:szCs w:val="22"/>
              </w:rPr>
            </w:pPr>
          </w:p>
          <w:p w14:paraId="61B4E069" w14:textId="4D59A331" w:rsidR="00EE0FA3" w:rsidRPr="00DE2F4F" w:rsidRDefault="00EE0FA3" w:rsidP="00FE31D3">
            <w:pPr>
              <w:rPr>
                <w:rFonts w:ascii="Calibri" w:hAnsi="Calibri" w:cs="Calibri"/>
                <w:i/>
                <w:color w:val="FF0000"/>
                <w:szCs w:val="22"/>
              </w:rPr>
            </w:pPr>
            <w:r w:rsidRPr="00DE2F4F">
              <w:rPr>
                <w:rFonts w:ascii="Calibri" w:hAnsi="Calibri" w:cs="Calibri"/>
                <w:i/>
                <w:color w:val="FF0000"/>
                <w:szCs w:val="22"/>
              </w:rPr>
              <w:t>[Expand box or attach extra sheet as required]</w:t>
            </w:r>
          </w:p>
        </w:tc>
      </w:tr>
    </w:tbl>
    <w:p w14:paraId="14D7020C" w14:textId="77777777" w:rsidR="00EE0FA3" w:rsidRPr="00DE2F4F" w:rsidRDefault="00EE0FA3" w:rsidP="005D5951">
      <w:pPr>
        <w:rPr>
          <w:rFonts w:ascii="Calibri" w:hAnsi="Calibri" w:cs="Calibri"/>
          <w:szCs w:val="22"/>
        </w:rPr>
      </w:pPr>
    </w:p>
    <w:p w14:paraId="7D14C96F" w14:textId="77777777" w:rsidR="00E27A33" w:rsidRPr="00DE2F4F" w:rsidRDefault="00E27A33" w:rsidP="00E27A33">
      <w:pPr>
        <w:rPr>
          <w:rFonts w:ascii="Calibri" w:hAnsi="Calibri" w:cs="Calibri"/>
          <w:szCs w:val="22"/>
        </w:rPr>
      </w:pPr>
    </w:p>
    <w:p w14:paraId="25D5CBFC" w14:textId="77777777" w:rsidR="00FE31D3" w:rsidRPr="00DE2F4F" w:rsidRDefault="00FE31D3" w:rsidP="00E27A33">
      <w:pPr>
        <w:rPr>
          <w:rFonts w:ascii="Calibri" w:hAnsi="Calibri" w:cs="Calibri"/>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E27A33" w:rsidRPr="00DE2F4F" w14:paraId="5C5D7DC1" w14:textId="77777777" w:rsidTr="005C6891">
        <w:tc>
          <w:tcPr>
            <w:tcW w:w="9606" w:type="dxa"/>
            <w:tcBorders>
              <w:bottom w:val="nil"/>
            </w:tcBorders>
          </w:tcPr>
          <w:p w14:paraId="1C84699B" w14:textId="004FE247" w:rsidR="00E27A33" w:rsidRDefault="00505DED" w:rsidP="00E27A33">
            <w:pPr>
              <w:rPr>
                <w:rFonts w:ascii="Calibri" w:hAnsi="Calibri" w:cs="Calibri"/>
                <w:b/>
                <w:szCs w:val="22"/>
              </w:rPr>
            </w:pPr>
            <w:r w:rsidRPr="00DE2F4F">
              <w:rPr>
                <w:rFonts w:ascii="Calibri" w:hAnsi="Calibri" w:cs="Calibri"/>
                <w:b/>
                <w:szCs w:val="22"/>
              </w:rPr>
              <w:t xml:space="preserve">Please </w:t>
            </w:r>
            <w:r w:rsidR="00DE76D3">
              <w:rPr>
                <w:rFonts w:ascii="Calibri" w:hAnsi="Calibri" w:cs="Calibri"/>
                <w:b/>
                <w:szCs w:val="22"/>
              </w:rPr>
              <w:t xml:space="preserve">indicate and </w:t>
            </w:r>
            <w:r w:rsidRPr="00DE2F4F">
              <w:rPr>
                <w:rFonts w:ascii="Calibri" w:hAnsi="Calibri" w:cs="Calibri"/>
                <w:b/>
                <w:szCs w:val="22"/>
              </w:rPr>
              <w:t xml:space="preserve">describe your </w:t>
            </w:r>
            <w:r w:rsidR="00004F14">
              <w:rPr>
                <w:rFonts w:ascii="Calibri" w:hAnsi="Calibri" w:cs="Calibri"/>
                <w:b/>
                <w:szCs w:val="22"/>
              </w:rPr>
              <w:t>current qualifications and practice</w:t>
            </w:r>
            <w:r w:rsidR="00DE76D3">
              <w:rPr>
                <w:rFonts w:ascii="Calibri" w:hAnsi="Calibri" w:cs="Calibri"/>
                <w:b/>
                <w:szCs w:val="22"/>
              </w:rPr>
              <w:t xml:space="preserve"> experience</w:t>
            </w:r>
            <w:r w:rsidR="00E27A33" w:rsidRPr="00DE2F4F">
              <w:rPr>
                <w:rFonts w:ascii="Calibri" w:hAnsi="Calibri" w:cs="Calibri"/>
                <w:b/>
                <w:szCs w:val="22"/>
              </w:rPr>
              <w:t xml:space="preserve"> in relation to those sought by the Board</w:t>
            </w:r>
            <w:r w:rsidR="00DE76D3">
              <w:rPr>
                <w:rFonts w:ascii="Calibri" w:hAnsi="Calibri" w:cs="Calibri"/>
                <w:b/>
                <w:szCs w:val="22"/>
              </w:rPr>
              <w:t>.</w:t>
            </w:r>
          </w:p>
          <w:p w14:paraId="1C0D6E30" w14:textId="780E427D" w:rsidR="00DE76D3" w:rsidRPr="00DE2F4F" w:rsidRDefault="00DE76D3" w:rsidP="00E27A33">
            <w:pPr>
              <w:rPr>
                <w:rFonts w:ascii="Calibri" w:hAnsi="Calibri" w:cs="Calibri"/>
                <w:b/>
                <w:szCs w:val="22"/>
              </w:rPr>
            </w:pPr>
            <w:r>
              <w:rPr>
                <w:rFonts w:ascii="Calibri" w:hAnsi="Calibri" w:cs="Calibri"/>
                <w:b/>
                <w:szCs w:val="22"/>
              </w:rPr>
              <w:t>Summary:</w:t>
            </w:r>
          </w:p>
          <w:tbl>
            <w:tblPr>
              <w:tblStyle w:val="TableGrid"/>
              <w:tblW w:w="0" w:type="auto"/>
              <w:tblInd w:w="709" w:type="dxa"/>
              <w:tblLook w:val="04A0" w:firstRow="1" w:lastRow="0" w:firstColumn="1" w:lastColumn="0" w:noHBand="0" w:noVBand="1"/>
            </w:tblPr>
            <w:tblGrid>
              <w:gridCol w:w="3729"/>
              <w:gridCol w:w="834"/>
              <w:gridCol w:w="4108"/>
            </w:tblGrid>
            <w:tr w:rsidR="00DE76D3" w:rsidRPr="00DE76D3" w14:paraId="72DBC76D" w14:textId="69099125" w:rsidTr="004B6EF5">
              <w:tc>
                <w:tcPr>
                  <w:tcW w:w="3729" w:type="dxa"/>
                </w:tcPr>
                <w:p w14:paraId="2BDF56A1" w14:textId="13A86C54" w:rsidR="00DE76D3" w:rsidRPr="00DE76D3" w:rsidRDefault="00DE76D3" w:rsidP="00DE76D3">
                  <w:pPr>
                    <w:pStyle w:val="Body"/>
                    <w:rPr>
                      <w:rFonts w:eastAsiaTheme="minorEastAsia"/>
                      <w:b/>
                    </w:rPr>
                  </w:pPr>
                  <w:r w:rsidRPr="00DE76D3">
                    <w:rPr>
                      <w:rFonts w:eastAsiaTheme="minorEastAsia"/>
                      <w:b/>
                    </w:rPr>
                    <w:t>Secto</w:t>
                  </w:r>
                  <w:r w:rsidR="00004F14">
                    <w:rPr>
                      <w:rFonts w:eastAsiaTheme="minorEastAsia"/>
                      <w:b/>
                    </w:rPr>
                    <w:t>r</w:t>
                  </w:r>
                </w:p>
              </w:tc>
              <w:tc>
                <w:tcPr>
                  <w:tcW w:w="834" w:type="dxa"/>
                </w:tcPr>
                <w:p w14:paraId="320B3422" w14:textId="7ED26A47" w:rsidR="00DE76D3" w:rsidRPr="00DE76D3" w:rsidRDefault="00DE76D3" w:rsidP="00DE76D3">
                  <w:pPr>
                    <w:pStyle w:val="Body"/>
                    <w:rPr>
                      <w:rFonts w:eastAsiaTheme="minorEastAsia"/>
                      <w:b/>
                    </w:rPr>
                  </w:pPr>
                </w:p>
              </w:tc>
              <w:tc>
                <w:tcPr>
                  <w:tcW w:w="4108" w:type="dxa"/>
                </w:tcPr>
                <w:p w14:paraId="2F122132" w14:textId="31C2DFB8" w:rsidR="00DE76D3" w:rsidRPr="00DE76D3" w:rsidRDefault="00DE76D3" w:rsidP="00DE76D3">
                  <w:pPr>
                    <w:pStyle w:val="Body"/>
                    <w:rPr>
                      <w:rFonts w:eastAsiaTheme="minorEastAsia"/>
                      <w:b/>
                    </w:rPr>
                  </w:pPr>
                  <w:r w:rsidRPr="00DE76D3">
                    <w:rPr>
                      <w:rFonts w:eastAsiaTheme="minorEastAsia"/>
                      <w:b/>
                    </w:rPr>
                    <w:t>Description of qualification/experience</w:t>
                  </w:r>
                </w:p>
              </w:tc>
            </w:tr>
            <w:tr w:rsidR="00DE76D3" w14:paraId="5C27E586" w14:textId="6590378E" w:rsidTr="004B6EF5">
              <w:tc>
                <w:tcPr>
                  <w:tcW w:w="3729" w:type="dxa"/>
                </w:tcPr>
                <w:p w14:paraId="6C41833F" w14:textId="2CB63FB6" w:rsidR="00DE76D3" w:rsidRPr="00DE76D3" w:rsidRDefault="004B6EF5" w:rsidP="00DE76D3">
                  <w:pPr>
                    <w:pStyle w:val="Body"/>
                    <w:rPr>
                      <w:rFonts w:eastAsiaTheme="minorEastAsia"/>
                    </w:rPr>
                  </w:pPr>
                  <w:r>
                    <w:rPr>
                      <w:rFonts w:eastAsiaTheme="minorEastAsia"/>
                    </w:rPr>
                    <w:t>Financial Management/Accountancy/Corporate Finance</w:t>
                  </w:r>
                </w:p>
              </w:tc>
              <w:tc>
                <w:tcPr>
                  <w:tcW w:w="834" w:type="dxa"/>
                </w:tcPr>
                <w:p w14:paraId="2854E6D3" w14:textId="0708F3F8" w:rsidR="00DE76D3" w:rsidRPr="00DE76D3" w:rsidRDefault="00DE76D3" w:rsidP="00DE76D3">
                  <w:pPr>
                    <w:pStyle w:val="Body"/>
                    <w:rPr>
                      <w:rFonts w:eastAsiaTheme="minorEastAsia" w:cs="Arial"/>
                      <w:bCs/>
                      <w:i/>
                      <w:iCs/>
                      <w:sz w:val="24"/>
                      <w:szCs w:val="24"/>
                      <w:lang w:eastAsia="en-US" w:bidi="ar-SA"/>
                    </w:rPr>
                  </w:pPr>
                  <w:r w:rsidRPr="00DE76D3">
                    <w:rPr>
                      <w:rFonts w:eastAsiaTheme="minorEastAsia" w:cs="Arial"/>
                      <w:bCs/>
                      <w:i/>
                      <w:iCs/>
                      <w:sz w:val="24"/>
                      <w:szCs w:val="24"/>
                      <w:lang w:eastAsia="en-US" w:bidi="ar-SA"/>
                    </w:rPr>
                    <w:t>Y/N</w:t>
                  </w:r>
                  <w:r>
                    <w:rPr>
                      <w:rFonts w:eastAsiaTheme="minorEastAsia" w:cs="Arial"/>
                      <w:bCs/>
                      <w:i/>
                      <w:iCs/>
                      <w:sz w:val="24"/>
                      <w:szCs w:val="24"/>
                      <w:lang w:eastAsia="en-US" w:bidi="ar-SA"/>
                    </w:rPr>
                    <w:t xml:space="preserve"> </w:t>
                  </w:r>
                </w:p>
              </w:tc>
              <w:tc>
                <w:tcPr>
                  <w:tcW w:w="4108" w:type="dxa"/>
                </w:tcPr>
                <w:p w14:paraId="77B33F96" w14:textId="77777777" w:rsidR="00DE76D3" w:rsidRDefault="00DE76D3" w:rsidP="00DE76D3">
                  <w:pPr>
                    <w:pStyle w:val="Body"/>
                    <w:rPr>
                      <w:rFonts w:eastAsiaTheme="minorEastAsia" w:cs="Arial"/>
                      <w:bCs/>
                      <w:i/>
                      <w:iCs/>
                      <w:sz w:val="24"/>
                      <w:szCs w:val="24"/>
                      <w:lang w:eastAsia="en-US" w:bidi="ar-SA"/>
                    </w:rPr>
                  </w:pPr>
                </w:p>
                <w:p w14:paraId="68B02BDC" w14:textId="77777777" w:rsidR="00DE76D3" w:rsidRPr="00DE76D3" w:rsidRDefault="00DE76D3" w:rsidP="00DE76D3">
                  <w:pPr>
                    <w:pStyle w:val="Body"/>
                    <w:rPr>
                      <w:rFonts w:eastAsiaTheme="minorEastAsia" w:cs="Arial"/>
                      <w:bCs/>
                      <w:i/>
                      <w:iCs/>
                      <w:sz w:val="24"/>
                      <w:szCs w:val="24"/>
                      <w:lang w:eastAsia="en-US" w:bidi="ar-SA"/>
                    </w:rPr>
                  </w:pPr>
                </w:p>
              </w:tc>
            </w:tr>
          </w:tbl>
          <w:p w14:paraId="2DE5D9E6" w14:textId="0962A4FA" w:rsidR="00DE76D3" w:rsidRPr="00B643DC" w:rsidRDefault="00DE76D3" w:rsidP="00DE76D3">
            <w:pPr>
              <w:pStyle w:val="Body"/>
              <w:ind w:left="709"/>
              <w:rPr>
                <w:rFonts w:eastAsiaTheme="minorEastAsia" w:cs="Arial"/>
                <w:b/>
                <w:bCs/>
                <w:i/>
                <w:iCs/>
                <w:sz w:val="24"/>
                <w:szCs w:val="24"/>
                <w:lang w:eastAsia="en-US" w:bidi="ar-SA"/>
              </w:rPr>
            </w:pPr>
          </w:p>
          <w:p w14:paraId="14A4B63C" w14:textId="692F7025" w:rsidR="00DE76D3" w:rsidRPr="00DE2F4F" w:rsidRDefault="00DE76D3" w:rsidP="00DE76D3">
            <w:pPr>
              <w:rPr>
                <w:rFonts w:ascii="Calibri" w:hAnsi="Calibri" w:cs="Calibri"/>
                <w:b/>
                <w:szCs w:val="22"/>
              </w:rPr>
            </w:pPr>
            <w:r>
              <w:rPr>
                <w:rFonts w:ascii="Calibri" w:hAnsi="Calibri" w:cs="Calibri"/>
                <w:b/>
                <w:szCs w:val="22"/>
              </w:rPr>
              <w:t>Details:</w:t>
            </w:r>
          </w:p>
          <w:p w14:paraId="21809193" w14:textId="682663C2" w:rsidR="00E27A33" w:rsidRPr="00DE2F4F" w:rsidRDefault="00E27A33" w:rsidP="00DE76D3">
            <w:pPr>
              <w:pStyle w:val="Body"/>
              <w:ind w:left="709"/>
              <w:rPr>
                <w:rFonts w:cs="Calibri"/>
                <w:b/>
              </w:rPr>
            </w:pPr>
          </w:p>
        </w:tc>
      </w:tr>
      <w:tr w:rsidR="00E27A33" w:rsidRPr="00DE2F4F" w14:paraId="31774C23" w14:textId="77777777" w:rsidTr="00DE76D3">
        <w:tc>
          <w:tcPr>
            <w:tcW w:w="9606" w:type="dxa"/>
            <w:tcBorders>
              <w:top w:val="nil"/>
              <w:bottom w:val="nil"/>
            </w:tcBorders>
          </w:tcPr>
          <w:p w14:paraId="6D37587B" w14:textId="77777777" w:rsidR="00E27A33" w:rsidRDefault="00E27A33" w:rsidP="00FE31D3">
            <w:pPr>
              <w:rPr>
                <w:rFonts w:ascii="Calibri" w:hAnsi="Calibri" w:cs="Calibri"/>
                <w:i/>
                <w:color w:val="FF0000"/>
                <w:szCs w:val="22"/>
              </w:rPr>
            </w:pPr>
          </w:p>
          <w:p w14:paraId="7F4A5C51" w14:textId="77777777" w:rsidR="00DE76D3" w:rsidRDefault="00DE76D3" w:rsidP="00FE31D3">
            <w:pPr>
              <w:rPr>
                <w:rFonts w:ascii="Calibri" w:hAnsi="Calibri" w:cs="Calibri"/>
                <w:i/>
                <w:color w:val="FF0000"/>
                <w:szCs w:val="22"/>
              </w:rPr>
            </w:pPr>
          </w:p>
          <w:p w14:paraId="0AA68635" w14:textId="3AC6870A" w:rsidR="00DE76D3" w:rsidRPr="00DE2F4F" w:rsidRDefault="00DE76D3" w:rsidP="00FE31D3">
            <w:pPr>
              <w:rPr>
                <w:rFonts w:ascii="Calibri" w:hAnsi="Calibri" w:cs="Calibri"/>
                <w:i/>
                <w:color w:val="FF0000"/>
                <w:szCs w:val="22"/>
              </w:rPr>
            </w:pPr>
          </w:p>
        </w:tc>
      </w:tr>
      <w:tr w:rsidR="00DE76D3" w:rsidRPr="00DE2F4F" w14:paraId="6F850D78" w14:textId="77777777" w:rsidTr="00DE76D3">
        <w:tc>
          <w:tcPr>
            <w:tcW w:w="9606" w:type="dxa"/>
            <w:tcBorders>
              <w:top w:val="nil"/>
              <w:bottom w:val="nil"/>
            </w:tcBorders>
          </w:tcPr>
          <w:p w14:paraId="74E425A4" w14:textId="5D072F6D" w:rsidR="00DE76D3" w:rsidRDefault="00DE76D3" w:rsidP="00FE31D3">
            <w:pPr>
              <w:rPr>
                <w:rFonts w:ascii="Calibri" w:hAnsi="Calibri" w:cs="Calibri"/>
                <w:i/>
                <w:color w:val="FF0000"/>
                <w:szCs w:val="22"/>
              </w:rPr>
            </w:pPr>
            <w:r w:rsidRPr="00DE2F4F">
              <w:rPr>
                <w:rFonts w:ascii="Calibri" w:hAnsi="Calibri" w:cs="Calibri"/>
                <w:i/>
                <w:color w:val="FF0000"/>
                <w:szCs w:val="22"/>
              </w:rPr>
              <w:t>[Expand box or attach extra sheet as required]</w:t>
            </w:r>
          </w:p>
        </w:tc>
      </w:tr>
      <w:tr w:rsidR="00DE76D3" w:rsidRPr="00DE2F4F" w14:paraId="2D3834CA" w14:textId="77777777" w:rsidTr="005C6891">
        <w:tc>
          <w:tcPr>
            <w:tcW w:w="9606" w:type="dxa"/>
            <w:tcBorders>
              <w:top w:val="nil"/>
            </w:tcBorders>
          </w:tcPr>
          <w:p w14:paraId="0AEFD12C" w14:textId="77777777" w:rsidR="00DE76D3" w:rsidRDefault="00DE76D3" w:rsidP="00FE31D3">
            <w:pPr>
              <w:rPr>
                <w:rFonts w:ascii="Calibri" w:hAnsi="Calibri" w:cs="Calibri"/>
                <w:i/>
                <w:color w:val="FF0000"/>
                <w:szCs w:val="22"/>
              </w:rPr>
            </w:pPr>
          </w:p>
        </w:tc>
      </w:tr>
    </w:tbl>
    <w:p w14:paraId="48B0ACFC" w14:textId="6D3E265B" w:rsidR="00E27A33" w:rsidRDefault="00E27A33" w:rsidP="00E27A33">
      <w:pPr>
        <w:rPr>
          <w:rFonts w:ascii="Calibri" w:hAnsi="Calibri" w:cs="Calibri"/>
          <w:b/>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DA3A49" w:rsidRPr="00DE2F4F" w14:paraId="0A368DF0" w14:textId="77777777" w:rsidTr="00C14363">
        <w:tc>
          <w:tcPr>
            <w:tcW w:w="9606" w:type="dxa"/>
            <w:tcBorders>
              <w:bottom w:val="nil"/>
            </w:tcBorders>
          </w:tcPr>
          <w:p w14:paraId="66774FA0" w14:textId="1661736E" w:rsidR="00DA3A49" w:rsidRPr="00DE2F4F" w:rsidRDefault="00DA3A49" w:rsidP="00C14363">
            <w:pPr>
              <w:rPr>
                <w:rFonts w:ascii="Calibri" w:hAnsi="Calibri" w:cs="Calibri"/>
                <w:b/>
                <w:szCs w:val="22"/>
              </w:rPr>
            </w:pPr>
            <w:r w:rsidRPr="00DE2F4F">
              <w:rPr>
                <w:rFonts w:ascii="Calibri" w:hAnsi="Calibri" w:cs="Calibri"/>
                <w:b/>
                <w:szCs w:val="22"/>
              </w:rPr>
              <w:t xml:space="preserve">Please </w:t>
            </w:r>
            <w:r>
              <w:rPr>
                <w:rFonts w:ascii="Calibri" w:hAnsi="Calibri" w:cs="Calibri"/>
                <w:b/>
                <w:szCs w:val="22"/>
              </w:rPr>
              <w:t>indicate whether you are fencer aged 18 to 35</w:t>
            </w:r>
          </w:p>
        </w:tc>
      </w:tr>
      <w:tr w:rsidR="00DA3A49" w:rsidRPr="00DE2F4F" w14:paraId="51F41CAA" w14:textId="77777777" w:rsidTr="00C14363">
        <w:tc>
          <w:tcPr>
            <w:tcW w:w="9606" w:type="dxa"/>
            <w:tcBorders>
              <w:top w:val="nil"/>
            </w:tcBorders>
          </w:tcPr>
          <w:p w14:paraId="69EFD75F" w14:textId="77777777" w:rsidR="00DA3A49" w:rsidRPr="00DE2F4F" w:rsidRDefault="00DA3A49" w:rsidP="00C14363">
            <w:pPr>
              <w:rPr>
                <w:rFonts w:ascii="Calibri" w:hAnsi="Calibri" w:cs="Calibri"/>
                <w:i/>
                <w:color w:val="FF0000"/>
                <w:szCs w:val="22"/>
              </w:rPr>
            </w:pPr>
          </w:p>
          <w:p w14:paraId="26FCF949" w14:textId="6DAECFD3" w:rsidR="00DA3A49" w:rsidRPr="00DE2F4F" w:rsidRDefault="00DA3A49" w:rsidP="00C14363">
            <w:pPr>
              <w:rPr>
                <w:rFonts w:ascii="Calibri" w:hAnsi="Calibri" w:cs="Calibri"/>
                <w:i/>
                <w:color w:val="FF0000"/>
                <w:szCs w:val="22"/>
              </w:rPr>
            </w:pPr>
          </w:p>
        </w:tc>
      </w:tr>
    </w:tbl>
    <w:p w14:paraId="04525AF0" w14:textId="77777777" w:rsidR="00DA3A49" w:rsidRPr="00DE2F4F" w:rsidRDefault="00DA3A49" w:rsidP="00E27A33">
      <w:pPr>
        <w:rPr>
          <w:rFonts w:ascii="Calibri" w:hAnsi="Calibri" w:cs="Calibri"/>
          <w:b/>
          <w:szCs w:val="22"/>
        </w:rPr>
      </w:pPr>
    </w:p>
    <w:p w14:paraId="15C336AA" w14:textId="77777777" w:rsidR="00E27A33" w:rsidRPr="00DE2F4F" w:rsidRDefault="00E27A33" w:rsidP="005D5951">
      <w:pPr>
        <w:rPr>
          <w:rFonts w:ascii="Calibri" w:hAnsi="Calibri" w:cs="Calibri"/>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tblGrid>
      <w:tr w:rsidR="00EE0FA3" w:rsidRPr="00DE2F4F" w14:paraId="100696C8" w14:textId="77777777" w:rsidTr="00A368B6">
        <w:tc>
          <w:tcPr>
            <w:tcW w:w="9606" w:type="dxa"/>
            <w:tcBorders>
              <w:bottom w:val="nil"/>
            </w:tcBorders>
          </w:tcPr>
          <w:p w14:paraId="2EEE88E5" w14:textId="3E1DD54A" w:rsidR="00EE0FA3" w:rsidRPr="00DE2F4F" w:rsidRDefault="00505DED" w:rsidP="00505DED">
            <w:pPr>
              <w:rPr>
                <w:rFonts w:ascii="Calibri" w:hAnsi="Calibri" w:cs="Calibri"/>
                <w:b/>
                <w:szCs w:val="22"/>
              </w:rPr>
            </w:pPr>
            <w:r w:rsidRPr="00DE2F4F">
              <w:rPr>
                <w:rFonts w:ascii="Calibri" w:hAnsi="Calibri" w:cs="Calibri"/>
                <w:b/>
                <w:szCs w:val="22"/>
              </w:rPr>
              <w:t>Please describe any a</w:t>
            </w:r>
            <w:r w:rsidR="00E27A33" w:rsidRPr="00DE2F4F">
              <w:rPr>
                <w:rFonts w:ascii="Calibri" w:hAnsi="Calibri" w:cs="Calibri"/>
                <w:b/>
                <w:szCs w:val="22"/>
              </w:rPr>
              <w:t>dditional</w:t>
            </w:r>
            <w:r w:rsidR="00EE0FA3" w:rsidRPr="00DE2F4F">
              <w:rPr>
                <w:rFonts w:ascii="Calibri" w:hAnsi="Calibri" w:cs="Calibri"/>
                <w:b/>
                <w:szCs w:val="22"/>
              </w:rPr>
              <w:t xml:space="preserve"> skills and attributes that you believe you would bring to the Board if elected. </w:t>
            </w:r>
            <w:r w:rsidR="00E27A33" w:rsidRPr="00DE2F4F">
              <w:rPr>
                <w:rFonts w:ascii="Calibri" w:hAnsi="Calibri"/>
                <w:szCs w:val="22"/>
              </w:rPr>
              <w:t>Please study the job description for a Board Director on the British Fencing website, under "Governance - British Fencing Board - Director Job Description</w:t>
            </w:r>
            <w:r w:rsidR="00EE0FA3" w:rsidRPr="00DE2F4F">
              <w:rPr>
                <w:rFonts w:ascii="Calibri" w:hAnsi="Calibri" w:cs="Calibri"/>
                <w:b/>
                <w:szCs w:val="22"/>
              </w:rPr>
              <w:t>:</w:t>
            </w:r>
          </w:p>
        </w:tc>
      </w:tr>
      <w:tr w:rsidR="00EE0FA3" w:rsidRPr="00DE2F4F" w14:paraId="4B44A0AE" w14:textId="77777777" w:rsidTr="00A368B6">
        <w:tc>
          <w:tcPr>
            <w:tcW w:w="9606" w:type="dxa"/>
            <w:tcBorders>
              <w:top w:val="nil"/>
            </w:tcBorders>
          </w:tcPr>
          <w:p w14:paraId="2A4394B1" w14:textId="77777777" w:rsidR="00EE0FA3" w:rsidRPr="00DE2F4F" w:rsidRDefault="00EE0FA3" w:rsidP="00224982">
            <w:pPr>
              <w:rPr>
                <w:rFonts w:ascii="Calibri" w:hAnsi="Calibri" w:cs="Calibri"/>
                <w:i/>
                <w:color w:val="FF0000"/>
                <w:szCs w:val="22"/>
              </w:rPr>
            </w:pPr>
          </w:p>
          <w:p w14:paraId="7C17A254" w14:textId="77777777" w:rsidR="00E27A33" w:rsidRPr="00DE2F4F" w:rsidRDefault="00E27A33" w:rsidP="00224982">
            <w:pPr>
              <w:rPr>
                <w:rFonts w:ascii="Calibri" w:hAnsi="Calibri" w:cs="Calibri"/>
                <w:i/>
                <w:color w:val="FF0000"/>
                <w:szCs w:val="22"/>
              </w:rPr>
            </w:pPr>
          </w:p>
          <w:p w14:paraId="7DAC04E4" w14:textId="75D274BF" w:rsidR="00EE0FA3" w:rsidRPr="00DE2F4F" w:rsidRDefault="00EE0FA3" w:rsidP="00FE31D3">
            <w:pPr>
              <w:rPr>
                <w:rFonts w:ascii="Calibri" w:hAnsi="Calibri" w:cs="Calibri"/>
                <w:i/>
                <w:color w:val="FF0000"/>
                <w:szCs w:val="22"/>
              </w:rPr>
            </w:pPr>
            <w:r w:rsidRPr="00DE2F4F">
              <w:rPr>
                <w:rFonts w:ascii="Calibri" w:hAnsi="Calibri" w:cs="Calibri"/>
                <w:i/>
                <w:color w:val="FF0000"/>
                <w:szCs w:val="22"/>
              </w:rPr>
              <w:t>[Expand box or attach extra sheet as required]</w:t>
            </w:r>
          </w:p>
        </w:tc>
      </w:tr>
    </w:tbl>
    <w:p w14:paraId="22D504CF" w14:textId="77777777" w:rsidR="00EE0FA3" w:rsidRPr="00DE2F4F" w:rsidRDefault="00EE0FA3" w:rsidP="005D5951">
      <w:pPr>
        <w:rPr>
          <w:rFonts w:ascii="Calibri" w:hAnsi="Calibri" w:cs="Calibri"/>
          <w:b/>
          <w:szCs w:val="22"/>
        </w:rPr>
      </w:pPr>
    </w:p>
    <w:p w14:paraId="02230948" w14:textId="77777777" w:rsidR="00BD55DC" w:rsidRPr="00DE2F4F" w:rsidRDefault="00BD55DC" w:rsidP="005D5951">
      <w:pPr>
        <w:rPr>
          <w:rFonts w:ascii="Calibri" w:hAnsi="Calibri" w:cs="Calibri"/>
          <w:b/>
          <w:szCs w:val="22"/>
        </w:rPr>
      </w:pPr>
    </w:p>
    <w:p w14:paraId="5F1D07D3" w14:textId="61D4D821" w:rsidR="00505DED" w:rsidRPr="00DE2F4F" w:rsidRDefault="00505DED" w:rsidP="00505DED">
      <w:pPr>
        <w:rPr>
          <w:rFonts w:ascii="Calibri" w:hAnsi="Calibri" w:cs="Calibri"/>
          <w:szCs w:val="22"/>
        </w:rPr>
      </w:pPr>
      <w:r w:rsidRPr="00DE2F4F">
        <w:rPr>
          <w:rFonts w:ascii="Calibri" w:hAnsi="Calibri" w:cs="Calibri"/>
          <w:szCs w:val="22"/>
        </w:rPr>
        <w:t>I have read the job description of a Board Director (in particular the Fiduciary Duties that I will be legally required to take on)</w:t>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b/>
          <w:szCs w:val="22"/>
        </w:rPr>
        <w:t>Y/N</w:t>
      </w:r>
    </w:p>
    <w:p w14:paraId="29F3A4AF" w14:textId="77777777" w:rsidR="00505DED" w:rsidRPr="00DE2F4F" w:rsidRDefault="00505DED" w:rsidP="00505DED">
      <w:pPr>
        <w:rPr>
          <w:rFonts w:ascii="Calibri" w:hAnsi="Calibri" w:cs="Calibri"/>
          <w:szCs w:val="22"/>
        </w:rPr>
      </w:pPr>
    </w:p>
    <w:p w14:paraId="77C22595" w14:textId="3D744B05" w:rsidR="00505DED" w:rsidRPr="00DE2F4F" w:rsidRDefault="00505DED" w:rsidP="00505DED">
      <w:pPr>
        <w:rPr>
          <w:rFonts w:ascii="Calibri" w:hAnsi="Calibri" w:cs="Calibri"/>
          <w:szCs w:val="22"/>
        </w:rPr>
      </w:pPr>
      <w:r w:rsidRPr="00DE2F4F">
        <w:rPr>
          <w:rFonts w:ascii="Calibri" w:hAnsi="Calibri" w:cs="Calibri"/>
          <w:szCs w:val="22"/>
        </w:rPr>
        <w:t>I understand that the significant portion of the role of a Board Member is of a Governance and Strategic nature</w:t>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b/>
          <w:szCs w:val="22"/>
        </w:rPr>
        <w:t>Y/</w:t>
      </w:r>
      <w:r w:rsidRPr="00DE2F4F">
        <w:rPr>
          <w:rFonts w:ascii="Calibri" w:hAnsi="Calibri" w:cs="Calibri"/>
          <w:szCs w:val="22"/>
        </w:rPr>
        <w:t xml:space="preserve">N                              </w:t>
      </w:r>
    </w:p>
    <w:p w14:paraId="1C651C4C" w14:textId="77777777" w:rsidR="00505DED" w:rsidRPr="00DE2F4F" w:rsidRDefault="00505DED" w:rsidP="00505DED">
      <w:pPr>
        <w:rPr>
          <w:rFonts w:ascii="Calibri" w:hAnsi="Calibri" w:cs="Calibri"/>
          <w:szCs w:val="22"/>
        </w:rPr>
      </w:pPr>
    </w:p>
    <w:p w14:paraId="6E28AF99" w14:textId="77777777" w:rsidR="00505DED" w:rsidRPr="00DE2F4F" w:rsidRDefault="00505DED" w:rsidP="00505DED">
      <w:pPr>
        <w:rPr>
          <w:rFonts w:ascii="Calibri" w:hAnsi="Calibri" w:cs="Calibri"/>
          <w:szCs w:val="22"/>
        </w:rPr>
      </w:pPr>
      <w:r w:rsidRPr="00DE2F4F">
        <w:rPr>
          <w:rFonts w:ascii="Calibri" w:hAnsi="Calibri" w:cs="Calibri"/>
          <w:szCs w:val="22"/>
        </w:rPr>
        <w:t xml:space="preserve">I can confirm that I am able to attend the scheduled Board Meetings in London      </w:t>
      </w:r>
    </w:p>
    <w:p w14:paraId="6DFB5EF5" w14:textId="06840220" w:rsidR="00505DED" w:rsidRPr="00DE2F4F" w:rsidRDefault="00505DED" w:rsidP="00505DED">
      <w:pPr>
        <w:rPr>
          <w:rFonts w:ascii="Calibri" w:hAnsi="Calibri" w:cs="Calibri"/>
          <w:b/>
          <w:szCs w:val="22"/>
        </w:rPr>
      </w:pPr>
      <w:r w:rsidRPr="00DE2F4F">
        <w:rPr>
          <w:rFonts w:ascii="Calibri" w:hAnsi="Calibri" w:cs="Calibri"/>
          <w:szCs w:val="22"/>
        </w:rPr>
        <w:t xml:space="preserve">(See </w:t>
      </w:r>
      <w:r w:rsidR="003B06FF">
        <w:rPr>
          <w:rFonts w:ascii="Calibri" w:hAnsi="Calibri" w:cs="Calibri"/>
          <w:szCs w:val="22"/>
        </w:rPr>
        <w:t>About us Zone – The Board Zone – Board Meetings</w:t>
      </w:r>
      <w:r w:rsidRPr="00DE2F4F">
        <w:rPr>
          <w:rFonts w:ascii="Calibri" w:hAnsi="Calibri" w:cs="Calibri"/>
          <w:szCs w:val="22"/>
        </w:rPr>
        <w:t>)</w:t>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b/>
          <w:szCs w:val="22"/>
        </w:rPr>
        <w:t>Y/N</w:t>
      </w:r>
    </w:p>
    <w:p w14:paraId="42FD6F0F" w14:textId="77777777" w:rsidR="00505DED" w:rsidRPr="00DE2F4F" w:rsidRDefault="00505DED" w:rsidP="00505DED">
      <w:pPr>
        <w:rPr>
          <w:rFonts w:ascii="Calibri" w:hAnsi="Calibri" w:cs="Calibri"/>
          <w:szCs w:val="22"/>
        </w:rPr>
      </w:pPr>
    </w:p>
    <w:p w14:paraId="0F9A5E94" w14:textId="57B7E8FD" w:rsidR="00505DED" w:rsidRPr="00DE2F4F" w:rsidRDefault="00505DED" w:rsidP="00505DED">
      <w:pPr>
        <w:rPr>
          <w:rFonts w:ascii="Calibri" w:hAnsi="Calibri" w:cs="Calibri"/>
          <w:b/>
          <w:szCs w:val="22"/>
        </w:rPr>
      </w:pPr>
      <w:r w:rsidRPr="00DE2F4F">
        <w:rPr>
          <w:rFonts w:ascii="Calibri" w:hAnsi="Calibri" w:cs="Calibri"/>
          <w:szCs w:val="22"/>
        </w:rPr>
        <w:t>I can confirm that I am willing to attend additional Board Sub Committee meetings (5-10/year)</w:t>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00A748C0">
        <w:rPr>
          <w:rFonts w:ascii="Calibri" w:hAnsi="Calibri" w:cs="Calibri"/>
          <w:szCs w:val="22"/>
        </w:rPr>
        <w:t xml:space="preserve">               </w:t>
      </w:r>
      <w:r w:rsidRPr="00DE2F4F">
        <w:rPr>
          <w:rFonts w:ascii="Calibri" w:hAnsi="Calibri" w:cs="Calibri"/>
          <w:b/>
          <w:szCs w:val="22"/>
        </w:rPr>
        <w:t>Y/N</w:t>
      </w:r>
    </w:p>
    <w:p w14:paraId="58283B61" w14:textId="77777777" w:rsidR="00505DED" w:rsidRPr="00DE2F4F" w:rsidRDefault="00505DED" w:rsidP="00505DED">
      <w:pPr>
        <w:rPr>
          <w:rFonts w:ascii="Calibri" w:hAnsi="Calibri" w:cs="Calibri"/>
          <w:szCs w:val="22"/>
        </w:rPr>
      </w:pPr>
    </w:p>
    <w:p w14:paraId="00E682FD" w14:textId="5A441C2E" w:rsidR="00505DED" w:rsidRPr="00DE2F4F" w:rsidRDefault="00505DED" w:rsidP="00505DED">
      <w:pPr>
        <w:rPr>
          <w:rFonts w:ascii="Calibri" w:hAnsi="Calibri" w:cs="Calibri"/>
          <w:b/>
          <w:szCs w:val="22"/>
        </w:rPr>
      </w:pPr>
      <w:r w:rsidRPr="00DE2F4F">
        <w:rPr>
          <w:rFonts w:ascii="Calibri" w:hAnsi="Calibri" w:cs="Calibri"/>
          <w:szCs w:val="22"/>
        </w:rPr>
        <w:t>I understand that I am expected to provide my own computer, email address</w:t>
      </w:r>
      <w:r w:rsidR="00DF1396">
        <w:rPr>
          <w:rFonts w:ascii="Calibri" w:hAnsi="Calibri" w:cs="Calibri"/>
          <w:szCs w:val="22"/>
        </w:rPr>
        <w:t>,</w:t>
      </w:r>
      <w:r w:rsidRPr="00DE2F4F">
        <w:rPr>
          <w:rFonts w:ascii="Calibri" w:hAnsi="Calibri" w:cs="Calibri"/>
          <w:szCs w:val="22"/>
        </w:rPr>
        <w:t xml:space="preserve"> and have a basic ability to work with standard MS Office Software.</w:t>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szCs w:val="22"/>
        </w:rPr>
        <w:tab/>
      </w:r>
      <w:r w:rsidRPr="00DE2F4F">
        <w:rPr>
          <w:rFonts w:ascii="Calibri" w:hAnsi="Calibri" w:cs="Calibri"/>
          <w:b/>
          <w:szCs w:val="22"/>
        </w:rPr>
        <w:t>Y/N</w:t>
      </w:r>
    </w:p>
    <w:p w14:paraId="45B1D9BD" w14:textId="77777777" w:rsidR="00505DED" w:rsidRPr="00DE2F4F" w:rsidRDefault="00505DED" w:rsidP="00505DED">
      <w:pPr>
        <w:rPr>
          <w:rFonts w:ascii="Calibri" w:hAnsi="Calibri" w:cs="Calibri"/>
          <w:szCs w:val="22"/>
        </w:rPr>
      </w:pPr>
    </w:p>
    <w:p w14:paraId="463D686C" w14:textId="1D9891B1" w:rsidR="00BD55DC" w:rsidRPr="00DE2F4F" w:rsidRDefault="00BD55DC" w:rsidP="00BD55DC">
      <w:pPr>
        <w:rPr>
          <w:rFonts w:ascii="Calibri" w:hAnsi="Calibri" w:cs="Calibri"/>
          <w:szCs w:val="22"/>
        </w:rPr>
      </w:pPr>
      <w:r w:rsidRPr="00DE2F4F">
        <w:rPr>
          <w:rFonts w:ascii="Calibri" w:hAnsi="Calibri" w:cs="Calibri"/>
          <w:szCs w:val="22"/>
        </w:rPr>
        <w:tab/>
      </w:r>
    </w:p>
    <w:p w14:paraId="57323E3B" w14:textId="77777777" w:rsidR="00DE76D3" w:rsidRDefault="00DE76D3" w:rsidP="005D5951">
      <w:pPr>
        <w:rPr>
          <w:rFonts w:ascii="Calibri" w:hAnsi="Calibri" w:cs="Calibri"/>
          <w:b/>
          <w:color w:val="FF0000"/>
          <w:szCs w:val="22"/>
        </w:rPr>
      </w:pPr>
    </w:p>
    <w:p w14:paraId="3D8A541F" w14:textId="77777777" w:rsidR="00DE76D3" w:rsidRDefault="00DE76D3" w:rsidP="005D5951">
      <w:pPr>
        <w:rPr>
          <w:rFonts w:ascii="Calibri" w:hAnsi="Calibri" w:cs="Calibri"/>
          <w:b/>
          <w:color w:val="FF0000"/>
          <w:szCs w:val="22"/>
        </w:rPr>
      </w:pPr>
    </w:p>
    <w:p w14:paraId="7EC9F84F" w14:textId="77777777" w:rsidR="00DE76D3" w:rsidRDefault="00DE76D3" w:rsidP="005D5951">
      <w:pPr>
        <w:rPr>
          <w:rFonts w:ascii="Calibri" w:hAnsi="Calibri" w:cs="Calibri"/>
          <w:b/>
          <w:color w:val="FF0000"/>
          <w:szCs w:val="22"/>
        </w:rPr>
      </w:pPr>
    </w:p>
    <w:p w14:paraId="61264B9E" w14:textId="14146BE1" w:rsidR="00EE0FA3" w:rsidRPr="00DE2F4F" w:rsidRDefault="00EE0FA3" w:rsidP="005D5951">
      <w:pPr>
        <w:rPr>
          <w:rFonts w:ascii="Calibri" w:hAnsi="Calibri" w:cs="Calibri"/>
          <w:b/>
          <w:color w:val="FF0000"/>
          <w:szCs w:val="22"/>
        </w:rPr>
      </w:pPr>
      <w:r w:rsidRPr="00DE2F4F">
        <w:rPr>
          <w:rFonts w:ascii="Calibri" w:hAnsi="Calibri" w:cs="Calibri"/>
          <w:b/>
          <w:color w:val="FF0000"/>
          <w:szCs w:val="22"/>
        </w:rPr>
        <w:t xml:space="preserve">Submit Part 2 together with Part 1 containing 15 – 20 signatures of the members </w:t>
      </w:r>
      <w:r w:rsidR="00DE76D3">
        <w:rPr>
          <w:rFonts w:ascii="Calibri" w:hAnsi="Calibri" w:cs="Calibri"/>
          <w:b/>
          <w:color w:val="FF0000"/>
          <w:szCs w:val="22"/>
        </w:rPr>
        <w:t>(Compete/Recreational</w:t>
      </w:r>
      <w:r w:rsidR="0034534C">
        <w:rPr>
          <w:rFonts w:ascii="Calibri" w:hAnsi="Calibri" w:cs="Calibri"/>
          <w:b/>
          <w:color w:val="FF0000"/>
          <w:szCs w:val="22"/>
        </w:rPr>
        <w:t>/Starter</w:t>
      </w:r>
      <w:r w:rsidR="00DE76D3">
        <w:rPr>
          <w:rFonts w:ascii="Calibri" w:hAnsi="Calibri" w:cs="Calibri"/>
          <w:b/>
          <w:color w:val="FF0000"/>
          <w:szCs w:val="22"/>
        </w:rPr>
        <w:t xml:space="preserve"> category members</w:t>
      </w:r>
      <w:r w:rsidR="0034534C">
        <w:rPr>
          <w:rFonts w:ascii="Calibri" w:hAnsi="Calibri" w:cs="Calibri"/>
          <w:b/>
          <w:color w:val="FF0000"/>
          <w:szCs w:val="22"/>
        </w:rPr>
        <w:t xml:space="preserve"> aged over 18</w:t>
      </w:r>
      <w:r w:rsidR="00DE76D3">
        <w:rPr>
          <w:rFonts w:ascii="Calibri" w:hAnsi="Calibri" w:cs="Calibri"/>
          <w:b/>
          <w:color w:val="FF0000"/>
          <w:szCs w:val="22"/>
        </w:rPr>
        <w:t xml:space="preserve">) </w:t>
      </w:r>
      <w:r w:rsidRPr="00DE2F4F">
        <w:rPr>
          <w:rFonts w:ascii="Calibri" w:hAnsi="Calibri" w:cs="Calibri"/>
          <w:b/>
          <w:color w:val="FF0000"/>
          <w:szCs w:val="22"/>
        </w:rPr>
        <w:t>who are nominating you.</w:t>
      </w:r>
    </w:p>
    <w:p w14:paraId="152FE51C" w14:textId="77777777" w:rsidR="00EE0FA3" w:rsidRPr="00DE2F4F" w:rsidRDefault="00EE0FA3" w:rsidP="005D5951">
      <w:pPr>
        <w:rPr>
          <w:rFonts w:ascii="Calibri" w:hAnsi="Calibri" w:cs="Calibri"/>
          <w:b/>
          <w:szCs w:val="22"/>
        </w:rPr>
      </w:pPr>
    </w:p>
    <w:p w14:paraId="69752E8C" w14:textId="77777777" w:rsidR="00EE0FA3" w:rsidRPr="00DE2F4F" w:rsidRDefault="00EE0FA3" w:rsidP="005D5951">
      <w:pPr>
        <w:rPr>
          <w:rFonts w:ascii="Calibri" w:hAnsi="Calibri" w:cs="Calibri"/>
          <w:b/>
          <w:szCs w:val="22"/>
        </w:rPr>
      </w:pPr>
      <w:r w:rsidRPr="00DE2F4F">
        <w:rPr>
          <w:rFonts w:ascii="Calibri" w:hAnsi="Calibri" w:cs="Calibri"/>
          <w:b/>
          <w:szCs w:val="22"/>
        </w:rPr>
        <w:lastRenderedPageBreak/>
        <w:t>I confirm that the information given above is correct and that I wish to stand for election to the Board of BF.</w:t>
      </w:r>
    </w:p>
    <w:p w14:paraId="4F87A6B9" w14:textId="77777777" w:rsidR="00EE0FA3" w:rsidRPr="00DE2F4F" w:rsidRDefault="00EE0FA3" w:rsidP="005D5951">
      <w:pPr>
        <w:rPr>
          <w:rFonts w:ascii="Calibri" w:hAnsi="Calibri" w:cs="Calibri"/>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40"/>
      </w:tblGrid>
      <w:tr w:rsidR="00EE0FA3" w:rsidRPr="00DE2F4F" w14:paraId="3DA533FD" w14:textId="77777777" w:rsidTr="00A368B6">
        <w:tc>
          <w:tcPr>
            <w:tcW w:w="9062" w:type="dxa"/>
          </w:tcPr>
          <w:p w14:paraId="2213D655" w14:textId="77777777" w:rsidR="00EE0FA3" w:rsidRPr="00DE2F4F" w:rsidRDefault="00EE0FA3" w:rsidP="00A368B6">
            <w:pPr>
              <w:rPr>
                <w:rFonts w:ascii="Calibri" w:hAnsi="Calibri" w:cs="Calibri"/>
                <w:b/>
                <w:szCs w:val="22"/>
              </w:rPr>
            </w:pPr>
            <w:r w:rsidRPr="00DE2F4F">
              <w:rPr>
                <w:rFonts w:ascii="Calibri" w:hAnsi="Calibri" w:cs="Calibri"/>
                <w:b/>
                <w:szCs w:val="22"/>
              </w:rPr>
              <w:t>Signed (Candidate):</w:t>
            </w:r>
          </w:p>
          <w:p w14:paraId="6E124D86" w14:textId="77777777" w:rsidR="00EE0FA3" w:rsidRDefault="00EE0FA3" w:rsidP="00A368B6">
            <w:pPr>
              <w:rPr>
                <w:rFonts w:ascii="Calibri" w:hAnsi="Calibri" w:cs="Calibri"/>
                <w:b/>
                <w:szCs w:val="22"/>
              </w:rPr>
            </w:pPr>
          </w:p>
          <w:p w14:paraId="422EDB73" w14:textId="77777777" w:rsidR="00E576DC" w:rsidRDefault="00E576DC" w:rsidP="00A368B6">
            <w:pPr>
              <w:rPr>
                <w:rFonts w:ascii="Calibri" w:hAnsi="Calibri" w:cs="Calibri"/>
                <w:b/>
                <w:szCs w:val="22"/>
              </w:rPr>
            </w:pPr>
          </w:p>
          <w:p w14:paraId="1AA5B03C" w14:textId="77777777" w:rsidR="00E576DC" w:rsidRDefault="00E576DC" w:rsidP="00A368B6">
            <w:pPr>
              <w:rPr>
                <w:rFonts w:ascii="Calibri" w:hAnsi="Calibri" w:cs="Calibri"/>
                <w:b/>
                <w:szCs w:val="22"/>
              </w:rPr>
            </w:pPr>
          </w:p>
          <w:p w14:paraId="61669F06" w14:textId="77777777" w:rsidR="00E576DC" w:rsidRDefault="00E576DC" w:rsidP="00A368B6">
            <w:pPr>
              <w:rPr>
                <w:rFonts w:ascii="Calibri" w:hAnsi="Calibri" w:cs="Calibri"/>
                <w:b/>
                <w:szCs w:val="22"/>
              </w:rPr>
            </w:pPr>
          </w:p>
          <w:p w14:paraId="38EF8FFB" w14:textId="77777777" w:rsidR="00E576DC" w:rsidRPr="00DE2F4F" w:rsidRDefault="00E576DC" w:rsidP="00A368B6">
            <w:pPr>
              <w:rPr>
                <w:rFonts w:ascii="Calibri" w:hAnsi="Calibri" w:cs="Calibri"/>
                <w:b/>
                <w:szCs w:val="22"/>
              </w:rPr>
            </w:pPr>
          </w:p>
          <w:p w14:paraId="4F34F4EE" w14:textId="77777777" w:rsidR="00EE0FA3" w:rsidRPr="00DE2F4F" w:rsidRDefault="00EE0FA3" w:rsidP="00A368B6">
            <w:pPr>
              <w:rPr>
                <w:rFonts w:ascii="Calibri" w:hAnsi="Calibri" w:cs="Calibri"/>
                <w:b/>
                <w:szCs w:val="22"/>
              </w:rPr>
            </w:pPr>
          </w:p>
        </w:tc>
      </w:tr>
      <w:tr w:rsidR="00EE0FA3" w:rsidRPr="00DE2F4F" w14:paraId="67DB0CBC" w14:textId="77777777" w:rsidTr="00A368B6">
        <w:tc>
          <w:tcPr>
            <w:tcW w:w="9062" w:type="dxa"/>
          </w:tcPr>
          <w:p w14:paraId="3CEDABE3" w14:textId="04E7E5C8" w:rsidR="00E576DC" w:rsidRPr="00DE2F4F" w:rsidRDefault="00EE0FA3" w:rsidP="00A368B6">
            <w:pPr>
              <w:rPr>
                <w:rFonts w:ascii="Calibri" w:hAnsi="Calibri" w:cs="Calibri"/>
                <w:b/>
                <w:szCs w:val="22"/>
              </w:rPr>
            </w:pPr>
            <w:r w:rsidRPr="00DE2F4F">
              <w:rPr>
                <w:rFonts w:ascii="Calibri" w:hAnsi="Calibri" w:cs="Calibri"/>
                <w:b/>
                <w:szCs w:val="22"/>
              </w:rPr>
              <w:t>Date:</w:t>
            </w:r>
          </w:p>
          <w:p w14:paraId="709D9146" w14:textId="77777777" w:rsidR="00EE0FA3" w:rsidRPr="00DE2F4F" w:rsidRDefault="00EE0FA3" w:rsidP="00A368B6">
            <w:pPr>
              <w:rPr>
                <w:rFonts w:ascii="Calibri" w:hAnsi="Calibri" w:cs="Calibri"/>
                <w:b/>
                <w:szCs w:val="22"/>
              </w:rPr>
            </w:pPr>
            <w:r w:rsidRPr="00DE2F4F">
              <w:rPr>
                <w:rFonts w:ascii="Calibri" w:hAnsi="Calibri" w:cs="Calibri"/>
                <w:b/>
                <w:szCs w:val="22"/>
              </w:rPr>
              <w:tab/>
            </w:r>
            <w:r w:rsidRPr="00DE2F4F">
              <w:rPr>
                <w:rFonts w:ascii="Calibri" w:hAnsi="Calibri" w:cs="Calibri"/>
                <w:b/>
                <w:szCs w:val="22"/>
              </w:rPr>
              <w:tab/>
            </w:r>
            <w:r w:rsidRPr="00DE2F4F">
              <w:rPr>
                <w:rFonts w:ascii="Calibri" w:hAnsi="Calibri" w:cs="Calibri"/>
                <w:b/>
                <w:szCs w:val="22"/>
              </w:rPr>
              <w:tab/>
            </w:r>
            <w:r w:rsidRPr="00DE2F4F">
              <w:rPr>
                <w:rFonts w:ascii="Calibri" w:hAnsi="Calibri" w:cs="Calibri"/>
                <w:b/>
                <w:szCs w:val="22"/>
              </w:rPr>
              <w:tab/>
            </w:r>
          </w:p>
        </w:tc>
      </w:tr>
    </w:tbl>
    <w:p w14:paraId="7450CFAB" w14:textId="77777777" w:rsidR="0094452B" w:rsidRDefault="00EE0FA3" w:rsidP="00304F9E">
      <w:pPr>
        <w:rPr>
          <w:rFonts w:ascii="Calibri" w:hAnsi="Calibri" w:cs="Calibri"/>
          <w:b/>
          <w:szCs w:val="22"/>
        </w:rPr>
      </w:pPr>
      <w:r w:rsidRPr="00DE2F4F">
        <w:rPr>
          <w:rFonts w:ascii="Calibri" w:hAnsi="Calibri" w:cs="Calibri"/>
          <w:b/>
          <w:szCs w:val="22"/>
        </w:rPr>
        <w:tab/>
      </w:r>
    </w:p>
    <w:p w14:paraId="20C24D5A" w14:textId="77777777" w:rsidR="0094452B" w:rsidRDefault="0094452B" w:rsidP="00304F9E">
      <w:pPr>
        <w:rPr>
          <w:rFonts w:ascii="Calibri" w:hAnsi="Calibri" w:cs="Calibri"/>
          <w:b/>
          <w:szCs w:val="22"/>
        </w:rPr>
      </w:pPr>
    </w:p>
    <w:p w14:paraId="591E45DE" w14:textId="77777777" w:rsidR="0094452B" w:rsidRDefault="0094452B" w:rsidP="00304F9E">
      <w:pPr>
        <w:rPr>
          <w:rFonts w:ascii="Calibri" w:hAnsi="Calibri" w:cs="Calibri"/>
          <w:b/>
          <w:szCs w:val="22"/>
        </w:rPr>
      </w:pPr>
    </w:p>
    <w:p w14:paraId="796B3D1F" w14:textId="77777777" w:rsidR="0094452B" w:rsidRDefault="0094452B" w:rsidP="00304F9E">
      <w:pPr>
        <w:rPr>
          <w:rFonts w:ascii="Calibri" w:hAnsi="Calibri" w:cs="Calibri"/>
          <w:b/>
          <w:szCs w:val="22"/>
        </w:rPr>
      </w:pPr>
    </w:p>
    <w:p w14:paraId="2214C88C" w14:textId="77777777" w:rsidR="0094452B" w:rsidRDefault="0094452B" w:rsidP="00304F9E">
      <w:pPr>
        <w:rPr>
          <w:rFonts w:ascii="Calibri" w:hAnsi="Calibri" w:cs="Calibri"/>
          <w:b/>
          <w:szCs w:val="22"/>
        </w:rPr>
      </w:pPr>
    </w:p>
    <w:p w14:paraId="125E671F" w14:textId="77777777" w:rsidR="0094452B" w:rsidRDefault="0094452B" w:rsidP="00304F9E">
      <w:pPr>
        <w:rPr>
          <w:rFonts w:ascii="Calibri" w:hAnsi="Calibri" w:cs="Calibri"/>
          <w:b/>
          <w:szCs w:val="22"/>
        </w:rPr>
      </w:pPr>
    </w:p>
    <w:p w14:paraId="4AA6D5F2" w14:textId="77777777" w:rsidR="0094452B" w:rsidRDefault="0094452B" w:rsidP="00304F9E">
      <w:pPr>
        <w:rPr>
          <w:rFonts w:ascii="Calibri" w:hAnsi="Calibri" w:cs="Calibri"/>
          <w:b/>
          <w:szCs w:val="22"/>
        </w:rPr>
      </w:pPr>
    </w:p>
    <w:p w14:paraId="7D6A7BE7" w14:textId="77777777" w:rsidR="0094452B" w:rsidRDefault="0094452B" w:rsidP="00304F9E">
      <w:pPr>
        <w:rPr>
          <w:rFonts w:ascii="Calibri" w:hAnsi="Calibri" w:cs="Calibri"/>
          <w:b/>
          <w:szCs w:val="22"/>
        </w:rPr>
      </w:pPr>
    </w:p>
    <w:p w14:paraId="792048B2" w14:textId="77777777" w:rsidR="0094452B" w:rsidRDefault="0094452B" w:rsidP="00304F9E">
      <w:pPr>
        <w:rPr>
          <w:rFonts w:ascii="Calibri" w:hAnsi="Calibri" w:cs="Calibri"/>
          <w:b/>
          <w:szCs w:val="22"/>
        </w:rPr>
      </w:pPr>
    </w:p>
    <w:p w14:paraId="6691D790" w14:textId="77777777" w:rsidR="0094452B" w:rsidRDefault="0094452B" w:rsidP="00304F9E">
      <w:pPr>
        <w:rPr>
          <w:rFonts w:ascii="Calibri" w:hAnsi="Calibri" w:cs="Calibri"/>
          <w:b/>
          <w:szCs w:val="22"/>
        </w:rPr>
      </w:pPr>
    </w:p>
    <w:p w14:paraId="59846E20" w14:textId="5B3BD0B3" w:rsidR="00EE0FA3" w:rsidRPr="00DE2F4F" w:rsidRDefault="00EE0FA3" w:rsidP="00304F9E">
      <w:pPr>
        <w:rPr>
          <w:rFonts w:ascii="Calibri" w:hAnsi="Calibri" w:cs="Calibri"/>
          <w:b/>
          <w:szCs w:val="22"/>
        </w:rPr>
      </w:pPr>
      <w:r w:rsidRPr="00DE2F4F">
        <w:rPr>
          <w:rFonts w:ascii="Calibri" w:hAnsi="Calibri" w:cs="Calibri"/>
          <w:b/>
          <w:szCs w:val="22"/>
        </w:rPr>
        <w:tab/>
      </w:r>
      <w:r w:rsidRPr="00DE2F4F">
        <w:rPr>
          <w:rFonts w:ascii="Calibri" w:hAnsi="Calibri" w:cs="Calibri"/>
          <w:b/>
          <w:szCs w:val="22"/>
        </w:rPr>
        <w:tab/>
      </w:r>
    </w:p>
    <w:p w14:paraId="488195B2" w14:textId="77777777" w:rsidR="00EE0FA3" w:rsidRPr="00DE2F4F" w:rsidRDefault="00EE0FA3" w:rsidP="009E7824">
      <w:pPr>
        <w:jc w:val="right"/>
        <w:rPr>
          <w:rFonts w:ascii="Calibri" w:hAnsi="Calibri" w:cs="Calibri"/>
          <w:i/>
          <w:szCs w:val="22"/>
        </w:rPr>
      </w:pPr>
    </w:p>
    <w:p w14:paraId="18F99EBB" w14:textId="77777777" w:rsidR="00EE0FA3" w:rsidRPr="00DE2F4F" w:rsidRDefault="00EE0FA3" w:rsidP="00765658">
      <w:pPr>
        <w:rPr>
          <w:rFonts w:ascii="Calibri" w:hAnsi="Calibri" w:cs="Calibri"/>
          <w:b/>
          <w:szCs w:val="22"/>
        </w:rPr>
      </w:pPr>
      <w:r w:rsidRPr="00DE2F4F">
        <w:rPr>
          <w:rFonts w:ascii="Calibri" w:hAnsi="Calibri" w:cs="Calibri"/>
          <w:b/>
          <w:szCs w:val="22"/>
        </w:rPr>
        <w:t>NOTES:</w:t>
      </w:r>
    </w:p>
    <w:p w14:paraId="7747F0F8" w14:textId="77777777" w:rsidR="00505DED" w:rsidRPr="00DE2F4F" w:rsidRDefault="00EE0FA3" w:rsidP="00023F5D">
      <w:pPr>
        <w:numPr>
          <w:ilvl w:val="0"/>
          <w:numId w:val="1"/>
        </w:numPr>
        <w:ind w:left="360"/>
        <w:rPr>
          <w:rFonts w:ascii="Calibri" w:hAnsi="Calibri" w:cs="Calibri"/>
          <w:szCs w:val="22"/>
        </w:rPr>
      </w:pPr>
      <w:r w:rsidRPr="00DE2F4F">
        <w:rPr>
          <w:rFonts w:ascii="Calibri" w:hAnsi="Calibri" w:cs="Calibri"/>
          <w:szCs w:val="22"/>
        </w:rPr>
        <w:t>See Bye Law VI and the Instructions for Nomination of Directors for more details of the rules governing nominations.</w:t>
      </w:r>
    </w:p>
    <w:p w14:paraId="73748EEB" w14:textId="77777777" w:rsidR="00873137" w:rsidRPr="00DE2F4F" w:rsidRDefault="00873137" w:rsidP="00873137">
      <w:pPr>
        <w:ind w:left="360"/>
        <w:rPr>
          <w:rFonts w:ascii="Calibri" w:hAnsi="Calibri" w:cs="Calibri"/>
          <w:szCs w:val="22"/>
        </w:rPr>
      </w:pPr>
    </w:p>
    <w:p w14:paraId="3DD07608" w14:textId="1788E055" w:rsidR="00505DED" w:rsidRPr="00DE2F4F" w:rsidRDefault="00EE0FA3" w:rsidP="00023F5D">
      <w:pPr>
        <w:numPr>
          <w:ilvl w:val="0"/>
          <w:numId w:val="1"/>
        </w:numPr>
        <w:ind w:left="360"/>
        <w:rPr>
          <w:rFonts w:ascii="Calibri" w:hAnsi="Calibri" w:cs="Calibri"/>
          <w:szCs w:val="22"/>
        </w:rPr>
      </w:pPr>
      <w:r w:rsidRPr="00DE2F4F">
        <w:rPr>
          <w:rFonts w:ascii="Calibri" w:hAnsi="Calibri" w:cs="Calibri"/>
          <w:szCs w:val="22"/>
        </w:rPr>
        <w:t xml:space="preserve">The nominating signatories must be </w:t>
      </w:r>
      <w:r w:rsidR="00B47E89">
        <w:rPr>
          <w:rFonts w:ascii="Calibri" w:hAnsi="Calibri" w:cs="Calibri"/>
          <w:szCs w:val="22"/>
        </w:rPr>
        <w:t xml:space="preserve">– as at the Qualifying Date named by the Board in relation to this election - fully </w:t>
      </w:r>
      <w:r w:rsidRPr="00DE2F4F">
        <w:rPr>
          <w:rFonts w:ascii="Calibri" w:hAnsi="Calibri" w:cs="Calibri"/>
          <w:szCs w:val="22"/>
        </w:rPr>
        <w:t>paid-up members of BF eligible to vote at BF’s general meetings</w:t>
      </w:r>
      <w:r w:rsidRPr="00DE2F4F">
        <w:rPr>
          <w:rFonts w:ascii="Calibri" w:hAnsi="Calibri" w:cs="Calibri"/>
          <w:i/>
          <w:szCs w:val="22"/>
        </w:rPr>
        <w:t xml:space="preserve">.  </w:t>
      </w:r>
      <w:r w:rsidRPr="00DE2F4F">
        <w:rPr>
          <w:rFonts w:ascii="Calibri" w:hAnsi="Calibri" w:cs="Calibri"/>
          <w:szCs w:val="22"/>
        </w:rPr>
        <w:t>(Bye Law VI.2(a)(i).)</w:t>
      </w:r>
    </w:p>
    <w:p w14:paraId="599BB12D" w14:textId="77777777" w:rsidR="00873137" w:rsidRPr="00DE2F4F" w:rsidRDefault="00873137" w:rsidP="00DF16AA">
      <w:pPr>
        <w:rPr>
          <w:rFonts w:ascii="Calibri" w:hAnsi="Calibri" w:cs="Calibri"/>
          <w:szCs w:val="22"/>
        </w:rPr>
      </w:pPr>
    </w:p>
    <w:p w14:paraId="38D20FE6" w14:textId="54FBFC9F" w:rsidR="00873137" w:rsidRPr="00B47E89" w:rsidRDefault="00EE0FA3" w:rsidP="00B47E89">
      <w:pPr>
        <w:numPr>
          <w:ilvl w:val="0"/>
          <w:numId w:val="1"/>
        </w:numPr>
        <w:ind w:left="360"/>
        <w:rPr>
          <w:rFonts w:ascii="Calibri" w:hAnsi="Calibri" w:cs="Calibri"/>
          <w:szCs w:val="22"/>
        </w:rPr>
      </w:pPr>
      <w:r w:rsidRPr="00DE2F4F">
        <w:rPr>
          <w:rFonts w:ascii="Calibri" w:hAnsi="Calibri" w:cs="Calibri"/>
          <w:szCs w:val="22"/>
        </w:rPr>
        <w:t>In the case of a nomination made by the Board, the signature of the Chair of the Board, or one Director (not being the nominee), replaces the signatures of 15 members</w:t>
      </w:r>
      <w:r w:rsidR="00B47E89">
        <w:rPr>
          <w:rFonts w:ascii="Calibri" w:hAnsi="Calibri" w:cs="Calibri"/>
          <w:szCs w:val="22"/>
        </w:rPr>
        <w:t xml:space="preserve"> (Bye Law VI.2(a)(ii)</w:t>
      </w:r>
      <w:r w:rsidR="00B47E89" w:rsidRPr="00DE2F4F">
        <w:rPr>
          <w:rFonts w:ascii="Calibri" w:hAnsi="Calibri" w:cs="Calibri"/>
          <w:szCs w:val="22"/>
        </w:rPr>
        <w:t>)</w:t>
      </w:r>
      <w:r w:rsidRPr="00B47E89">
        <w:rPr>
          <w:rFonts w:ascii="Calibri" w:hAnsi="Calibri" w:cs="Calibri"/>
          <w:szCs w:val="22"/>
        </w:rPr>
        <w:t xml:space="preserve">, and this form should be amended as necessary. </w:t>
      </w:r>
    </w:p>
    <w:p w14:paraId="5805EEC2" w14:textId="77777777" w:rsidR="00B47E89" w:rsidRPr="00DE2F4F" w:rsidRDefault="00B47E89" w:rsidP="00B47E89">
      <w:pPr>
        <w:ind w:left="360"/>
        <w:rPr>
          <w:rFonts w:ascii="Calibri" w:hAnsi="Calibri" w:cs="Calibri"/>
          <w:szCs w:val="22"/>
        </w:rPr>
      </w:pPr>
    </w:p>
    <w:p w14:paraId="5BF49244" w14:textId="77777777" w:rsidR="00505DED" w:rsidRPr="00DE2F4F" w:rsidRDefault="00EE0FA3" w:rsidP="00505DED">
      <w:pPr>
        <w:numPr>
          <w:ilvl w:val="0"/>
          <w:numId w:val="1"/>
        </w:numPr>
        <w:ind w:left="360"/>
        <w:rPr>
          <w:rFonts w:ascii="Calibri" w:hAnsi="Calibri" w:cs="Calibri"/>
          <w:szCs w:val="22"/>
        </w:rPr>
      </w:pPr>
      <w:r w:rsidRPr="00DE2F4F">
        <w:rPr>
          <w:rFonts w:ascii="Calibri" w:hAnsi="Calibri" w:cs="Calibri"/>
          <w:szCs w:val="22"/>
        </w:rPr>
        <w:t>No member may sign as a nominator for more candidates than the number of vacancies to be filled, and the Board may not nominate more than that number of candidates.  (See Bye Law VI.2(c).)</w:t>
      </w:r>
    </w:p>
    <w:p w14:paraId="517DD196" w14:textId="1824671A" w:rsidR="00EE0FA3" w:rsidRPr="00505DED" w:rsidRDefault="00EE0FA3" w:rsidP="00BF26C6">
      <w:pPr>
        <w:ind w:left="7200"/>
        <w:rPr>
          <w:rFonts w:ascii="Calibri" w:hAnsi="Calibri" w:cs="Calibri"/>
          <w:sz w:val="24"/>
        </w:rPr>
      </w:pPr>
      <w:r w:rsidRPr="00505DED">
        <w:rPr>
          <w:rFonts w:ascii="Calibri" w:hAnsi="Calibri" w:cs="Calibri"/>
          <w:i/>
          <w:sz w:val="16"/>
          <w:szCs w:val="16"/>
        </w:rPr>
        <w:t>EOB/</w:t>
      </w:r>
      <w:r w:rsidR="00F1478D">
        <w:rPr>
          <w:rFonts w:ascii="Calibri" w:hAnsi="Calibri" w:cs="Calibri"/>
          <w:i/>
          <w:sz w:val="16"/>
          <w:szCs w:val="16"/>
        </w:rPr>
        <w:t>Ju</w:t>
      </w:r>
      <w:r w:rsidR="008A6ED3">
        <w:rPr>
          <w:rFonts w:ascii="Calibri" w:hAnsi="Calibri" w:cs="Calibri"/>
          <w:i/>
          <w:sz w:val="16"/>
          <w:szCs w:val="16"/>
        </w:rPr>
        <w:t xml:space="preserve">ly </w:t>
      </w:r>
      <w:r w:rsidR="00396057">
        <w:rPr>
          <w:rFonts w:ascii="Calibri" w:hAnsi="Calibri" w:cs="Calibri"/>
          <w:i/>
          <w:sz w:val="16"/>
          <w:szCs w:val="16"/>
        </w:rPr>
        <w:t>20</w:t>
      </w:r>
      <w:r w:rsidR="003B06FF">
        <w:rPr>
          <w:rFonts w:ascii="Calibri" w:hAnsi="Calibri" w:cs="Calibri"/>
          <w:i/>
          <w:sz w:val="16"/>
          <w:szCs w:val="16"/>
        </w:rPr>
        <w:t>20</w:t>
      </w:r>
    </w:p>
    <w:sectPr w:rsidR="00EE0FA3" w:rsidRPr="00505DED" w:rsidSect="00A82DCD">
      <w:footerReference w:type="even" r:id="rId7"/>
      <w:footerReference w:type="default" r:id="rId8"/>
      <w:headerReference w:type="first" r:id="rId9"/>
      <w:pgSz w:w="11906" w:h="16838"/>
      <w:pgMar w:top="357" w:right="1797" w:bottom="822" w:left="1259" w:header="709" w:footer="709"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B9A07" w14:textId="77777777" w:rsidR="00463676" w:rsidRDefault="00463676">
      <w:r>
        <w:separator/>
      </w:r>
    </w:p>
  </w:endnote>
  <w:endnote w:type="continuationSeparator" w:id="0">
    <w:p w14:paraId="68C970AA" w14:textId="77777777" w:rsidR="00463676" w:rsidRDefault="00463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Accura SemiBold Italic">
    <w:panose1 w:val="000007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76D35" w14:textId="77777777" w:rsidR="00023F5D" w:rsidRDefault="00023F5D" w:rsidP="00144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65552E" w14:textId="77777777" w:rsidR="00023F5D" w:rsidRDefault="00023F5D" w:rsidP="00A82D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18B8D" w14:textId="77777777" w:rsidR="00023F5D" w:rsidRDefault="00023F5D" w:rsidP="00144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176A2">
      <w:rPr>
        <w:rStyle w:val="PageNumber"/>
        <w:noProof/>
      </w:rPr>
      <w:t>2</w:t>
    </w:r>
    <w:r>
      <w:rPr>
        <w:rStyle w:val="PageNumber"/>
      </w:rPr>
      <w:fldChar w:fldCharType="end"/>
    </w:r>
  </w:p>
  <w:p w14:paraId="43D37797" w14:textId="77777777" w:rsidR="00023F5D" w:rsidRDefault="00023F5D" w:rsidP="00A82D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FE689" w14:textId="77777777" w:rsidR="00463676" w:rsidRDefault="00463676">
      <w:r>
        <w:separator/>
      </w:r>
    </w:p>
  </w:footnote>
  <w:footnote w:type="continuationSeparator" w:id="0">
    <w:p w14:paraId="640270FF" w14:textId="77777777" w:rsidR="00463676" w:rsidRDefault="00463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976"/>
      <w:gridCol w:w="2098"/>
      <w:gridCol w:w="2776"/>
    </w:tblGrid>
    <w:tr w:rsidR="00023F5D" w:rsidRPr="00165BD1" w14:paraId="1F4791B5" w14:textId="77777777" w:rsidTr="00023F5D">
      <w:trPr>
        <w:trHeight w:val="567"/>
      </w:trPr>
      <w:tc>
        <w:tcPr>
          <w:tcW w:w="4242" w:type="dxa"/>
          <w:shd w:val="clear" w:color="auto" w:fill="auto"/>
        </w:tcPr>
        <w:p w14:paraId="77E76F22" w14:textId="77777777" w:rsidR="00023F5D" w:rsidRPr="00165BD1" w:rsidRDefault="00023F5D" w:rsidP="00023F5D">
          <w:pPr>
            <w:pStyle w:val="BodyText"/>
          </w:pPr>
          <w:r>
            <w:rPr>
              <w:noProof/>
              <w:lang w:val="en-GB" w:bidi="ar-SA"/>
            </w:rPr>
            <w:drawing>
              <wp:inline distT="0" distB="0" distL="0" distR="0" wp14:anchorId="17AD81BB" wp14:editId="7656A684">
                <wp:extent cx="1600200" cy="70335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itishFencing_Logo_RGB_270416_AW.png"/>
                        <pic:cNvPicPr/>
                      </pic:nvPicPr>
                      <pic:blipFill>
                        <a:blip r:embed="rId1">
                          <a:extLst>
                            <a:ext uri="{28A0092B-C50C-407E-A947-70E740481C1C}">
                              <a14:useLocalDpi xmlns:a14="http://schemas.microsoft.com/office/drawing/2010/main" val="0"/>
                            </a:ext>
                          </a:extLst>
                        </a:blip>
                        <a:stretch>
                          <a:fillRect/>
                        </a:stretch>
                      </pic:blipFill>
                      <pic:spPr>
                        <a:xfrm>
                          <a:off x="0" y="0"/>
                          <a:ext cx="1606884" cy="706294"/>
                        </a:xfrm>
                        <a:prstGeom prst="rect">
                          <a:avLst/>
                        </a:prstGeom>
                      </pic:spPr>
                    </pic:pic>
                  </a:graphicData>
                </a:graphic>
              </wp:inline>
            </w:drawing>
          </w:r>
        </w:p>
      </w:tc>
      <w:tc>
        <w:tcPr>
          <w:tcW w:w="2500" w:type="dxa"/>
          <w:shd w:val="clear" w:color="auto" w:fill="auto"/>
        </w:tcPr>
        <w:p w14:paraId="049F511C" w14:textId="77777777" w:rsidR="00023F5D" w:rsidRPr="00165BD1" w:rsidRDefault="00023F5D" w:rsidP="00023F5D"/>
      </w:tc>
      <w:tc>
        <w:tcPr>
          <w:tcW w:w="3323" w:type="dxa"/>
          <w:shd w:val="clear" w:color="auto" w:fill="auto"/>
        </w:tcPr>
        <w:p w14:paraId="6EF7460F" w14:textId="77777777" w:rsidR="00023F5D" w:rsidRPr="00165BD1" w:rsidRDefault="00023F5D" w:rsidP="00023F5D">
          <w:pPr>
            <w:pStyle w:val="BodyText"/>
            <w:jc w:val="right"/>
          </w:pPr>
          <w:r w:rsidRPr="00ED6AC7">
            <w:rPr>
              <w:noProof/>
              <w:sz w:val="16"/>
              <w:szCs w:val="16"/>
              <w:lang w:val="en-GB" w:bidi="ar-SA"/>
            </w:rPr>
            <mc:AlternateContent>
              <mc:Choice Requires="wps">
                <w:drawing>
                  <wp:anchor distT="0" distB="0" distL="114300" distR="114300" simplePos="0" relativeHeight="251659264" behindDoc="0" locked="0" layoutInCell="1" allowOverlap="1" wp14:anchorId="753F1002" wp14:editId="26291FA2">
                    <wp:simplePos x="0" y="0"/>
                    <wp:positionH relativeFrom="column">
                      <wp:posOffset>803910</wp:posOffset>
                    </wp:positionH>
                    <wp:positionV relativeFrom="paragraph">
                      <wp:posOffset>49530</wp:posOffset>
                    </wp:positionV>
                    <wp:extent cx="1246596" cy="692468"/>
                    <wp:effectExtent l="0" t="0" r="0" b="0"/>
                    <wp:wrapNone/>
                    <wp:docPr id="19" name="TextBox 18"/>
                    <wp:cNvGraphicFramePr/>
                    <a:graphic xmlns:a="http://schemas.openxmlformats.org/drawingml/2006/main">
                      <a:graphicData uri="http://schemas.microsoft.com/office/word/2010/wordprocessingShape">
                        <wps:wsp>
                          <wps:cNvSpPr txBox="1"/>
                          <wps:spPr>
                            <a:xfrm>
                              <a:off x="0" y="0"/>
                              <a:ext cx="1246596" cy="692468"/>
                            </a:xfrm>
                            <a:prstGeom prst="rect">
                              <a:avLst/>
                            </a:prstGeom>
                            <a:noFill/>
                          </wps:spPr>
                          <wps:txbx>
                            <w:txbxContent>
                              <w:p w14:paraId="463F5E70" w14:textId="77777777" w:rsidR="00023F5D" w:rsidRPr="00ED6AC7" w:rsidRDefault="00023F5D" w:rsidP="003A2B98">
                                <w:pPr>
                                  <w:pStyle w:val="NormalWeb"/>
                                  <w:rPr>
                                    <w:rFonts w:ascii="Accura SemiBold Italic" w:hAnsi="Accura SemiBold Italic" w:cstheme="minorBidi"/>
                                    <w:b/>
                                    <w:bCs/>
                                    <w:color w:val="FF0000"/>
                                    <w:kern w:val="24"/>
                                    <w:szCs w:val="18"/>
                                  </w:rPr>
                                </w:pPr>
                                <w:r w:rsidRPr="00ED6AC7">
                                  <w:rPr>
                                    <w:rFonts w:ascii="Accura SemiBold Italic" w:hAnsi="Accura SemiBold Italic" w:cstheme="minorBidi"/>
                                    <w:b/>
                                    <w:bCs/>
                                    <w:color w:val="FF0000"/>
                                    <w:kern w:val="24"/>
                                    <w:szCs w:val="18"/>
                                  </w:rPr>
                                  <w:t xml:space="preserve">HONESTY </w:t>
                                </w:r>
                              </w:p>
                              <w:p w14:paraId="0816DBDD" w14:textId="77777777" w:rsidR="00023F5D" w:rsidRPr="00ED6AC7" w:rsidRDefault="00023F5D" w:rsidP="003A2B98">
                                <w:pPr>
                                  <w:pStyle w:val="NormalWeb"/>
                                  <w:rPr>
                                    <w:rFonts w:ascii="Accura SemiBold Italic" w:hAnsi="Accura SemiBold Italic" w:cstheme="minorBidi"/>
                                    <w:b/>
                                    <w:bCs/>
                                    <w:color w:val="000000" w:themeColor="text1"/>
                                    <w:kern w:val="24"/>
                                    <w:szCs w:val="18"/>
                                  </w:rPr>
                                </w:pPr>
                                <w:r w:rsidRPr="00ED6AC7">
                                  <w:rPr>
                                    <w:rFonts w:ascii="Accura SemiBold Italic" w:hAnsi="Accura SemiBold Italic" w:cstheme="minorBidi"/>
                                    <w:b/>
                                    <w:bCs/>
                                    <w:color w:val="FF0000"/>
                                    <w:kern w:val="24"/>
                                    <w:szCs w:val="18"/>
                                  </w:rPr>
                                  <w:t>RESPECT</w:t>
                                </w:r>
                                <w:r w:rsidRPr="00ED6AC7">
                                  <w:rPr>
                                    <w:rFonts w:ascii="Accura SemiBold Italic" w:hAnsi="Accura SemiBold Italic" w:cstheme="minorBidi"/>
                                    <w:b/>
                                    <w:bCs/>
                                    <w:color w:val="000000" w:themeColor="text1"/>
                                    <w:kern w:val="24"/>
                                    <w:szCs w:val="18"/>
                                  </w:rPr>
                                  <w:t xml:space="preserve"> </w:t>
                                </w:r>
                              </w:p>
                              <w:p w14:paraId="6FFD6A59" w14:textId="77777777" w:rsidR="00023F5D" w:rsidRPr="00ED6AC7" w:rsidRDefault="00023F5D" w:rsidP="003A2B98">
                                <w:pPr>
                                  <w:pStyle w:val="NormalWeb"/>
                                  <w:rPr>
                                    <w:sz w:val="36"/>
                                  </w:rPr>
                                </w:pPr>
                                <w:r w:rsidRPr="00ED6AC7">
                                  <w:rPr>
                                    <w:rFonts w:ascii="Accura SemiBold Italic" w:hAnsi="Accura SemiBold Italic" w:cstheme="minorBidi"/>
                                    <w:b/>
                                    <w:bCs/>
                                    <w:color w:val="211556"/>
                                    <w:kern w:val="24"/>
                                    <w:szCs w:val="18"/>
                                  </w:rPr>
                                  <w:t>EXCELLENC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53F1002" id="_x0000_t202" coordsize="21600,21600" o:spt="202" path="m,l,21600r21600,l21600,xe">
                    <v:stroke joinstyle="miter"/>
                    <v:path gradientshapeok="t" o:connecttype="rect"/>
                  </v:shapetype>
                  <v:shape id="TextBox 18" o:spid="_x0000_s1026" type="#_x0000_t202" style="position:absolute;left:0;text-align:left;margin-left:63.3pt;margin-top:3.9pt;width:98.15pt;height:5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" filled="f" stroked="f">
                    <v:textbox>
                      <w:txbxContent>
                        <w:p w14:paraId="463F5E70" w14:textId="77777777" w:rsidR="00023F5D" w:rsidRPr="00ED6AC7" w:rsidRDefault="00023F5D" w:rsidP="003A2B98">
                          <w:pPr>
                            <w:pStyle w:val="NormalWeb"/>
                            <w:rPr>
                              <w:rFonts w:ascii="Accura SemiBold Italic" w:hAnsi="Accura SemiBold Italic" w:cstheme="minorBidi"/>
                              <w:b/>
                              <w:bCs/>
                              <w:color w:val="FF0000"/>
                              <w:kern w:val="24"/>
                              <w:szCs w:val="18"/>
                            </w:rPr>
                          </w:pPr>
                          <w:r w:rsidRPr="00ED6AC7">
                            <w:rPr>
                              <w:rFonts w:ascii="Accura SemiBold Italic" w:hAnsi="Accura SemiBold Italic" w:cstheme="minorBidi"/>
                              <w:b/>
                              <w:bCs/>
                              <w:color w:val="FF0000"/>
                              <w:kern w:val="24"/>
                              <w:szCs w:val="18"/>
                            </w:rPr>
                            <w:t xml:space="preserve">HONESTY </w:t>
                          </w:r>
                        </w:p>
                        <w:p w14:paraId="0816DBDD" w14:textId="77777777" w:rsidR="00023F5D" w:rsidRPr="00ED6AC7" w:rsidRDefault="00023F5D" w:rsidP="003A2B98">
                          <w:pPr>
                            <w:pStyle w:val="NormalWeb"/>
                            <w:rPr>
                              <w:rFonts w:ascii="Accura SemiBold Italic" w:hAnsi="Accura SemiBold Italic" w:cstheme="minorBidi"/>
                              <w:b/>
                              <w:bCs/>
                              <w:color w:val="000000" w:themeColor="text1"/>
                              <w:kern w:val="24"/>
                              <w:szCs w:val="18"/>
                            </w:rPr>
                          </w:pPr>
                          <w:r w:rsidRPr="00ED6AC7">
                            <w:rPr>
                              <w:rFonts w:ascii="Accura SemiBold Italic" w:hAnsi="Accura SemiBold Italic" w:cstheme="minorBidi"/>
                              <w:b/>
                              <w:bCs/>
                              <w:color w:val="FF0000"/>
                              <w:kern w:val="24"/>
                              <w:szCs w:val="18"/>
                            </w:rPr>
                            <w:t>RESPECT</w:t>
                          </w:r>
                          <w:r w:rsidRPr="00ED6AC7">
                            <w:rPr>
                              <w:rFonts w:ascii="Accura SemiBold Italic" w:hAnsi="Accura SemiBold Italic" w:cstheme="minorBidi"/>
                              <w:b/>
                              <w:bCs/>
                              <w:color w:val="000000" w:themeColor="text1"/>
                              <w:kern w:val="24"/>
                              <w:szCs w:val="18"/>
                            </w:rPr>
                            <w:t xml:space="preserve"> </w:t>
                          </w:r>
                        </w:p>
                        <w:p w14:paraId="6FFD6A59" w14:textId="77777777" w:rsidR="00023F5D" w:rsidRPr="00ED6AC7" w:rsidRDefault="00023F5D" w:rsidP="003A2B98">
                          <w:pPr>
                            <w:pStyle w:val="NormalWeb"/>
                            <w:rPr>
                              <w:sz w:val="36"/>
                            </w:rPr>
                          </w:pPr>
                          <w:r w:rsidRPr="00ED6AC7">
                            <w:rPr>
                              <w:rFonts w:ascii="Accura SemiBold Italic" w:hAnsi="Accura SemiBold Italic" w:cstheme="minorBidi"/>
                              <w:b/>
                              <w:bCs/>
                              <w:color w:val="211556"/>
                              <w:kern w:val="24"/>
                              <w:szCs w:val="18"/>
                            </w:rPr>
                            <w:t>EXCELLENCE</w:t>
                          </w:r>
                        </w:p>
                      </w:txbxContent>
                    </v:textbox>
                  </v:shape>
                </w:pict>
              </mc:Fallback>
            </mc:AlternateContent>
          </w:r>
        </w:p>
      </w:tc>
    </w:tr>
  </w:tbl>
  <w:p w14:paraId="0A4EEF22" w14:textId="77777777" w:rsidR="00023F5D" w:rsidRDefault="00023F5D" w:rsidP="003A2B98">
    <w:pPr>
      <w:pStyle w:val="Header"/>
      <w:ind w:right="-8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8330F3"/>
    <w:multiLevelType w:val="hybridMultilevel"/>
    <w:tmpl w:val="AB5ED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3F7837"/>
    <w:multiLevelType w:val="hybridMultilevel"/>
    <w:tmpl w:val="6F1C28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cxNDUzMbc0tDRS0lEKTi0uzszPAykwrgUASZVK2CwAAAA="/>
  </w:docVars>
  <w:rsids>
    <w:rsidRoot w:val="00AC5857"/>
    <w:rsid w:val="00004520"/>
    <w:rsid w:val="00004F14"/>
    <w:rsid w:val="00023F5D"/>
    <w:rsid w:val="00032ACD"/>
    <w:rsid w:val="000514F6"/>
    <w:rsid w:val="000622DB"/>
    <w:rsid w:val="00073926"/>
    <w:rsid w:val="00080EF4"/>
    <w:rsid w:val="000A35B6"/>
    <w:rsid w:val="000B3FD9"/>
    <w:rsid w:val="000C235A"/>
    <w:rsid w:val="000C444E"/>
    <w:rsid w:val="000E2030"/>
    <w:rsid w:val="00112245"/>
    <w:rsid w:val="00135BDD"/>
    <w:rsid w:val="001442DC"/>
    <w:rsid w:val="00153EA6"/>
    <w:rsid w:val="001C5C2F"/>
    <w:rsid w:val="001D6CB5"/>
    <w:rsid w:val="0021112A"/>
    <w:rsid w:val="00215428"/>
    <w:rsid w:val="002230A1"/>
    <w:rsid w:val="00224982"/>
    <w:rsid w:val="0023750A"/>
    <w:rsid w:val="002518A9"/>
    <w:rsid w:val="0025505E"/>
    <w:rsid w:val="00260B28"/>
    <w:rsid w:val="0028180D"/>
    <w:rsid w:val="002B54E9"/>
    <w:rsid w:val="002C7116"/>
    <w:rsid w:val="002F65A9"/>
    <w:rsid w:val="00304F9E"/>
    <w:rsid w:val="0034534C"/>
    <w:rsid w:val="0035491A"/>
    <w:rsid w:val="00395054"/>
    <w:rsid w:val="00396057"/>
    <w:rsid w:val="00396741"/>
    <w:rsid w:val="003A1C9D"/>
    <w:rsid w:val="003A2B98"/>
    <w:rsid w:val="003B06FF"/>
    <w:rsid w:val="003B2AFB"/>
    <w:rsid w:val="003B3F26"/>
    <w:rsid w:val="003F1776"/>
    <w:rsid w:val="00403C89"/>
    <w:rsid w:val="00410670"/>
    <w:rsid w:val="00433719"/>
    <w:rsid w:val="0044383F"/>
    <w:rsid w:val="004470A0"/>
    <w:rsid w:val="004500A5"/>
    <w:rsid w:val="00451BDB"/>
    <w:rsid w:val="00463676"/>
    <w:rsid w:val="004640ED"/>
    <w:rsid w:val="004B142D"/>
    <w:rsid w:val="004B6EF5"/>
    <w:rsid w:val="004D20EE"/>
    <w:rsid w:val="004F0E2A"/>
    <w:rsid w:val="004F4D52"/>
    <w:rsid w:val="00505DED"/>
    <w:rsid w:val="00515A54"/>
    <w:rsid w:val="0053217E"/>
    <w:rsid w:val="00532AE5"/>
    <w:rsid w:val="00553A73"/>
    <w:rsid w:val="0057114B"/>
    <w:rsid w:val="005B3FAB"/>
    <w:rsid w:val="005C6891"/>
    <w:rsid w:val="005D5951"/>
    <w:rsid w:val="005D636D"/>
    <w:rsid w:val="00607D31"/>
    <w:rsid w:val="00612E40"/>
    <w:rsid w:val="00620EAB"/>
    <w:rsid w:val="00624C1E"/>
    <w:rsid w:val="00627E18"/>
    <w:rsid w:val="00630744"/>
    <w:rsid w:val="00637BA5"/>
    <w:rsid w:val="006444A2"/>
    <w:rsid w:val="006454BC"/>
    <w:rsid w:val="006537E5"/>
    <w:rsid w:val="00676BC0"/>
    <w:rsid w:val="00691AEF"/>
    <w:rsid w:val="006965EE"/>
    <w:rsid w:val="006B1DAF"/>
    <w:rsid w:val="006D44F2"/>
    <w:rsid w:val="006E26E0"/>
    <w:rsid w:val="006E3F1F"/>
    <w:rsid w:val="0070371E"/>
    <w:rsid w:val="00723FD6"/>
    <w:rsid w:val="00735698"/>
    <w:rsid w:val="00754E24"/>
    <w:rsid w:val="00761248"/>
    <w:rsid w:val="00761C95"/>
    <w:rsid w:val="00764C6F"/>
    <w:rsid w:val="00765658"/>
    <w:rsid w:val="00771BFD"/>
    <w:rsid w:val="007B5556"/>
    <w:rsid w:val="00803BF9"/>
    <w:rsid w:val="0080579F"/>
    <w:rsid w:val="00813518"/>
    <w:rsid w:val="0082751F"/>
    <w:rsid w:val="0084361B"/>
    <w:rsid w:val="00845E6B"/>
    <w:rsid w:val="00860D5B"/>
    <w:rsid w:val="00861C41"/>
    <w:rsid w:val="00862B49"/>
    <w:rsid w:val="00867448"/>
    <w:rsid w:val="00870A2B"/>
    <w:rsid w:val="00873137"/>
    <w:rsid w:val="00893D86"/>
    <w:rsid w:val="008A0327"/>
    <w:rsid w:val="008A6ED3"/>
    <w:rsid w:val="008B045A"/>
    <w:rsid w:val="008C53E1"/>
    <w:rsid w:val="008E16A1"/>
    <w:rsid w:val="008E4897"/>
    <w:rsid w:val="008E589C"/>
    <w:rsid w:val="009052E8"/>
    <w:rsid w:val="00916237"/>
    <w:rsid w:val="0094452B"/>
    <w:rsid w:val="0095779A"/>
    <w:rsid w:val="00957AAD"/>
    <w:rsid w:val="00983981"/>
    <w:rsid w:val="00993CCB"/>
    <w:rsid w:val="009B0E1A"/>
    <w:rsid w:val="009C66B3"/>
    <w:rsid w:val="009C7757"/>
    <w:rsid w:val="009E3047"/>
    <w:rsid w:val="009E7824"/>
    <w:rsid w:val="009F0088"/>
    <w:rsid w:val="009F0E75"/>
    <w:rsid w:val="009F6A73"/>
    <w:rsid w:val="00A12C08"/>
    <w:rsid w:val="00A306FB"/>
    <w:rsid w:val="00A35F39"/>
    <w:rsid w:val="00A36707"/>
    <w:rsid w:val="00A368B6"/>
    <w:rsid w:val="00A4038D"/>
    <w:rsid w:val="00A439AE"/>
    <w:rsid w:val="00A44B67"/>
    <w:rsid w:val="00A56564"/>
    <w:rsid w:val="00A56765"/>
    <w:rsid w:val="00A66353"/>
    <w:rsid w:val="00A748C0"/>
    <w:rsid w:val="00A82DCD"/>
    <w:rsid w:val="00A838E7"/>
    <w:rsid w:val="00A9078D"/>
    <w:rsid w:val="00A92EA6"/>
    <w:rsid w:val="00AA53FA"/>
    <w:rsid w:val="00AC105E"/>
    <w:rsid w:val="00AC37A4"/>
    <w:rsid w:val="00AC5857"/>
    <w:rsid w:val="00AF0836"/>
    <w:rsid w:val="00B176A2"/>
    <w:rsid w:val="00B268BE"/>
    <w:rsid w:val="00B2755F"/>
    <w:rsid w:val="00B345A2"/>
    <w:rsid w:val="00B47E89"/>
    <w:rsid w:val="00B531D0"/>
    <w:rsid w:val="00B5744C"/>
    <w:rsid w:val="00B675D5"/>
    <w:rsid w:val="00B91568"/>
    <w:rsid w:val="00BB4249"/>
    <w:rsid w:val="00BC7DCF"/>
    <w:rsid w:val="00BD3305"/>
    <w:rsid w:val="00BD55DC"/>
    <w:rsid w:val="00BE3568"/>
    <w:rsid w:val="00BE660F"/>
    <w:rsid w:val="00BF26C6"/>
    <w:rsid w:val="00BF5E0E"/>
    <w:rsid w:val="00C13C14"/>
    <w:rsid w:val="00C20BCE"/>
    <w:rsid w:val="00C25BC0"/>
    <w:rsid w:val="00C4498B"/>
    <w:rsid w:val="00C577A7"/>
    <w:rsid w:val="00C61037"/>
    <w:rsid w:val="00C82EFD"/>
    <w:rsid w:val="00CA7103"/>
    <w:rsid w:val="00CB3118"/>
    <w:rsid w:val="00CC1F58"/>
    <w:rsid w:val="00CC6C50"/>
    <w:rsid w:val="00CD2D0B"/>
    <w:rsid w:val="00CD505B"/>
    <w:rsid w:val="00CF4E17"/>
    <w:rsid w:val="00D3621D"/>
    <w:rsid w:val="00D63C2B"/>
    <w:rsid w:val="00D70332"/>
    <w:rsid w:val="00D76ADB"/>
    <w:rsid w:val="00D848D0"/>
    <w:rsid w:val="00DA3A49"/>
    <w:rsid w:val="00DC76FD"/>
    <w:rsid w:val="00DD71F3"/>
    <w:rsid w:val="00DE2F4F"/>
    <w:rsid w:val="00DE6DD7"/>
    <w:rsid w:val="00DE76D3"/>
    <w:rsid w:val="00DF1396"/>
    <w:rsid w:val="00DF16AA"/>
    <w:rsid w:val="00E146F5"/>
    <w:rsid w:val="00E279B6"/>
    <w:rsid w:val="00E27A33"/>
    <w:rsid w:val="00E342E6"/>
    <w:rsid w:val="00E576DC"/>
    <w:rsid w:val="00E61F64"/>
    <w:rsid w:val="00E860ED"/>
    <w:rsid w:val="00EA31B0"/>
    <w:rsid w:val="00EB46F9"/>
    <w:rsid w:val="00ED10F5"/>
    <w:rsid w:val="00ED37A6"/>
    <w:rsid w:val="00EE0FA3"/>
    <w:rsid w:val="00EF18FE"/>
    <w:rsid w:val="00EF3472"/>
    <w:rsid w:val="00EF37B9"/>
    <w:rsid w:val="00F045BF"/>
    <w:rsid w:val="00F1478D"/>
    <w:rsid w:val="00F276B4"/>
    <w:rsid w:val="00F325B2"/>
    <w:rsid w:val="00F85C28"/>
    <w:rsid w:val="00F9335A"/>
    <w:rsid w:val="00FA52A7"/>
    <w:rsid w:val="00FB10B3"/>
    <w:rsid w:val="00FB300B"/>
    <w:rsid w:val="00FB538A"/>
    <w:rsid w:val="00FE31D3"/>
    <w:rsid w:val="00FF387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5BA296"/>
  <w15:docId w15:val="{0C4F2197-33DA-4302-B25B-9494E72D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61C95"/>
    <w:rPr>
      <w:rFonts w:ascii="Arial" w:hAnsi="Arial"/>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C58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D20EE"/>
    <w:rPr>
      <w:rFonts w:cs="Times New Roman"/>
      <w:color w:val="0000FF"/>
      <w:u w:val="single"/>
    </w:rPr>
  </w:style>
  <w:style w:type="paragraph" w:styleId="Header">
    <w:name w:val="header"/>
    <w:basedOn w:val="Normal"/>
    <w:link w:val="HeaderChar"/>
    <w:uiPriority w:val="99"/>
    <w:rsid w:val="004D20EE"/>
    <w:pPr>
      <w:tabs>
        <w:tab w:val="center" w:pos="4153"/>
        <w:tab w:val="right" w:pos="8306"/>
      </w:tabs>
    </w:pPr>
  </w:style>
  <w:style w:type="character" w:customStyle="1" w:styleId="HeaderChar">
    <w:name w:val="Header Char"/>
    <w:link w:val="Header"/>
    <w:uiPriority w:val="99"/>
    <w:semiHidden/>
    <w:locked/>
    <w:rsid w:val="004D20EE"/>
    <w:rPr>
      <w:rFonts w:ascii="Arial" w:hAnsi="Arial" w:cs="Times New Roman"/>
      <w:sz w:val="24"/>
      <w:lang w:eastAsia="en-US"/>
    </w:rPr>
  </w:style>
  <w:style w:type="paragraph" w:styleId="Footer">
    <w:name w:val="footer"/>
    <w:basedOn w:val="Normal"/>
    <w:link w:val="FooterChar"/>
    <w:uiPriority w:val="99"/>
    <w:rsid w:val="004D20EE"/>
    <w:pPr>
      <w:tabs>
        <w:tab w:val="center" w:pos="4153"/>
        <w:tab w:val="right" w:pos="8306"/>
      </w:tabs>
    </w:pPr>
  </w:style>
  <w:style w:type="character" w:customStyle="1" w:styleId="FooterChar">
    <w:name w:val="Footer Char"/>
    <w:link w:val="Footer"/>
    <w:uiPriority w:val="99"/>
    <w:semiHidden/>
    <w:locked/>
    <w:rsid w:val="004D20EE"/>
    <w:rPr>
      <w:rFonts w:ascii="Arial" w:hAnsi="Arial" w:cs="Times New Roman"/>
      <w:sz w:val="24"/>
      <w:lang w:eastAsia="en-US"/>
    </w:rPr>
  </w:style>
  <w:style w:type="character" w:styleId="PageNumber">
    <w:name w:val="page number"/>
    <w:uiPriority w:val="99"/>
    <w:rsid w:val="00A82DCD"/>
    <w:rPr>
      <w:rFonts w:cs="Times New Roman"/>
    </w:rPr>
  </w:style>
  <w:style w:type="paragraph" w:customStyle="1" w:styleId="Body">
    <w:name w:val="Body"/>
    <w:basedOn w:val="Normal"/>
    <w:link w:val="BodyChar"/>
    <w:qFormat/>
    <w:rsid w:val="00873137"/>
    <w:pPr>
      <w:widowControl w:val="0"/>
      <w:suppressAutoHyphens/>
      <w:spacing w:before="86" w:after="86"/>
      <w:ind w:right="86"/>
      <w:contextualSpacing/>
    </w:pPr>
    <w:rPr>
      <w:rFonts w:ascii="Calibri" w:eastAsia="Times New Roman" w:hAnsi="Calibri"/>
      <w:szCs w:val="22"/>
      <w:lang w:val="en-US" w:eastAsia="en-GB" w:bidi="he-IL"/>
    </w:rPr>
  </w:style>
  <w:style w:type="character" w:customStyle="1" w:styleId="BodyChar">
    <w:name w:val="Body Char"/>
    <w:link w:val="Body"/>
    <w:rsid w:val="00873137"/>
    <w:rPr>
      <w:rFonts w:ascii="Calibri" w:eastAsia="Times New Roman" w:hAnsi="Calibri"/>
      <w:sz w:val="22"/>
      <w:szCs w:val="22"/>
      <w:lang w:val="en-US" w:bidi="he-IL"/>
    </w:rPr>
  </w:style>
  <w:style w:type="paragraph" w:styleId="ListParagraph">
    <w:name w:val="List Paragraph"/>
    <w:basedOn w:val="Normal"/>
    <w:uiPriority w:val="34"/>
    <w:qFormat/>
    <w:rsid w:val="00873137"/>
    <w:pPr>
      <w:ind w:left="720"/>
    </w:pPr>
  </w:style>
  <w:style w:type="paragraph" w:styleId="BodyText">
    <w:name w:val="Body Text"/>
    <w:basedOn w:val="Normal"/>
    <w:link w:val="BodyTextChar"/>
    <w:semiHidden/>
    <w:rsid w:val="003A2B98"/>
    <w:pPr>
      <w:widowControl w:val="0"/>
      <w:suppressAutoHyphens/>
    </w:pPr>
    <w:rPr>
      <w:rFonts w:asciiTheme="minorHAnsi" w:eastAsia="Times New Roman" w:hAnsiTheme="minorHAnsi"/>
      <w:sz w:val="24"/>
      <w:lang w:val="en-US" w:eastAsia="en-GB" w:bidi="he-IL"/>
    </w:rPr>
  </w:style>
  <w:style w:type="character" w:customStyle="1" w:styleId="BodyTextChar">
    <w:name w:val="Body Text Char"/>
    <w:basedOn w:val="DefaultParagraphFont"/>
    <w:link w:val="BodyText"/>
    <w:semiHidden/>
    <w:rsid w:val="003A2B98"/>
    <w:rPr>
      <w:rFonts w:asciiTheme="minorHAnsi" w:eastAsia="Times New Roman" w:hAnsiTheme="minorHAnsi"/>
      <w:sz w:val="24"/>
      <w:szCs w:val="24"/>
      <w:lang w:val="en-US" w:bidi="he-IL"/>
    </w:rPr>
  </w:style>
  <w:style w:type="paragraph" w:styleId="NormalWeb">
    <w:name w:val="Normal (Web)"/>
    <w:basedOn w:val="Normal"/>
    <w:uiPriority w:val="99"/>
    <w:unhideWhenUsed/>
    <w:rsid w:val="003A2B98"/>
    <w:rPr>
      <w:rFonts w:asciiTheme="minorHAnsi" w:eastAsiaTheme="minorHAnsi" w:hAnsiTheme="minorHAnsi"/>
      <w:sz w:val="24"/>
      <w:lang w:eastAsia="en-GB"/>
    </w:rPr>
  </w:style>
  <w:style w:type="paragraph" w:styleId="BalloonText">
    <w:name w:val="Balloon Text"/>
    <w:basedOn w:val="Normal"/>
    <w:link w:val="BalloonTextChar"/>
    <w:uiPriority w:val="99"/>
    <w:semiHidden/>
    <w:unhideWhenUsed/>
    <w:rsid w:val="003A2B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2B98"/>
    <w:rPr>
      <w:rFonts w:ascii="Lucida Grande" w:hAnsi="Lucida Grande" w:cs="Lucida Grande"/>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72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RITISH FENCING</vt:lpstr>
    </vt:vector>
  </TitlesOfParts>
  <Company>British Fencing</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ISH FENCING</dc:title>
  <dc:subject/>
  <dc:creator>Piers Martin</dc:creator>
  <cp:keywords/>
  <dc:description/>
  <cp:lastModifiedBy>Head Office</cp:lastModifiedBy>
  <cp:revision>11</cp:revision>
  <cp:lastPrinted>2008-06-26T10:09:00Z</cp:lastPrinted>
  <dcterms:created xsi:type="dcterms:W3CDTF">2020-04-24T11:11:00Z</dcterms:created>
  <dcterms:modified xsi:type="dcterms:W3CDTF">2020-07-02T15:08:00Z</dcterms:modified>
</cp:coreProperties>
</file>